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29DF7DBC" w:rsidR="00571E16" w:rsidRPr="00D223FB" w:rsidRDefault="00DE7183" w:rsidP="00D223FB">
      <w:pPr>
        <w:pStyle w:val="Heading1"/>
        <w:spacing w:before="0" w:after="0" w:line="240" w:lineRule="auto"/>
        <w:jc w:val="center"/>
        <w:rPr>
          <w:rFonts w:cstheme="majorHAnsi"/>
          <w:sz w:val="56"/>
          <w:szCs w:val="56"/>
        </w:rPr>
      </w:pPr>
      <w:r>
        <w:rPr>
          <w:rFonts w:cstheme="majorHAnsi"/>
          <w:sz w:val="56"/>
          <w:szCs w:val="56"/>
        </w:rPr>
        <w:t>Analytics Engineer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4AC416C4" w:rsidR="005172D3" w:rsidRPr="00D06271" w:rsidRDefault="00E42ED1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</w:dropDownList>
              </w:sdtPr>
              <w:sdtEndPr/>
              <w:sdtContent>
                <w:r w:rsidR="000A32DD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Corporate Strategy and Performance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4069534A" w:rsidR="005172D3" w:rsidRPr="00D06271" w:rsidRDefault="00BE6B64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/>
                        <w:color w:val="auto"/>
                        <w:sz w:val="24"/>
                        <w:szCs w:val="24"/>
                      </w:rPr>
                      <w:t xml:space="preserve">Technology &amp; </w:t>
                    </w:r>
                    <w:r w:rsidR="00421897">
                      <w:rPr>
                        <w:rFonts w:asciiTheme="minorHAnsi" w:hAnsiTheme="minorHAnsi"/>
                        <w:color w:val="auto"/>
                        <w:sz w:val="24"/>
                        <w:szCs w:val="24"/>
                      </w:rPr>
                      <w:t>Data</w:t>
                    </w:r>
                  </w:p>
                </w:sdtContent>
              </w:sdt>
            </w:tc>
          </w:sdtContent>
        </w:sdt>
      </w:tr>
      <w:tr w:rsidR="00804E37" w:rsidRPr="00D24E88" w14:paraId="0366FECE" w14:textId="77777777" w:rsidTr="00794AC2">
        <w:trPr>
          <w:trHeight w:val="454"/>
        </w:trPr>
        <w:tc>
          <w:tcPr>
            <w:tcW w:w="4847" w:type="dxa"/>
          </w:tcPr>
          <w:p w14:paraId="14897E88" w14:textId="2B2EE137" w:rsidR="00804E37" w:rsidRPr="00D06271" w:rsidRDefault="001F136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eam</w:t>
            </w:r>
          </w:p>
        </w:tc>
        <w:tc>
          <w:tcPr>
            <w:tcW w:w="4504" w:type="dxa"/>
          </w:tcPr>
          <w:p w14:paraId="79C7DC9A" w14:textId="7E2C0C4D" w:rsidR="00804E37" w:rsidRDefault="001F1366" w:rsidP="005172D3">
            <w:pPr>
              <w:pStyle w:val="Heading1"/>
              <w:spacing w:before="0" w:after="0"/>
              <w:rPr>
                <w:rFonts w:asciiTheme="minorHAnsi" w:hAnsi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  <w:szCs w:val="24"/>
              </w:rPr>
              <w:t>Data and AI Team</w:t>
            </w:r>
          </w:p>
        </w:tc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  <w:shd w:val="clear" w:color="auto" w:fill="FFFFFF" w:themeFill="background1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62C4996D" w:rsidR="005172D3" w:rsidRPr="0003576E" w:rsidRDefault="0003576E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 w:rsidRPr="0003576E">
                  <w:rPr>
                    <w:rFonts w:asciiTheme="minorHAnsi" w:hAnsiTheme="minorHAnsi"/>
                    <w:color w:val="auto"/>
                    <w:sz w:val="24"/>
                    <w:szCs w:val="24"/>
                    <w:shd w:val="clear" w:color="auto" w:fill="FFFFFF" w:themeFill="background1"/>
                  </w:rPr>
                  <w:t>Specialist</w:t>
                </w:r>
                <w:r w:rsidRPr="0003576E">
                  <w:rPr>
                    <w:rFonts w:ascii="Arial" w:hAnsi="Arial" w:cs="Arial"/>
                    <w:color w:val="auto"/>
                    <w:sz w:val="24"/>
                    <w:szCs w:val="24"/>
                    <w:shd w:val="clear" w:color="auto" w:fill="FFFFFF" w:themeFill="background1"/>
                  </w:rPr>
                  <w:t>  </w:t>
                </w:r>
                <w:r w:rsidRPr="0003576E">
                  <w:rPr>
                    <w:rFonts w:asciiTheme="minorHAnsi" w:hAnsiTheme="minorHAnsi"/>
                    <w:color w:val="auto"/>
                    <w:sz w:val="24"/>
                    <w:szCs w:val="24"/>
                    <w:shd w:val="clear" w:color="auto" w:fill="FFFFFF" w:themeFill="background1"/>
                  </w:rPr>
                  <w:t>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570A582B" w:rsidR="00D66A52" w:rsidRPr="00D06271" w:rsidRDefault="001F1366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Data </w:t>
                </w:r>
                <w:r w:rsidR="00421897"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E</w:t>
                </w: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nablement </w:t>
                </w:r>
                <w:r w:rsidR="00421897"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M</w:t>
                </w: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anager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6B790314" w:rsidR="00D66A52" w:rsidRPr="00D06271" w:rsidRDefault="00F61A16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44567EAF" w:rsidR="00C1062C" w:rsidRPr="00D06271" w:rsidRDefault="00F61A16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6D250538" w14:textId="77777777" w:rsidR="001A48BA" w:rsidRDefault="001A48BA" w:rsidP="007109CE">
      <w:pPr>
        <w:pStyle w:val="Heading2"/>
      </w:pPr>
    </w:p>
    <w:p w14:paraId="5C341F10" w14:textId="77777777" w:rsidR="001A48BA" w:rsidRDefault="001A48BA" w:rsidP="007109CE">
      <w:pPr>
        <w:pStyle w:val="Heading2"/>
      </w:pPr>
    </w:p>
    <w:p w14:paraId="3497AA44" w14:textId="404618D9" w:rsidR="002D56D7" w:rsidRPr="00747DA4" w:rsidRDefault="001328E0" w:rsidP="007109CE">
      <w:pPr>
        <w:pStyle w:val="Heading2"/>
      </w:pPr>
      <w:r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2AF90F34">
        <w:trPr>
          <w:trHeight w:val="2630"/>
        </w:trPr>
        <w:tc>
          <w:tcPr>
            <w:tcW w:w="9351" w:type="dxa"/>
          </w:tcPr>
          <w:p w14:paraId="587FFF20" w14:textId="77777777" w:rsidR="00E84C2D" w:rsidRPr="00F666B8" w:rsidRDefault="00E84C2D" w:rsidP="0093571E">
            <w:pPr>
              <w:rPr>
                <w:lang w:val="en-US"/>
              </w:rPr>
            </w:pPr>
          </w:p>
          <w:p w14:paraId="1727FE3E" w14:textId="77777777" w:rsidR="00E84C2D" w:rsidRPr="00F666B8" w:rsidRDefault="00E84C2D" w:rsidP="00421897">
            <w:pPr>
              <w:jc w:val="both"/>
              <w:rPr>
                <w:lang w:val="en-US"/>
              </w:rPr>
            </w:pPr>
            <w:r w:rsidRPr="00F666B8">
              <w:rPr>
                <w:lang w:val="en-US"/>
              </w:rPr>
              <w:t xml:space="preserve">The Analytics Engineer will shape how data is transformed and modelled for reporting and insights across the Law Society. The role is responsible for designing, building, and maintaining trusted, well-structured data products that enable reporting, analysis, and decision-making across the organisation </w:t>
            </w:r>
          </w:p>
          <w:p w14:paraId="65CB5A2D" w14:textId="7451468B" w:rsidR="00B6402E" w:rsidRPr="00F666B8" w:rsidRDefault="00E84C2D" w:rsidP="00421897">
            <w:pPr>
              <w:jc w:val="both"/>
              <w:rPr>
                <w:lang w:val="en-US"/>
              </w:rPr>
            </w:pPr>
            <w:r w:rsidRPr="00F666B8">
              <w:rPr>
                <w:lang w:val="en-US"/>
              </w:rPr>
              <w:t>The Analytics Engineer will work at the intersection of data engineering and business analysis — designing clean, reliable, and governed data models that power dashboards, analytics, and advanced use cases to enable end users to efficiently use and optimise their data.</w:t>
            </w:r>
          </w:p>
        </w:tc>
      </w:tr>
    </w:tbl>
    <w:p w14:paraId="346AE373" w14:textId="77777777" w:rsidR="002B26E6" w:rsidRDefault="002B26E6" w:rsidP="00E342D3"/>
    <w:p w14:paraId="00EE5B79" w14:textId="77777777" w:rsidR="00E342D3" w:rsidRDefault="00E342D3" w:rsidP="00E342D3"/>
    <w:p w14:paraId="24543034" w14:textId="77777777" w:rsidR="00E342D3" w:rsidRDefault="00E342D3" w:rsidP="00E342D3"/>
    <w:p w14:paraId="7CC9DB49" w14:textId="77777777" w:rsidR="00E342D3" w:rsidRDefault="00E342D3" w:rsidP="00E342D3"/>
    <w:p w14:paraId="6869F993" w14:textId="77777777" w:rsidR="00E342D3" w:rsidRDefault="00E342D3" w:rsidP="00E342D3"/>
    <w:p w14:paraId="23E6720D" w14:textId="77777777" w:rsidR="00E342D3" w:rsidRDefault="00E342D3" w:rsidP="00E342D3"/>
    <w:p w14:paraId="4F8D182D" w14:textId="77777777" w:rsidR="007F3941" w:rsidRDefault="007F3941">
      <w:pPr>
        <w:spacing w:before="0" w:after="160" w:line="259" w:lineRule="auto"/>
        <w:rPr>
          <w:rFonts w:asciiTheme="majorHAnsi" w:eastAsiaTheme="majorEastAsia" w:hAnsiTheme="majorHAnsi" w:cstheme="majorBidi"/>
          <w:color w:val="004D71"/>
          <w:sz w:val="28"/>
          <w:szCs w:val="26"/>
        </w:rPr>
      </w:pPr>
      <w:r>
        <w:br w:type="page"/>
      </w:r>
    </w:p>
    <w:p w14:paraId="18D1636E" w14:textId="556F9318" w:rsidR="00D74FF0" w:rsidRPr="00D24E88" w:rsidRDefault="009B1204" w:rsidP="007109CE">
      <w:pPr>
        <w:pStyle w:val="Heading2"/>
      </w:pPr>
      <w:r>
        <w:lastRenderedPageBreak/>
        <w:t xml:space="preserve">Core </w:t>
      </w:r>
      <w:r w:rsidR="005C00EB">
        <w:t>d</w:t>
      </w:r>
      <w:r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Pr="00B7655E" w:rsidRDefault="00067A92" w:rsidP="0034152C">
      <w:r w:rsidRPr="00B7655E">
        <w:t>The post holder will:</w:t>
      </w:r>
    </w:p>
    <w:p w14:paraId="62B5C6B7" w14:textId="71BEF09E" w:rsidR="009E4EBD" w:rsidRPr="00F666B8" w:rsidRDefault="009E4EBD" w:rsidP="009E4EBD">
      <w:pPr>
        <w:pStyle w:val="ListParagraph"/>
        <w:numPr>
          <w:ilvl w:val="0"/>
          <w:numId w:val="6"/>
        </w:numPr>
        <w:contextualSpacing w:val="0"/>
      </w:pPr>
      <w:r w:rsidRPr="00F666B8">
        <w:t>Own the design standards for clean, reliable and governed data models that underpin trusted reporting, self-service analytics and strategic decision-making across the organisation</w:t>
      </w:r>
      <w:r w:rsidR="00421897">
        <w:t>.</w:t>
      </w:r>
    </w:p>
    <w:p w14:paraId="72954507" w14:textId="77777777" w:rsidR="009E4EBD" w:rsidRPr="00F666B8" w:rsidRDefault="009E4EBD" w:rsidP="009E4EBD">
      <w:pPr>
        <w:pStyle w:val="ListParagraph"/>
        <w:numPr>
          <w:ilvl w:val="0"/>
          <w:numId w:val="6"/>
        </w:numPr>
        <w:contextualSpacing w:val="0"/>
      </w:pPr>
      <w:r w:rsidRPr="00F666B8">
        <w:t>Ensure analytical data models and curated datasets are scalable, reusable and fit to support dashboards, reporting, advanced analytics and AI-enabled use cases.</w:t>
      </w:r>
    </w:p>
    <w:p w14:paraId="639483C6" w14:textId="0073B3A2" w:rsidR="009E34B1" w:rsidRPr="00F666B8" w:rsidRDefault="009E34B1" w:rsidP="00D223FB">
      <w:pPr>
        <w:pStyle w:val="ListParagraph"/>
        <w:numPr>
          <w:ilvl w:val="0"/>
          <w:numId w:val="6"/>
        </w:numPr>
        <w:contextualSpacing w:val="0"/>
      </w:pPr>
      <w:r w:rsidRPr="00F666B8">
        <w:t>Work with</w:t>
      </w:r>
      <w:r w:rsidR="001C3C57" w:rsidRPr="00F666B8">
        <w:t xml:space="preserve"> the wider Data and AI team to embed and follow best practice </w:t>
      </w:r>
      <w:r w:rsidR="00896967" w:rsidRPr="00F666B8">
        <w:t>regarding</w:t>
      </w:r>
      <w:r w:rsidR="001C3C57" w:rsidRPr="00F666B8">
        <w:t xml:space="preserve"> the</w:t>
      </w:r>
      <w:r w:rsidR="00E9599B" w:rsidRPr="00F666B8">
        <w:t xml:space="preserve"> Data Platform and related data and analytics</w:t>
      </w:r>
      <w:r w:rsidR="00421897">
        <w:t>.</w:t>
      </w:r>
    </w:p>
    <w:p w14:paraId="2338F6F3" w14:textId="77777777" w:rsidR="005220AA" w:rsidRPr="00F666B8" w:rsidRDefault="005220AA" w:rsidP="005220AA">
      <w:pPr>
        <w:pStyle w:val="ListParagraph"/>
        <w:numPr>
          <w:ilvl w:val="0"/>
          <w:numId w:val="6"/>
        </w:numPr>
      </w:pPr>
      <w:r w:rsidRPr="00F666B8">
        <w:t>Set and uphold analytics engineering best practice across the Data and AI team, including modelling standards, documentation, testing, quality and maintainability.</w:t>
      </w:r>
    </w:p>
    <w:p w14:paraId="05082713" w14:textId="77777777" w:rsidR="00F666B8" w:rsidRPr="00F666B8" w:rsidRDefault="00F666B8" w:rsidP="00F666B8">
      <w:pPr>
        <w:pStyle w:val="ListParagraph"/>
      </w:pPr>
    </w:p>
    <w:p w14:paraId="1A445414" w14:textId="591BA9D0" w:rsidR="002C406C" w:rsidRPr="00F666B8" w:rsidRDefault="002C406C" w:rsidP="00D223FB">
      <w:pPr>
        <w:pStyle w:val="ListParagraph"/>
        <w:numPr>
          <w:ilvl w:val="0"/>
          <w:numId w:val="6"/>
        </w:numPr>
        <w:contextualSpacing w:val="0"/>
      </w:pPr>
      <w:r w:rsidRPr="00F666B8">
        <w:t>Work closely with our Data Engineers and partners to e</w:t>
      </w:r>
      <w:r w:rsidR="00F74E32" w:rsidRPr="00F666B8">
        <w:t>nsure a consistent approach to data is maintained</w:t>
      </w:r>
      <w:r w:rsidR="00421897">
        <w:t>.</w:t>
      </w:r>
    </w:p>
    <w:p w14:paraId="5B4B510B" w14:textId="154E85E7" w:rsidR="00D84A81" w:rsidRPr="00F666B8" w:rsidRDefault="00156D42" w:rsidP="00D223FB">
      <w:pPr>
        <w:pStyle w:val="ListParagraph"/>
        <w:numPr>
          <w:ilvl w:val="0"/>
          <w:numId w:val="6"/>
        </w:numPr>
        <w:contextualSpacing w:val="0"/>
      </w:pPr>
      <w:r w:rsidRPr="00F666B8">
        <w:t>Partner directly with customers as a trusted technical advisor — understanding</w:t>
      </w:r>
      <w:r w:rsidR="00B021B2" w:rsidRPr="00F666B8">
        <w:t xml:space="preserve">, </w:t>
      </w:r>
      <w:r w:rsidR="00AA08DF" w:rsidRPr="00F666B8">
        <w:t>capturing</w:t>
      </w:r>
      <w:r w:rsidR="00B021B2" w:rsidRPr="00F666B8">
        <w:t xml:space="preserve"> and documenting </w:t>
      </w:r>
      <w:r w:rsidRPr="00F666B8">
        <w:t>their business goals, data challenges, and analytical needs</w:t>
      </w:r>
      <w:r w:rsidR="00AA08DF" w:rsidRPr="00F666B8">
        <w:t xml:space="preserve"> requirements</w:t>
      </w:r>
      <w:r w:rsidR="00421897">
        <w:t>.</w:t>
      </w:r>
    </w:p>
    <w:p w14:paraId="3B021F42" w14:textId="26812E22" w:rsidR="00262BDF" w:rsidRPr="00F666B8" w:rsidRDefault="00262BDF" w:rsidP="00F666B8">
      <w:pPr>
        <w:pStyle w:val="ListParagraph"/>
        <w:numPr>
          <w:ilvl w:val="0"/>
          <w:numId w:val="6"/>
        </w:numPr>
      </w:pPr>
      <w:r w:rsidRPr="00F666B8">
        <w:t>Translate business goals and analytical requirements into scalable, value-driven data products, models and semantic layers that support consistent decision-making.</w:t>
      </w:r>
    </w:p>
    <w:p w14:paraId="4F507AB2" w14:textId="77777777" w:rsidR="00F666B8" w:rsidRPr="00F666B8" w:rsidRDefault="00F666B8" w:rsidP="00F666B8">
      <w:pPr>
        <w:pStyle w:val="ListParagraph"/>
      </w:pPr>
    </w:p>
    <w:p w14:paraId="03AD06D3" w14:textId="7ECDF7FF" w:rsidR="00B021B2" w:rsidRPr="00F666B8" w:rsidRDefault="00016002" w:rsidP="00D223FB">
      <w:pPr>
        <w:pStyle w:val="ListParagraph"/>
        <w:numPr>
          <w:ilvl w:val="0"/>
          <w:numId w:val="6"/>
        </w:numPr>
        <w:contextualSpacing w:val="0"/>
      </w:pPr>
      <w:r w:rsidRPr="00F666B8">
        <w:t xml:space="preserve">Working end-to-end, you'll build transformations in analytics tools such as Databricks and </w:t>
      </w:r>
      <w:r w:rsidR="005F0309">
        <w:t>DBT</w:t>
      </w:r>
      <w:r w:rsidR="005F0309" w:rsidRPr="00F666B8">
        <w:t xml:space="preserve"> and</w:t>
      </w:r>
      <w:r w:rsidRPr="00F666B8">
        <w:t xml:space="preserve"> develop data</w:t>
      </w:r>
      <w:r w:rsidR="0BCBA9FE" w:rsidRPr="00F666B8">
        <w:t xml:space="preserve"> products</w:t>
      </w:r>
      <w:r w:rsidRPr="00F666B8">
        <w:t xml:space="preserve"> optimised for Bl tools such as Power Bl, Tableau or other Bl tools</w:t>
      </w:r>
      <w:r w:rsidR="00421897">
        <w:t>.</w:t>
      </w:r>
    </w:p>
    <w:p w14:paraId="43F5B55F" w14:textId="52C89352" w:rsidR="00E73370" w:rsidRPr="00F666B8" w:rsidRDefault="009D5E68" w:rsidP="009D5E68">
      <w:pPr>
        <w:pStyle w:val="ListParagraph"/>
        <w:numPr>
          <w:ilvl w:val="0"/>
          <w:numId w:val="6"/>
        </w:numPr>
        <w:contextualSpacing w:val="0"/>
      </w:pPr>
      <w:r w:rsidRPr="00F666B8">
        <w:t>L</w:t>
      </w:r>
      <w:r w:rsidR="00E73370" w:rsidRPr="00F666B8">
        <w:t xml:space="preserve">ead analytics solutions from design through </w:t>
      </w:r>
      <w:r w:rsidR="00F8305A" w:rsidRPr="00F666B8">
        <w:t xml:space="preserve">to </w:t>
      </w:r>
      <w:r w:rsidR="00E73370" w:rsidRPr="00F666B8">
        <w:t xml:space="preserve">delivery, </w:t>
      </w:r>
      <w:r w:rsidR="00F8305A" w:rsidRPr="00F666B8">
        <w:t xml:space="preserve">enabling the business to </w:t>
      </w:r>
      <w:r w:rsidR="00E73370" w:rsidRPr="00F666B8">
        <w:t>use data effectively to make better decisions.</w:t>
      </w:r>
    </w:p>
    <w:p w14:paraId="45422D8F" w14:textId="56A86087" w:rsidR="1A7F8E2F" w:rsidRPr="00F666B8" w:rsidRDefault="1A7F8E2F" w:rsidP="42D6935B">
      <w:pPr>
        <w:pStyle w:val="ListParagraph"/>
        <w:numPr>
          <w:ilvl w:val="0"/>
          <w:numId w:val="6"/>
        </w:numPr>
        <w:contextualSpacing w:val="0"/>
        <w:rPr>
          <w:rFonts w:eastAsia="Avenir Next LT Pro" w:cs="Avenir Next LT Pro"/>
        </w:rPr>
      </w:pPr>
      <w:r w:rsidRPr="00F666B8">
        <w:rPr>
          <w:rFonts w:eastAsia="Avenir Next LT Pro" w:cs="Avenir Next LT Pro"/>
        </w:rPr>
        <w:t>Enable self-service analytics by creating data products that are easier for others to consume safely</w:t>
      </w:r>
      <w:r w:rsidR="00421897">
        <w:rPr>
          <w:rFonts w:eastAsia="Avenir Next LT Pro" w:cs="Avenir Next LT Pro"/>
        </w:rPr>
        <w:t>.</w:t>
      </w:r>
    </w:p>
    <w:p w14:paraId="10A3AA9F" w14:textId="77777777" w:rsidR="0076696C" w:rsidRPr="00F666B8" w:rsidRDefault="0076696C" w:rsidP="0076696C">
      <w:pPr>
        <w:pStyle w:val="ListParagraph"/>
        <w:numPr>
          <w:ilvl w:val="0"/>
          <w:numId w:val="6"/>
        </w:numPr>
        <w:rPr>
          <w:rFonts w:eastAsia="Times New Roman" w:cs="Segoe UI"/>
          <w:lang w:eastAsia="en-GB"/>
        </w:rPr>
      </w:pPr>
      <w:r w:rsidRPr="00F666B8">
        <w:rPr>
          <w:rFonts w:eastAsia="Times New Roman" w:cs="Segoe UI"/>
          <w:lang w:eastAsia="en-GB"/>
        </w:rPr>
        <w:t>Provide technical leadership and mentoring across analytics engineering, data analytics and self-service analytics practice.</w:t>
      </w:r>
    </w:p>
    <w:p w14:paraId="0C6B00FF" w14:textId="77777777" w:rsidR="00F666B8" w:rsidRPr="00F666B8" w:rsidRDefault="00F666B8" w:rsidP="00F666B8">
      <w:pPr>
        <w:pStyle w:val="ListParagraph"/>
        <w:rPr>
          <w:rFonts w:eastAsia="Times New Roman" w:cs="Segoe UI"/>
          <w:lang w:eastAsia="en-GB"/>
        </w:rPr>
      </w:pPr>
    </w:p>
    <w:p w14:paraId="4FDF1D3D" w14:textId="77777777" w:rsidR="00F666B8" w:rsidRPr="00F666B8" w:rsidRDefault="00144B14" w:rsidP="00F666B8">
      <w:pPr>
        <w:pStyle w:val="ListParagraph"/>
        <w:numPr>
          <w:ilvl w:val="0"/>
          <w:numId w:val="6"/>
        </w:numPr>
        <w:rPr>
          <w:rFonts w:eastAsia="Segoe UI" w:cs="Segoe UI"/>
        </w:rPr>
      </w:pPr>
      <w:r w:rsidRPr="00F666B8">
        <w:rPr>
          <w:rFonts w:eastAsia="Segoe UI" w:cs="Segoe UI"/>
        </w:rPr>
        <w:t>Build reusable analytics assets such as common models, templates, macros, or shared transformation logic.</w:t>
      </w:r>
    </w:p>
    <w:p w14:paraId="3D71947D" w14:textId="77777777" w:rsidR="00F666B8" w:rsidRPr="00F666B8" w:rsidRDefault="00F666B8" w:rsidP="00F666B8">
      <w:pPr>
        <w:pStyle w:val="ListParagraph"/>
      </w:pPr>
    </w:p>
    <w:p w14:paraId="49A534F6" w14:textId="12688C68" w:rsidR="00144B14" w:rsidRPr="00F666B8" w:rsidRDefault="00144B14" w:rsidP="00F666B8">
      <w:pPr>
        <w:pStyle w:val="ListParagraph"/>
        <w:numPr>
          <w:ilvl w:val="0"/>
          <w:numId w:val="6"/>
        </w:numPr>
        <w:rPr>
          <w:rFonts w:eastAsia="Segoe UI" w:cs="Segoe UI"/>
        </w:rPr>
      </w:pPr>
      <w:r w:rsidRPr="00F666B8">
        <w:t>Promote a welcoming and respectful working environment for all colleagues.</w:t>
      </w:r>
    </w:p>
    <w:p w14:paraId="57BA315F" w14:textId="77777777" w:rsidR="00144B14" w:rsidRDefault="00144B14" w:rsidP="00F666B8">
      <w:pPr>
        <w:pStyle w:val="ListParagraph"/>
        <w:contextualSpacing w:val="0"/>
        <w:rPr>
          <w:rFonts w:ascii="Segoe UI" w:eastAsia="Segoe UI" w:hAnsi="Segoe UI" w:cs="Segoe UI"/>
          <w:sz w:val="21"/>
          <w:szCs w:val="21"/>
        </w:rPr>
      </w:pPr>
    </w:p>
    <w:p w14:paraId="6A825608" w14:textId="77777777" w:rsidR="000C68EB" w:rsidRDefault="000C68EB" w:rsidP="00F666B8">
      <w:pPr>
        <w:spacing w:before="0" w:after="160" w:line="259" w:lineRule="auto"/>
        <w:rPr>
          <w:rStyle w:val="Heading2Char"/>
        </w:rPr>
      </w:pPr>
    </w:p>
    <w:p w14:paraId="50E28127" w14:textId="35251423" w:rsidR="00B25E46" w:rsidRPr="00F666B8" w:rsidRDefault="009D2795" w:rsidP="00F666B8">
      <w:pPr>
        <w:spacing w:before="0" w:after="160" w:line="259" w:lineRule="auto"/>
      </w:pPr>
      <w:r w:rsidRPr="2AF90F34">
        <w:rPr>
          <w:rStyle w:val="Heading2Char"/>
        </w:rPr>
        <w:lastRenderedPageBreak/>
        <w:t>Skills and attributes</w:t>
      </w:r>
      <w:r w:rsidR="00677BD7" w:rsidRPr="2AF90F34">
        <w:rPr>
          <w:rStyle w:val="Heading2Char"/>
        </w:rPr>
        <w:t>:</w:t>
      </w:r>
      <w:r>
        <w:br/>
      </w: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8"/>
        <w:gridCol w:w="2688"/>
      </w:tblGrid>
      <w:tr w:rsidR="00D6172E" w:rsidRPr="00CE5F84" w14:paraId="288602E0" w14:textId="77777777" w:rsidTr="2AF90F34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CE5F84" w:rsidRDefault="2A515960" w:rsidP="2AF90F34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2AF90F34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2AF90F34">
              <w:rPr>
                <w:b/>
                <w:bCs/>
                <w:color w:val="FFFFFF" w:themeColor="background1"/>
              </w:rPr>
              <w:t>Criteria (</w:t>
            </w:r>
            <w:r w:rsidR="005C00EB" w:rsidRPr="2AF90F34">
              <w:rPr>
                <w:b/>
                <w:bCs/>
                <w:color w:val="FFFFFF" w:themeColor="background1"/>
              </w:rPr>
              <w:t>k</w:t>
            </w:r>
            <w:r w:rsidR="60BFE156" w:rsidRPr="2AF90F34">
              <w:rPr>
                <w:b/>
                <w:bCs/>
                <w:color w:val="FFFFFF" w:themeColor="background1"/>
              </w:rPr>
              <w:t xml:space="preserve">nowledge, </w:t>
            </w:r>
            <w:r w:rsidR="005C00EB" w:rsidRPr="2AF90F34">
              <w:rPr>
                <w:b/>
                <w:bCs/>
                <w:color w:val="FFFFFF" w:themeColor="background1"/>
              </w:rPr>
              <w:t>s</w:t>
            </w:r>
            <w:r w:rsidRPr="2AF90F34">
              <w:rPr>
                <w:b/>
                <w:bCs/>
                <w:color w:val="FFFFFF" w:themeColor="background1"/>
              </w:rPr>
              <w:t xml:space="preserve">kills and </w:t>
            </w:r>
            <w:r w:rsidR="005C00EB" w:rsidRPr="2AF90F34">
              <w:rPr>
                <w:b/>
                <w:bCs/>
                <w:color w:val="FFFFFF" w:themeColor="background1"/>
              </w:rPr>
              <w:t>a</w:t>
            </w:r>
            <w:r w:rsidRPr="2AF90F34">
              <w:rPr>
                <w:b/>
                <w:bCs/>
                <w:color w:val="FFFFFF" w:themeColor="background1"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CE5F84" w:rsidRDefault="2A515960" w:rsidP="2AF90F34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 w:rsidRPr="2AF90F34">
              <w:rPr>
                <w:b/>
                <w:bCs/>
                <w:color w:val="FFFFFF" w:themeColor="background1"/>
              </w:rPr>
              <w:t xml:space="preserve">Assessment </w:t>
            </w:r>
            <w:r w:rsidR="68262157" w:rsidRPr="2AF90F34">
              <w:rPr>
                <w:b/>
                <w:bCs/>
                <w:color w:val="FFFFFF" w:themeColor="background1"/>
              </w:rPr>
              <w:t>s</w:t>
            </w:r>
            <w:r w:rsidR="7CDBB699" w:rsidRPr="2AF90F34">
              <w:rPr>
                <w:b/>
                <w:bCs/>
                <w:color w:val="FFFFFF" w:themeColor="background1"/>
              </w:rPr>
              <w:t>tage</w:t>
            </w:r>
          </w:p>
        </w:tc>
      </w:tr>
      <w:tr w:rsidR="003C46AE" w:rsidRPr="00CE5F84" w14:paraId="08ED863E" w14:textId="77777777" w:rsidTr="2AF90F34">
        <w:trPr>
          <w:trHeight w:val="488"/>
        </w:trPr>
        <w:tc>
          <w:tcPr>
            <w:tcW w:w="6668" w:type="dxa"/>
          </w:tcPr>
          <w:p w14:paraId="483CD78C" w14:textId="4C46E412" w:rsidR="003C46AE" w:rsidRPr="00C97A64" w:rsidRDefault="009915FD" w:rsidP="00C97A64">
            <w:r w:rsidRPr="00C97A64">
              <w:t>Experience designing and delivering performant, maintainable data models (e.g., Kimball, Data Vault) optimised for Bl tools such as Power Bl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963303919"/>
            <w:placeholder>
              <w:docPart w:val="6AB4D807B6774B93970960E45FAB5EEE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6125F9D0" w14:textId="05D49391" w:rsidR="003C46AE" w:rsidRDefault="00C513EC" w:rsidP="003A510B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C97A64" w:rsidRPr="00CE5F84" w14:paraId="6F02CD21" w14:textId="77777777" w:rsidTr="2AF90F34">
        <w:trPr>
          <w:trHeight w:val="488"/>
        </w:trPr>
        <w:tc>
          <w:tcPr>
            <w:tcW w:w="6668" w:type="dxa"/>
          </w:tcPr>
          <w:p w14:paraId="3369EE2B" w14:textId="128F1026" w:rsidR="00C97A64" w:rsidRDefault="00C97A64" w:rsidP="00C97A64">
            <w:r>
              <w:t>Strong SQL skills and ability to write efficient, well-structured, queries and transformation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2085956145"/>
            <w:placeholder>
              <w:docPart w:val="AA951E6CCEE441FEBDCA071F6A95C5A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01E2A5E4" w14:textId="7C676657" w:rsidR="00C97A64" w:rsidRDefault="00C97A64" w:rsidP="00C97A64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3A510B" w:rsidRPr="00CE5F84" w14:paraId="023B40B2" w14:textId="77777777" w:rsidTr="2AF90F34">
        <w:trPr>
          <w:trHeight w:val="488"/>
        </w:trPr>
        <w:tc>
          <w:tcPr>
            <w:tcW w:w="6668" w:type="dxa"/>
          </w:tcPr>
          <w:p w14:paraId="33ED2990" w14:textId="0BAD5C57" w:rsidR="003A510B" w:rsidRPr="0065528E" w:rsidRDefault="00EE4E93" w:rsidP="0065528E">
            <w:r>
              <w:t xml:space="preserve">Strong </w:t>
            </w:r>
            <w:r w:rsidR="00421897">
              <w:t>e</w:t>
            </w:r>
            <w:r>
              <w:t>xpertise in building reports, dashboards, and semantic models in Power Bl or similar tool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796125384"/>
            <w:placeholder>
              <w:docPart w:val="2BA453C1122A4EE88DFF1669726CC4EE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C60376E" w14:textId="2FD7E007" w:rsidR="003A510B" w:rsidRDefault="003A510B" w:rsidP="003A510B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2E5DF6" w:rsidRPr="00CE5F84" w14:paraId="55611B79" w14:textId="77777777" w:rsidTr="2AF90F34">
        <w:trPr>
          <w:trHeight w:val="488"/>
        </w:trPr>
        <w:tc>
          <w:tcPr>
            <w:tcW w:w="6668" w:type="dxa"/>
          </w:tcPr>
          <w:p w14:paraId="705DB1E0" w14:textId="08B65FF2" w:rsidR="002E5DF6" w:rsidRPr="007F3E33" w:rsidRDefault="00421897" w:rsidP="00803A9A">
            <w:pPr>
              <w:rPr>
                <w:sz w:val="20"/>
                <w:szCs w:val="20"/>
              </w:rPr>
            </w:pPr>
            <w:r>
              <w:t xml:space="preserve">Knowledge </w:t>
            </w:r>
            <w:r w:rsidR="00803A9A">
              <w:t xml:space="preserve">of modern data architectures and how data flows from raw ingestion to analytical layers 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956057542"/>
            <w:placeholder>
              <w:docPart w:val="4E8D0DD75B224F3B82AA40EF8A8C33A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557DC7A6" w14:textId="477608B0" w:rsidR="002E5DF6" w:rsidRDefault="002E5DF6" w:rsidP="002E5DF6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D01015"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7F3E33" w:rsidRPr="00CE5F84" w14:paraId="28FF8821" w14:textId="77777777" w:rsidTr="2AF90F34">
        <w:trPr>
          <w:trHeight w:val="488"/>
        </w:trPr>
        <w:tc>
          <w:tcPr>
            <w:tcW w:w="6668" w:type="dxa"/>
          </w:tcPr>
          <w:p w14:paraId="54360130" w14:textId="7A9F6AA0" w:rsidR="007F3E33" w:rsidRPr="007F3E33" w:rsidRDefault="00421897" w:rsidP="00B354A7">
            <w:pPr>
              <w:rPr>
                <w:b/>
                <w:bCs/>
                <w:sz w:val="20"/>
                <w:szCs w:val="20"/>
              </w:rPr>
            </w:pPr>
            <w:r>
              <w:t xml:space="preserve">Knowledge </w:t>
            </w:r>
            <w:r w:rsidR="00B354A7">
              <w:t>of data governance, lineage, and data quality principles that make analytics scalable and trusted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2034642075"/>
            <w:placeholder>
              <w:docPart w:val="CEF60122D2504811BD2C1CA3A4AF0FFC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6D874A4" w14:textId="30F1F341" w:rsidR="007F3E33" w:rsidRPr="007F3E33" w:rsidRDefault="003C46AE" w:rsidP="007F3E33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1F8FB96" w14:paraId="2AAEF6A0" w14:textId="77777777" w:rsidTr="01F8FB96">
        <w:trPr>
          <w:trHeight w:val="488"/>
        </w:trPr>
        <w:tc>
          <w:tcPr>
            <w:tcW w:w="6668" w:type="dxa"/>
          </w:tcPr>
          <w:p w14:paraId="63DED043" w14:textId="1FBA7311" w:rsidR="38BC6C45" w:rsidRDefault="000C4C92" w:rsidP="01F8FB96">
            <w:r w:rsidRPr="00C33CE1">
              <w:t xml:space="preserve">Strong software engineering practices: </w:t>
            </w:r>
            <w:r w:rsidRPr="00252136">
              <w:t>Git, pull requests, CI/CD, code review</w:t>
            </w:r>
          </w:p>
        </w:tc>
        <w:tc>
          <w:tcPr>
            <w:tcW w:w="2688" w:type="dxa"/>
          </w:tcPr>
          <w:sdt>
            <w:sdtPr>
              <w:rPr>
                <w:sz w:val="20"/>
                <w:szCs w:val="20"/>
              </w:rPr>
              <w:alias w:val="Assessment Stage"/>
              <w:tag w:val="Assessment Stage"/>
              <w:id w:val="2014901479"/>
              <w:placeholder>
                <w:docPart w:val="E2EFCE39AB5A47719CDEA0B456B29C0D"/>
              </w:placeholder>
              <w:dropDownList>
                <w:listItem w:value="Choose an item."/>
                <w:listItem w:displayText="Application Form" w:value="Application Form"/>
                <w:listItem w:displayText="Interview" w:value="Interview"/>
              </w:dropDownList>
            </w:sdtPr>
            <w:sdtEndPr/>
            <w:sdtContent>
              <w:p w14:paraId="3B6C622C" w14:textId="2FD7E007" w:rsidR="1395F9BF" w:rsidRDefault="1395F9BF" w:rsidP="01F8FB96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1F8FB96">
                  <w:rPr>
                    <w:sz w:val="20"/>
                    <w:szCs w:val="20"/>
                  </w:rPr>
                  <w:t>Application Form</w:t>
                </w:r>
              </w:p>
            </w:sdtContent>
          </w:sdt>
          <w:p w14:paraId="3B4621D1" w14:textId="4DAD7D2C" w:rsidR="01F8FB96" w:rsidRDefault="01F8FB96" w:rsidP="01F8FB96">
            <w:pPr>
              <w:jc w:val="center"/>
              <w:rPr>
                <w:sz w:val="20"/>
                <w:szCs w:val="20"/>
              </w:rPr>
            </w:pPr>
          </w:p>
        </w:tc>
      </w:tr>
      <w:tr w:rsidR="00095102" w14:paraId="1E096AA6" w14:textId="77777777" w:rsidTr="01F8FB96">
        <w:trPr>
          <w:trHeight w:val="488"/>
        </w:trPr>
        <w:tc>
          <w:tcPr>
            <w:tcW w:w="6668" w:type="dxa"/>
          </w:tcPr>
          <w:p w14:paraId="73B6ACBC" w14:textId="1714058B" w:rsidR="00095102" w:rsidRDefault="00464AC8" w:rsidP="01F8FB96">
            <w:r w:rsidRPr="00C86D35">
              <w:t>Excellent written and verbal communication skills, with the ability to convey complex technical concepts to non-technical colleague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304537780"/>
            <w:placeholder>
              <w:docPart w:val="91720E98365F4445BAC210B3012E7136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420D9492" w14:textId="44612915" w:rsidR="00095102" w:rsidRDefault="00464AC8" w:rsidP="01F8FB96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2E5DF6" w:rsidRPr="00CE5F84" w14:paraId="5C813BE5" w14:textId="77777777" w:rsidTr="2AF90F34">
        <w:trPr>
          <w:trHeight w:val="488"/>
        </w:trPr>
        <w:tc>
          <w:tcPr>
            <w:tcW w:w="6668" w:type="dxa"/>
          </w:tcPr>
          <w:p w14:paraId="5BBEF7E8" w14:textId="4EDD1BDB" w:rsidR="002E5DF6" w:rsidRPr="00D01015" w:rsidRDefault="001E08EC" w:rsidP="00CE226E">
            <w:pPr>
              <w:rPr>
                <w:sz w:val="20"/>
                <w:szCs w:val="20"/>
              </w:rPr>
            </w:pPr>
            <w:r w:rsidRPr="00C86D35">
              <w:t>Proven ability to work collaboratively and effectively with a broad range of colleagues and cross-functional team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1840458"/>
            <w:placeholder>
              <w:docPart w:val="187E8464B0BD42EE9528B8F71E20883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48396269" w14:textId="7736E75A" w:rsidR="002E5DF6" w:rsidRDefault="002E5DF6" w:rsidP="002E5DF6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A27421" w:rsidRPr="00CE5F84" w14:paraId="3583820E" w14:textId="77777777" w:rsidTr="2AF90F34">
        <w:trPr>
          <w:trHeight w:val="498"/>
        </w:trPr>
        <w:tc>
          <w:tcPr>
            <w:tcW w:w="6668" w:type="dxa"/>
          </w:tcPr>
          <w:p w14:paraId="002BFC39" w14:textId="0F65B186" w:rsidR="00A27421" w:rsidRPr="00A27421" w:rsidRDefault="00AB4BF1" w:rsidP="00AB4BF1">
            <w:pPr>
              <w:rPr>
                <w:sz w:val="20"/>
                <w:szCs w:val="20"/>
              </w:rPr>
            </w:pPr>
            <w:r>
              <w:t xml:space="preserve">A collaborative, pragmatic mindset focused on outcomes and continuous </w:t>
            </w:r>
            <w:r w:rsidR="387AC0E6">
              <w:t>improvement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2072305973"/>
            <w:placeholder>
              <w:docPart w:val="7C2C7902124541BC8005882283D4FF0A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277B5BA" w14:textId="43EC3DDF" w:rsidR="00A27421" w:rsidRPr="00A27421" w:rsidRDefault="00BA077D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F65BD2" w:rsidRPr="00CE5F84" w14:paraId="207A52BD" w14:textId="77777777" w:rsidTr="2AF90F34">
        <w:trPr>
          <w:trHeight w:val="498"/>
        </w:trPr>
        <w:tc>
          <w:tcPr>
            <w:tcW w:w="6668" w:type="dxa"/>
          </w:tcPr>
          <w:p w14:paraId="026DD876" w14:textId="7632B034" w:rsidR="00F65BD2" w:rsidRPr="00643B40" w:rsidRDefault="00EE324E" w:rsidP="00EE324E">
            <w:pPr>
              <w:rPr>
                <w:sz w:val="20"/>
                <w:szCs w:val="20"/>
              </w:rPr>
            </w:pPr>
            <w:r>
              <w:t xml:space="preserve">Experience </w:t>
            </w:r>
            <w:r w:rsidR="00421897">
              <w:t xml:space="preserve">of working </w:t>
            </w:r>
            <w:r>
              <w:t xml:space="preserve">with Databricks, Snowflake, Azure Data Factory, or similar modern cloud </w:t>
            </w:r>
            <w:r w:rsidR="005F2400">
              <w:t>data platform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414254733"/>
            <w:placeholder>
              <w:docPart w:val="A9599B41E31F4ECA87D22F9DEAB72C9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4B15DADE" w14:textId="5A4BF9C5" w:rsidR="00F65BD2" w:rsidRPr="00643B40" w:rsidRDefault="00EE371C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A27421" w:rsidRPr="00CE5F84" w14:paraId="2E89E29C" w14:textId="77777777" w:rsidTr="2AF90F34">
        <w:trPr>
          <w:trHeight w:val="488"/>
        </w:trPr>
        <w:tc>
          <w:tcPr>
            <w:tcW w:w="6668" w:type="dxa"/>
          </w:tcPr>
          <w:p w14:paraId="0B51337B" w14:textId="6E58F7D8" w:rsidR="00A27421" w:rsidRPr="00C264EE" w:rsidRDefault="003E0B6C" w:rsidP="00496A1B">
            <w:r>
              <w:lastRenderedPageBreak/>
              <w:t>Knowledge in advanced analytics, machine learning, or Al applications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2031526126"/>
            <w:placeholder>
              <w:docPart w:val="C550C62D50B1489A919BF8FAF27B988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5C5563A" w14:textId="1BFD5A53" w:rsidR="00A27421" w:rsidRPr="00643B40" w:rsidRDefault="00BA077D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6D7FCB" w:rsidRPr="00CE5F84" w14:paraId="7135EB11" w14:textId="77777777" w:rsidTr="2AF90F34">
        <w:trPr>
          <w:trHeight w:val="488"/>
        </w:trPr>
        <w:tc>
          <w:tcPr>
            <w:tcW w:w="6668" w:type="dxa"/>
          </w:tcPr>
          <w:p w14:paraId="0961D548" w14:textId="15977465" w:rsidR="006D7FCB" w:rsidRPr="001B0C38" w:rsidRDefault="00B46279" w:rsidP="00574886">
            <w:r>
              <w:t xml:space="preserve">Proficiency in Python for extending analytics capabilities 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327564060"/>
            <w:placeholder>
              <w:docPart w:val="13E68270183244EB9B2D599D6591ABF2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093FD75E" w14:textId="25221700" w:rsidR="006D7FCB" w:rsidRDefault="007842B3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7A25D7" w:rsidRPr="00CE5F84" w14:paraId="05A8F60F" w14:textId="77777777" w:rsidTr="2AF90F34">
        <w:trPr>
          <w:trHeight w:val="498"/>
        </w:trPr>
        <w:tc>
          <w:tcPr>
            <w:tcW w:w="6668" w:type="dxa"/>
          </w:tcPr>
          <w:p w14:paraId="40C02FAD" w14:textId="15A8A6EA" w:rsidR="007A25D7" w:rsidRPr="001B0C38" w:rsidRDefault="002364F5" w:rsidP="00F666B8">
            <w:r w:rsidRPr="007A5388">
              <w:t xml:space="preserve">Experience with governance tooling such as </w:t>
            </w:r>
            <w:r w:rsidRPr="0042485F">
              <w:t>Unity Catalog or Purvie</w:t>
            </w:r>
            <w:r>
              <w:t>w and regulatory compliance such as GDPR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891993640"/>
            <w:placeholder>
              <w:docPart w:val="57AD0E01CD424D34B7EBDE59B76FD421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7F1E347" w14:textId="74C95700" w:rsidR="007A25D7" w:rsidRPr="00D01015" w:rsidRDefault="007A25D7" w:rsidP="007A25D7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 w:rsidRPr="00D01015">
                  <w:rPr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A27421" w:rsidRPr="00CE5F84" w14:paraId="3CDBD070" w14:textId="77777777" w:rsidTr="2AF90F34">
        <w:trPr>
          <w:trHeight w:val="498"/>
        </w:trPr>
        <w:tc>
          <w:tcPr>
            <w:tcW w:w="6668" w:type="dxa"/>
          </w:tcPr>
          <w:p w14:paraId="3DF3F88A" w14:textId="31C60AC2" w:rsidR="00A27421" w:rsidRPr="001B0C38" w:rsidRDefault="001B0C38" w:rsidP="00F666B8">
            <w:r>
              <w:t xml:space="preserve">Experience working in </w:t>
            </w:r>
            <w:r w:rsidR="00421897">
              <w:t>a</w:t>
            </w:r>
            <w:r>
              <w:t xml:space="preserve">gile delivery environments or consulting project structures 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1106543107"/>
            <w:placeholder>
              <w:docPart w:val="DEA92BE27B1546F4B4DB7D4CBBDDF3E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5392ABF6" w14:textId="70F75169" w:rsidR="00A27421" w:rsidRPr="00D01015" w:rsidRDefault="00C97A64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  <w:tr w:rsidR="00436F49" w:rsidRPr="00CE5F84" w14:paraId="06AD1355" w14:textId="77777777" w:rsidTr="2AF90F34">
        <w:trPr>
          <w:trHeight w:val="498"/>
        </w:trPr>
        <w:tc>
          <w:tcPr>
            <w:tcW w:w="6668" w:type="dxa"/>
          </w:tcPr>
          <w:p w14:paraId="77114209" w14:textId="71B7C323" w:rsidR="00436F49" w:rsidRPr="00D07F98" w:rsidRDefault="00D07F98" w:rsidP="00F666B8">
            <w:r>
              <w:t>Relevant certifications in Databricks, Microsoft Azure, or Power Bl</w:t>
            </w:r>
          </w:p>
        </w:tc>
        <w:sdt>
          <w:sdtPr>
            <w:rPr>
              <w:sz w:val="20"/>
              <w:szCs w:val="20"/>
            </w:rPr>
            <w:alias w:val="Assessment Stage"/>
            <w:tag w:val="Assessment Stage"/>
            <w:id w:val="-1920088990"/>
            <w:placeholder>
              <w:docPart w:val="D887AC6355DC483C944AB80BDF2CE26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6C1F4528" w14:textId="22DAF49E" w:rsidR="00436F49" w:rsidRDefault="00C97A64" w:rsidP="00A27421">
                <w:pPr>
                  <w:spacing w:before="120" w:after="120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Application Form</w:t>
                </w:r>
              </w:p>
            </w:tc>
          </w:sdtContent>
        </w:sdt>
      </w:tr>
    </w:tbl>
    <w:p w14:paraId="3704D67F" w14:textId="77777777" w:rsidR="004F7242" w:rsidRDefault="004F7242" w:rsidP="004F7242">
      <w:pPr>
        <w:spacing w:before="0" w:after="160" w:line="259" w:lineRule="auto"/>
        <w:rPr>
          <w:color w:val="C00000"/>
        </w:rPr>
      </w:pPr>
    </w:p>
    <w:p w14:paraId="519351D4" w14:textId="48765E8E" w:rsidR="00B25E46" w:rsidRPr="004F7242" w:rsidRDefault="50AA89DE" w:rsidP="004F7242">
      <w:pPr>
        <w:spacing w:before="0" w:after="160" w:line="259" w:lineRule="auto"/>
        <w:rPr>
          <w:rStyle w:val="Heading2Char"/>
        </w:rPr>
      </w:pPr>
      <w:r w:rsidRPr="004F7242">
        <w:rPr>
          <w:rStyle w:val="Heading2Char"/>
        </w:rPr>
        <w:t>Organisation</w:t>
      </w:r>
      <w:r w:rsidR="10CD7AC5" w:rsidRPr="004F7242">
        <w:rPr>
          <w:rStyle w:val="Heading2Char"/>
        </w:rPr>
        <w:t>al</w:t>
      </w:r>
      <w:r w:rsidRPr="004F7242">
        <w:rPr>
          <w:rStyle w:val="Heading2Char"/>
        </w:rPr>
        <w:t xml:space="preserve"> </w:t>
      </w:r>
      <w:r w:rsidR="00F666B8">
        <w:rPr>
          <w:rStyle w:val="Heading2Char"/>
        </w:rPr>
        <w:t>C</w:t>
      </w:r>
      <w:r w:rsidRPr="004F7242">
        <w:rPr>
          <w:rStyle w:val="Heading2Char"/>
        </w:rPr>
        <w:t>hart</w:t>
      </w:r>
    </w:p>
    <w:p w14:paraId="2C9197CC" w14:textId="5CE7FE63" w:rsidR="40AD4672" w:rsidRDefault="40AD4672" w:rsidP="40AD4672"/>
    <w:p w14:paraId="12397763" w14:textId="33738D7D" w:rsidR="40AD4672" w:rsidRDefault="00AB3328" w:rsidP="40AD4672">
      <w:r w:rsidRPr="00AB3328">
        <w:rPr>
          <w:noProof/>
        </w:rPr>
        <w:drawing>
          <wp:inline distT="0" distB="0" distL="0" distR="0" wp14:anchorId="2E2A167C" wp14:editId="20200BA0">
            <wp:extent cx="5731510" cy="2395220"/>
            <wp:effectExtent l="0" t="0" r="0" b="24130"/>
            <wp:docPr id="1757009663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13E896BD-E5FC-3176-C6D1-617CCA1C1B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BB70EEE" w14:textId="2F0B03A3" w:rsidR="000D5591" w:rsidRPr="00D24E88" w:rsidRDefault="000D5591" w:rsidP="00B25E46">
      <w:pPr>
        <w:rPr>
          <w:noProof/>
        </w:rPr>
      </w:pPr>
    </w:p>
    <w:p w14:paraId="0F9CC375" w14:textId="7FEE4E34" w:rsidR="00C755B9" w:rsidRPr="0048243A" w:rsidRDefault="00FB3050" w:rsidP="00AB3328">
      <w:r w:rsidRPr="0048243A">
        <w:tab/>
      </w:r>
    </w:p>
    <w:sectPr w:rsidR="00C755B9" w:rsidRPr="0048243A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D4B4F" w14:textId="77777777" w:rsidR="00E42ED1" w:rsidRDefault="00E42ED1" w:rsidP="00345D59">
      <w:pPr>
        <w:spacing w:before="0" w:after="0"/>
      </w:pPr>
      <w:r>
        <w:separator/>
      </w:r>
    </w:p>
  </w:endnote>
  <w:endnote w:type="continuationSeparator" w:id="0">
    <w:p w14:paraId="12CD962C" w14:textId="77777777" w:rsidR="00E42ED1" w:rsidRDefault="00E42ED1" w:rsidP="00345D59">
      <w:pPr>
        <w:spacing w:before="0" w:after="0"/>
      </w:pPr>
      <w:r>
        <w:continuationSeparator/>
      </w:r>
    </w:p>
  </w:endnote>
  <w:endnote w:type="continuationNotice" w:id="1">
    <w:p w14:paraId="42299406" w14:textId="77777777" w:rsidR="00E42ED1" w:rsidRDefault="00E42ED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3D3E1" w14:textId="77777777" w:rsidR="00E42ED1" w:rsidRDefault="00E42ED1" w:rsidP="00345D59">
      <w:pPr>
        <w:spacing w:before="0" w:after="0"/>
      </w:pPr>
      <w:r>
        <w:separator/>
      </w:r>
    </w:p>
  </w:footnote>
  <w:footnote w:type="continuationSeparator" w:id="0">
    <w:p w14:paraId="288A3D93" w14:textId="77777777" w:rsidR="00E42ED1" w:rsidRDefault="00E42ED1" w:rsidP="00345D59">
      <w:pPr>
        <w:spacing w:before="0" w:after="0"/>
      </w:pPr>
      <w:r>
        <w:continuationSeparator/>
      </w:r>
    </w:p>
  </w:footnote>
  <w:footnote w:type="continuationNotice" w:id="1">
    <w:p w14:paraId="07E09F0C" w14:textId="77777777" w:rsidR="00E42ED1" w:rsidRDefault="00E42ED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3D5C8A15" w:rsidR="001D5327" w:rsidRDefault="0072745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222A1F72" wp14:editId="5D9A4A0B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1174115" cy="497840"/>
              <wp:effectExtent l="0" t="0" r="6985" b="16510"/>
              <wp:wrapNone/>
              <wp:docPr id="854243576" name="Text Box 2" descr="Official Sensitiv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4115" cy="497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012D78" w14:textId="703A32C7" w:rsidR="0072745E" w:rsidRPr="0072745E" w:rsidRDefault="0072745E" w:rsidP="0072745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2745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2A1F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 Sensitive" style="position:absolute;margin-left:0;margin-top:0;width:92.45pt;height:39.2pt;z-index:25165824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" filled="f" stroked="f">
              <v:textbox style="mso-fit-shape-to-text:t" inset="20pt,15pt,0,0">
                <w:txbxContent>
                  <w:p w14:paraId="48012D78" w14:textId="703A32C7" w:rsidR="0072745E" w:rsidRPr="0072745E" w:rsidRDefault="0072745E" w:rsidP="0072745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72745E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Official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3472B082" w:rsidR="00753E3D" w:rsidRDefault="0072745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2EEA3C74" wp14:editId="530FF57B">
              <wp:simplePos x="914400" y="432000"/>
              <wp:positionH relativeFrom="page">
                <wp:align>left</wp:align>
              </wp:positionH>
              <wp:positionV relativeFrom="page">
                <wp:align>top</wp:align>
              </wp:positionV>
              <wp:extent cx="1174115" cy="497840"/>
              <wp:effectExtent l="0" t="0" r="6985" b="16510"/>
              <wp:wrapNone/>
              <wp:docPr id="588918675" name="Text Box 3" descr="Official Sensitiv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4115" cy="497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E1D21F" w14:textId="6C46D756" w:rsidR="0072745E" w:rsidRPr="0072745E" w:rsidRDefault="0072745E" w:rsidP="0072745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2745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EA3C7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 Sensitive" style="position:absolute;margin-left:0;margin-top:0;width:92.45pt;height:39.2pt;z-index:251658245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" filled="f" stroked="f">
              <v:textbox style="mso-fit-shape-to-text:t" inset="20pt,15pt,0,0">
                <w:txbxContent>
                  <w:p w14:paraId="42E1D21F" w14:textId="6C46D756" w:rsidR="0072745E" w:rsidRPr="0072745E" w:rsidRDefault="0072745E" w:rsidP="0072745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72745E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Official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53E3D">
      <w:rPr>
        <w:noProof/>
      </w:rPr>
      <w:drawing>
        <wp:anchor distT="0" distB="0" distL="114300" distR="114300" simplePos="0" relativeHeight="251658241" behindDoc="1" locked="0" layoutInCell="1" allowOverlap="1" wp14:anchorId="35232B22" wp14:editId="4D4ABEFE">
          <wp:simplePos x="0" y="0"/>
          <wp:positionH relativeFrom="column">
            <wp:posOffset>-914400</wp:posOffset>
          </wp:positionH>
          <wp:positionV relativeFrom="paragraph">
            <wp:posOffset>-400050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4E7425E9" w:rsidR="003A7F06" w:rsidRDefault="0072745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8DF3FAC" wp14:editId="68DC452A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1174115" cy="497840"/>
              <wp:effectExtent l="0" t="0" r="6985" b="16510"/>
              <wp:wrapNone/>
              <wp:docPr id="1142865697" name="Text Box 1" descr="Official Sensitiv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4115" cy="497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10C29A" w14:textId="1006471E" w:rsidR="0072745E" w:rsidRPr="0072745E" w:rsidRDefault="0072745E" w:rsidP="0072745E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2745E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DF3F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 Sensitive" style="position:absolute;margin-left:0;margin-top:0;width:92.45pt;height:39.2pt;z-index:251658243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" filled="f" stroked="f">
              <v:textbox style="mso-fit-shape-to-text:t" inset="20pt,15pt,0,0">
                <w:txbxContent>
                  <w:p w14:paraId="1A10C29A" w14:textId="1006471E" w:rsidR="0072745E" w:rsidRPr="0072745E" w:rsidRDefault="0072745E" w:rsidP="0072745E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72745E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Official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A7F06"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FA2EEE"/>
    <w:multiLevelType w:val="hybridMultilevel"/>
    <w:tmpl w:val="2F52E4F8"/>
    <w:lvl w:ilvl="0" w:tplc="C396C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907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38A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78FD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7AFE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C87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A24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7297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6C6A1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3CA5FD0"/>
    <w:multiLevelType w:val="hybridMultilevel"/>
    <w:tmpl w:val="FA68E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5" w15:restartNumberingAfterBreak="0">
    <w:nsid w:val="6E980DD4"/>
    <w:multiLevelType w:val="hybridMultilevel"/>
    <w:tmpl w:val="6FB02AC2"/>
    <w:lvl w:ilvl="0" w:tplc="C396C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7" w15:restartNumberingAfterBreak="0">
    <w:nsid w:val="72575727"/>
    <w:multiLevelType w:val="hybridMultilevel"/>
    <w:tmpl w:val="752EC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71EBE"/>
    <w:multiLevelType w:val="hybridMultilevel"/>
    <w:tmpl w:val="1758D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32353">
    <w:abstractNumId w:val="6"/>
  </w:num>
  <w:num w:numId="2" w16cid:durableId="1113208570">
    <w:abstractNumId w:val="0"/>
  </w:num>
  <w:num w:numId="3" w16cid:durableId="233201244">
    <w:abstractNumId w:val="4"/>
  </w:num>
  <w:num w:numId="4" w16cid:durableId="1682850579">
    <w:abstractNumId w:val="3"/>
  </w:num>
  <w:num w:numId="5" w16cid:durableId="2010521244">
    <w:abstractNumId w:val="1"/>
  </w:num>
  <w:num w:numId="6" w16cid:durableId="1467822102">
    <w:abstractNumId w:val="5"/>
  </w:num>
  <w:num w:numId="7" w16cid:durableId="621233993">
    <w:abstractNumId w:val="8"/>
  </w:num>
  <w:num w:numId="8" w16cid:durableId="1977295046">
    <w:abstractNumId w:val="7"/>
  </w:num>
  <w:num w:numId="9" w16cid:durableId="182951248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14BB"/>
    <w:rsid w:val="000034D5"/>
    <w:rsid w:val="00003982"/>
    <w:rsid w:val="00003CCA"/>
    <w:rsid w:val="000051C7"/>
    <w:rsid w:val="00006284"/>
    <w:rsid w:val="00006302"/>
    <w:rsid w:val="00011EBB"/>
    <w:rsid w:val="000131FD"/>
    <w:rsid w:val="00016002"/>
    <w:rsid w:val="000161A1"/>
    <w:rsid w:val="00016B4D"/>
    <w:rsid w:val="0001717B"/>
    <w:rsid w:val="00022CCA"/>
    <w:rsid w:val="00026DDF"/>
    <w:rsid w:val="00030775"/>
    <w:rsid w:val="00032210"/>
    <w:rsid w:val="000328A0"/>
    <w:rsid w:val="0003423F"/>
    <w:rsid w:val="00034394"/>
    <w:rsid w:val="0003576E"/>
    <w:rsid w:val="00035AE7"/>
    <w:rsid w:val="00040DCD"/>
    <w:rsid w:val="00042E2B"/>
    <w:rsid w:val="0004353E"/>
    <w:rsid w:val="000451B9"/>
    <w:rsid w:val="00050E58"/>
    <w:rsid w:val="00052BE6"/>
    <w:rsid w:val="00053A2D"/>
    <w:rsid w:val="00056BDF"/>
    <w:rsid w:val="00063058"/>
    <w:rsid w:val="00066A18"/>
    <w:rsid w:val="00066A31"/>
    <w:rsid w:val="00067A92"/>
    <w:rsid w:val="00073748"/>
    <w:rsid w:val="000762F7"/>
    <w:rsid w:val="000774C5"/>
    <w:rsid w:val="000802A6"/>
    <w:rsid w:val="00081299"/>
    <w:rsid w:val="00082A4D"/>
    <w:rsid w:val="00083259"/>
    <w:rsid w:val="00083A01"/>
    <w:rsid w:val="000845AC"/>
    <w:rsid w:val="00084C5C"/>
    <w:rsid w:val="00084D3D"/>
    <w:rsid w:val="00085729"/>
    <w:rsid w:val="00085A3D"/>
    <w:rsid w:val="00086C65"/>
    <w:rsid w:val="00092BA6"/>
    <w:rsid w:val="00093527"/>
    <w:rsid w:val="00094B1D"/>
    <w:rsid w:val="00095102"/>
    <w:rsid w:val="000956A0"/>
    <w:rsid w:val="00095746"/>
    <w:rsid w:val="00095E1D"/>
    <w:rsid w:val="00095F87"/>
    <w:rsid w:val="00096921"/>
    <w:rsid w:val="00096CC2"/>
    <w:rsid w:val="0009716B"/>
    <w:rsid w:val="000A0288"/>
    <w:rsid w:val="000A16A5"/>
    <w:rsid w:val="000A1E32"/>
    <w:rsid w:val="000A234E"/>
    <w:rsid w:val="000A2BBA"/>
    <w:rsid w:val="000A32DD"/>
    <w:rsid w:val="000A6B8C"/>
    <w:rsid w:val="000B085F"/>
    <w:rsid w:val="000B0BAF"/>
    <w:rsid w:val="000B27D9"/>
    <w:rsid w:val="000B6584"/>
    <w:rsid w:val="000C2128"/>
    <w:rsid w:val="000C2C1C"/>
    <w:rsid w:val="000C35B5"/>
    <w:rsid w:val="000C4C92"/>
    <w:rsid w:val="000C5154"/>
    <w:rsid w:val="000C6562"/>
    <w:rsid w:val="000C68EB"/>
    <w:rsid w:val="000C76AE"/>
    <w:rsid w:val="000D37D7"/>
    <w:rsid w:val="000D457B"/>
    <w:rsid w:val="000D5591"/>
    <w:rsid w:val="000D5984"/>
    <w:rsid w:val="000E041D"/>
    <w:rsid w:val="000E0AC6"/>
    <w:rsid w:val="000E19F5"/>
    <w:rsid w:val="000E236F"/>
    <w:rsid w:val="000E23AF"/>
    <w:rsid w:val="000E51F4"/>
    <w:rsid w:val="000F23DF"/>
    <w:rsid w:val="000F49B8"/>
    <w:rsid w:val="000F7424"/>
    <w:rsid w:val="0010105C"/>
    <w:rsid w:val="00102761"/>
    <w:rsid w:val="00102BE7"/>
    <w:rsid w:val="00106D58"/>
    <w:rsid w:val="00106F19"/>
    <w:rsid w:val="00110F56"/>
    <w:rsid w:val="001116AF"/>
    <w:rsid w:val="00111E6C"/>
    <w:rsid w:val="00113694"/>
    <w:rsid w:val="001138DE"/>
    <w:rsid w:val="00113F03"/>
    <w:rsid w:val="00114674"/>
    <w:rsid w:val="001146CC"/>
    <w:rsid w:val="00114A06"/>
    <w:rsid w:val="001156EF"/>
    <w:rsid w:val="00117146"/>
    <w:rsid w:val="0012376C"/>
    <w:rsid w:val="00125A78"/>
    <w:rsid w:val="00130C2C"/>
    <w:rsid w:val="001328E0"/>
    <w:rsid w:val="00133164"/>
    <w:rsid w:val="001341B9"/>
    <w:rsid w:val="00135FCE"/>
    <w:rsid w:val="00136043"/>
    <w:rsid w:val="00136259"/>
    <w:rsid w:val="00136BCB"/>
    <w:rsid w:val="00137781"/>
    <w:rsid w:val="001406C5"/>
    <w:rsid w:val="00143203"/>
    <w:rsid w:val="00144B14"/>
    <w:rsid w:val="001459C3"/>
    <w:rsid w:val="001465BA"/>
    <w:rsid w:val="00151978"/>
    <w:rsid w:val="00153CD2"/>
    <w:rsid w:val="00156D42"/>
    <w:rsid w:val="001576E2"/>
    <w:rsid w:val="00160A7C"/>
    <w:rsid w:val="00160F3F"/>
    <w:rsid w:val="00161876"/>
    <w:rsid w:val="00161B71"/>
    <w:rsid w:val="00161F76"/>
    <w:rsid w:val="001628E7"/>
    <w:rsid w:val="00162AAE"/>
    <w:rsid w:val="001650B1"/>
    <w:rsid w:val="0016710F"/>
    <w:rsid w:val="00171E69"/>
    <w:rsid w:val="00173941"/>
    <w:rsid w:val="00175B6D"/>
    <w:rsid w:val="001772AB"/>
    <w:rsid w:val="0018082D"/>
    <w:rsid w:val="00181BF9"/>
    <w:rsid w:val="00183DE9"/>
    <w:rsid w:val="00184103"/>
    <w:rsid w:val="00184265"/>
    <w:rsid w:val="00184B45"/>
    <w:rsid w:val="00190CFC"/>
    <w:rsid w:val="00191101"/>
    <w:rsid w:val="001930BF"/>
    <w:rsid w:val="00195A36"/>
    <w:rsid w:val="001961C3"/>
    <w:rsid w:val="001A1250"/>
    <w:rsid w:val="001A395D"/>
    <w:rsid w:val="001A4742"/>
    <w:rsid w:val="001A48BA"/>
    <w:rsid w:val="001A5307"/>
    <w:rsid w:val="001B06E5"/>
    <w:rsid w:val="001B0859"/>
    <w:rsid w:val="001B0C38"/>
    <w:rsid w:val="001B18D9"/>
    <w:rsid w:val="001B4D8A"/>
    <w:rsid w:val="001C2EF7"/>
    <w:rsid w:val="001C3C57"/>
    <w:rsid w:val="001C527B"/>
    <w:rsid w:val="001C5C90"/>
    <w:rsid w:val="001C5CAF"/>
    <w:rsid w:val="001C60FB"/>
    <w:rsid w:val="001C6437"/>
    <w:rsid w:val="001D034D"/>
    <w:rsid w:val="001D0B93"/>
    <w:rsid w:val="001D45F9"/>
    <w:rsid w:val="001D5327"/>
    <w:rsid w:val="001D7F36"/>
    <w:rsid w:val="001E08EC"/>
    <w:rsid w:val="001E1591"/>
    <w:rsid w:val="001E58EF"/>
    <w:rsid w:val="001E6CE3"/>
    <w:rsid w:val="001F1366"/>
    <w:rsid w:val="001F2155"/>
    <w:rsid w:val="001F28BA"/>
    <w:rsid w:val="001F2CFF"/>
    <w:rsid w:val="001F2FEB"/>
    <w:rsid w:val="001F30DE"/>
    <w:rsid w:val="001F7CBA"/>
    <w:rsid w:val="00200939"/>
    <w:rsid w:val="00202FDC"/>
    <w:rsid w:val="00203E63"/>
    <w:rsid w:val="00204BEE"/>
    <w:rsid w:val="002064A3"/>
    <w:rsid w:val="00207D0E"/>
    <w:rsid w:val="0021256F"/>
    <w:rsid w:val="002159EB"/>
    <w:rsid w:val="002211FA"/>
    <w:rsid w:val="00221E17"/>
    <w:rsid w:val="0022350B"/>
    <w:rsid w:val="00226079"/>
    <w:rsid w:val="002268A1"/>
    <w:rsid w:val="00226BAA"/>
    <w:rsid w:val="00226F11"/>
    <w:rsid w:val="0023112A"/>
    <w:rsid w:val="00232B74"/>
    <w:rsid w:val="00233331"/>
    <w:rsid w:val="0023459C"/>
    <w:rsid w:val="002364F5"/>
    <w:rsid w:val="00242289"/>
    <w:rsid w:val="002438A9"/>
    <w:rsid w:val="0024657A"/>
    <w:rsid w:val="00247BD3"/>
    <w:rsid w:val="00251AAF"/>
    <w:rsid w:val="0025400D"/>
    <w:rsid w:val="002566D1"/>
    <w:rsid w:val="00260E8D"/>
    <w:rsid w:val="002625F8"/>
    <w:rsid w:val="00262BDF"/>
    <w:rsid w:val="0026355F"/>
    <w:rsid w:val="00263C5F"/>
    <w:rsid w:val="0026594A"/>
    <w:rsid w:val="0026796E"/>
    <w:rsid w:val="002679C2"/>
    <w:rsid w:val="00267A6B"/>
    <w:rsid w:val="00270B31"/>
    <w:rsid w:val="00270DAA"/>
    <w:rsid w:val="00271B81"/>
    <w:rsid w:val="00273424"/>
    <w:rsid w:val="00273C65"/>
    <w:rsid w:val="00274BFA"/>
    <w:rsid w:val="002753B8"/>
    <w:rsid w:val="0028084C"/>
    <w:rsid w:val="00281063"/>
    <w:rsid w:val="002822F2"/>
    <w:rsid w:val="002823DB"/>
    <w:rsid w:val="00285ECF"/>
    <w:rsid w:val="00290406"/>
    <w:rsid w:val="00290B10"/>
    <w:rsid w:val="00290FA5"/>
    <w:rsid w:val="00291461"/>
    <w:rsid w:val="002927D2"/>
    <w:rsid w:val="002930AD"/>
    <w:rsid w:val="00294B43"/>
    <w:rsid w:val="002A0A90"/>
    <w:rsid w:val="002A1193"/>
    <w:rsid w:val="002A32AF"/>
    <w:rsid w:val="002A344F"/>
    <w:rsid w:val="002A34C5"/>
    <w:rsid w:val="002A3799"/>
    <w:rsid w:val="002A5489"/>
    <w:rsid w:val="002B26E6"/>
    <w:rsid w:val="002B372D"/>
    <w:rsid w:val="002B418E"/>
    <w:rsid w:val="002B5269"/>
    <w:rsid w:val="002B5A98"/>
    <w:rsid w:val="002B6246"/>
    <w:rsid w:val="002B6769"/>
    <w:rsid w:val="002B69E4"/>
    <w:rsid w:val="002C2E1B"/>
    <w:rsid w:val="002C406C"/>
    <w:rsid w:val="002C5C17"/>
    <w:rsid w:val="002C5F85"/>
    <w:rsid w:val="002C70B1"/>
    <w:rsid w:val="002D04AE"/>
    <w:rsid w:val="002D0B0A"/>
    <w:rsid w:val="002D0BE1"/>
    <w:rsid w:val="002D356E"/>
    <w:rsid w:val="002D3A25"/>
    <w:rsid w:val="002D3BDD"/>
    <w:rsid w:val="002D4C1B"/>
    <w:rsid w:val="002D500E"/>
    <w:rsid w:val="002D56D7"/>
    <w:rsid w:val="002D5F8B"/>
    <w:rsid w:val="002D6CB6"/>
    <w:rsid w:val="002E04C5"/>
    <w:rsid w:val="002E0543"/>
    <w:rsid w:val="002E05C1"/>
    <w:rsid w:val="002E09D4"/>
    <w:rsid w:val="002E4C3B"/>
    <w:rsid w:val="002E5293"/>
    <w:rsid w:val="002E5DF6"/>
    <w:rsid w:val="002E7FE1"/>
    <w:rsid w:val="002F01A9"/>
    <w:rsid w:val="002F0420"/>
    <w:rsid w:val="002F1695"/>
    <w:rsid w:val="002F2621"/>
    <w:rsid w:val="002F36DF"/>
    <w:rsid w:val="002F57DB"/>
    <w:rsid w:val="002F5A26"/>
    <w:rsid w:val="002F6286"/>
    <w:rsid w:val="002F6D89"/>
    <w:rsid w:val="00302601"/>
    <w:rsid w:val="00311BD9"/>
    <w:rsid w:val="003127AA"/>
    <w:rsid w:val="00312888"/>
    <w:rsid w:val="00315B12"/>
    <w:rsid w:val="00315FE1"/>
    <w:rsid w:val="00316477"/>
    <w:rsid w:val="00316524"/>
    <w:rsid w:val="00317200"/>
    <w:rsid w:val="00317FE4"/>
    <w:rsid w:val="003211C3"/>
    <w:rsid w:val="00321262"/>
    <w:rsid w:val="00321FDE"/>
    <w:rsid w:val="003232A1"/>
    <w:rsid w:val="00323333"/>
    <w:rsid w:val="00323BE0"/>
    <w:rsid w:val="00325B6A"/>
    <w:rsid w:val="00326073"/>
    <w:rsid w:val="00327444"/>
    <w:rsid w:val="003277FD"/>
    <w:rsid w:val="00330276"/>
    <w:rsid w:val="003312F9"/>
    <w:rsid w:val="00331D4B"/>
    <w:rsid w:val="003342C1"/>
    <w:rsid w:val="0033738D"/>
    <w:rsid w:val="0034088E"/>
    <w:rsid w:val="00340E57"/>
    <w:rsid w:val="0034152C"/>
    <w:rsid w:val="00342042"/>
    <w:rsid w:val="00343AB7"/>
    <w:rsid w:val="00343CBB"/>
    <w:rsid w:val="0034477C"/>
    <w:rsid w:val="00345C79"/>
    <w:rsid w:val="00345D59"/>
    <w:rsid w:val="00346027"/>
    <w:rsid w:val="00347976"/>
    <w:rsid w:val="00350EB9"/>
    <w:rsid w:val="0035100A"/>
    <w:rsid w:val="00355478"/>
    <w:rsid w:val="00357DC0"/>
    <w:rsid w:val="00357F3C"/>
    <w:rsid w:val="00357FC8"/>
    <w:rsid w:val="00362920"/>
    <w:rsid w:val="003673E4"/>
    <w:rsid w:val="0036743B"/>
    <w:rsid w:val="0037406C"/>
    <w:rsid w:val="00376F9D"/>
    <w:rsid w:val="00377475"/>
    <w:rsid w:val="00380E0B"/>
    <w:rsid w:val="0038105D"/>
    <w:rsid w:val="0038575E"/>
    <w:rsid w:val="003879D4"/>
    <w:rsid w:val="00391DDD"/>
    <w:rsid w:val="00394654"/>
    <w:rsid w:val="00395712"/>
    <w:rsid w:val="00397F30"/>
    <w:rsid w:val="003A0F56"/>
    <w:rsid w:val="003A510B"/>
    <w:rsid w:val="003A6B87"/>
    <w:rsid w:val="003A6F29"/>
    <w:rsid w:val="003A77FD"/>
    <w:rsid w:val="003A7F06"/>
    <w:rsid w:val="003B25F5"/>
    <w:rsid w:val="003B420F"/>
    <w:rsid w:val="003B4440"/>
    <w:rsid w:val="003B5348"/>
    <w:rsid w:val="003B68A1"/>
    <w:rsid w:val="003B7767"/>
    <w:rsid w:val="003C32E4"/>
    <w:rsid w:val="003C46AE"/>
    <w:rsid w:val="003C5C7A"/>
    <w:rsid w:val="003D04F3"/>
    <w:rsid w:val="003D30EE"/>
    <w:rsid w:val="003D3598"/>
    <w:rsid w:val="003D50AF"/>
    <w:rsid w:val="003D7794"/>
    <w:rsid w:val="003E0204"/>
    <w:rsid w:val="003E072B"/>
    <w:rsid w:val="003E0B6C"/>
    <w:rsid w:val="003E0E4C"/>
    <w:rsid w:val="003E1CF0"/>
    <w:rsid w:val="003E669E"/>
    <w:rsid w:val="003E7A85"/>
    <w:rsid w:val="003F140E"/>
    <w:rsid w:val="003F15B8"/>
    <w:rsid w:val="003F2554"/>
    <w:rsid w:val="003F2812"/>
    <w:rsid w:val="003F3270"/>
    <w:rsid w:val="003F5C2B"/>
    <w:rsid w:val="003F79E7"/>
    <w:rsid w:val="00401047"/>
    <w:rsid w:val="0040271A"/>
    <w:rsid w:val="0040309B"/>
    <w:rsid w:val="00403193"/>
    <w:rsid w:val="0040477F"/>
    <w:rsid w:val="00405B52"/>
    <w:rsid w:val="0040633A"/>
    <w:rsid w:val="004073C5"/>
    <w:rsid w:val="00407A4A"/>
    <w:rsid w:val="00411348"/>
    <w:rsid w:val="0041245B"/>
    <w:rsid w:val="0041504E"/>
    <w:rsid w:val="0041618A"/>
    <w:rsid w:val="00417105"/>
    <w:rsid w:val="0042175E"/>
    <w:rsid w:val="00421897"/>
    <w:rsid w:val="00422527"/>
    <w:rsid w:val="00422886"/>
    <w:rsid w:val="00422D00"/>
    <w:rsid w:val="004255EE"/>
    <w:rsid w:val="004259C0"/>
    <w:rsid w:val="00425D9A"/>
    <w:rsid w:val="00426B97"/>
    <w:rsid w:val="00430298"/>
    <w:rsid w:val="00430AFA"/>
    <w:rsid w:val="00431C54"/>
    <w:rsid w:val="00432965"/>
    <w:rsid w:val="00432E7F"/>
    <w:rsid w:val="004355B8"/>
    <w:rsid w:val="0043586A"/>
    <w:rsid w:val="0043671E"/>
    <w:rsid w:val="00436F49"/>
    <w:rsid w:val="00440F20"/>
    <w:rsid w:val="004418F2"/>
    <w:rsid w:val="00441B1E"/>
    <w:rsid w:val="00441C69"/>
    <w:rsid w:val="00442943"/>
    <w:rsid w:val="00444780"/>
    <w:rsid w:val="004463F3"/>
    <w:rsid w:val="00446BC8"/>
    <w:rsid w:val="00452BCE"/>
    <w:rsid w:val="00453727"/>
    <w:rsid w:val="004553B0"/>
    <w:rsid w:val="004565C4"/>
    <w:rsid w:val="0045697A"/>
    <w:rsid w:val="00457C83"/>
    <w:rsid w:val="004623A0"/>
    <w:rsid w:val="004624A8"/>
    <w:rsid w:val="00464AC8"/>
    <w:rsid w:val="004650A9"/>
    <w:rsid w:val="0046592A"/>
    <w:rsid w:val="004663F3"/>
    <w:rsid w:val="00466E21"/>
    <w:rsid w:val="0046758B"/>
    <w:rsid w:val="004730E5"/>
    <w:rsid w:val="00475AB6"/>
    <w:rsid w:val="004770E0"/>
    <w:rsid w:val="00480BE2"/>
    <w:rsid w:val="0048243A"/>
    <w:rsid w:val="00482F9A"/>
    <w:rsid w:val="00485C7F"/>
    <w:rsid w:val="00487887"/>
    <w:rsid w:val="00490677"/>
    <w:rsid w:val="004918CD"/>
    <w:rsid w:val="0049336C"/>
    <w:rsid w:val="00496A1B"/>
    <w:rsid w:val="004A10D9"/>
    <w:rsid w:val="004A51B7"/>
    <w:rsid w:val="004A5D6C"/>
    <w:rsid w:val="004B0061"/>
    <w:rsid w:val="004B0F4B"/>
    <w:rsid w:val="004B4859"/>
    <w:rsid w:val="004B57B1"/>
    <w:rsid w:val="004B7E64"/>
    <w:rsid w:val="004C2961"/>
    <w:rsid w:val="004C36D4"/>
    <w:rsid w:val="004C5E2B"/>
    <w:rsid w:val="004C72C3"/>
    <w:rsid w:val="004D0B35"/>
    <w:rsid w:val="004D2FB2"/>
    <w:rsid w:val="004D37B7"/>
    <w:rsid w:val="004D40F5"/>
    <w:rsid w:val="004D5558"/>
    <w:rsid w:val="004D6FEA"/>
    <w:rsid w:val="004E0ECB"/>
    <w:rsid w:val="004E1DCE"/>
    <w:rsid w:val="004E1E54"/>
    <w:rsid w:val="004E3261"/>
    <w:rsid w:val="004E32CD"/>
    <w:rsid w:val="004E4B1A"/>
    <w:rsid w:val="004E584C"/>
    <w:rsid w:val="004E6B01"/>
    <w:rsid w:val="004E73C6"/>
    <w:rsid w:val="004E783C"/>
    <w:rsid w:val="004F3125"/>
    <w:rsid w:val="004F37FA"/>
    <w:rsid w:val="004F4A63"/>
    <w:rsid w:val="004F7242"/>
    <w:rsid w:val="005000AE"/>
    <w:rsid w:val="005011F0"/>
    <w:rsid w:val="005013F4"/>
    <w:rsid w:val="00502EA2"/>
    <w:rsid w:val="00505438"/>
    <w:rsid w:val="005068CF"/>
    <w:rsid w:val="005109B0"/>
    <w:rsid w:val="005121AD"/>
    <w:rsid w:val="00515AE9"/>
    <w:rsid w:val="005172D3"/>
    <w:rsid w:val="00517758"/>
    <w:rsid w:val="005220AA"/>
    <w:rsid w:val="005262FC"/>
    <w:rsid w:val="00532086"/>
    <w:rsid w:val="005326F4"/>
    <w:rsid w:val="0053559E"/>
    <w:rsid w:val="005377C1"/>
    <w:rsid w:val="00540AE0"/>
    <w:rsid w:val="00542FA0"/>
    <w:rsid w:val="0054350C"/>
    <w:rsid w:val="00543811"/>
    <w:rsid w:val="0054413F"/>
    <w:rsid w:val="00544B4D"/>
    <w:rsid w:val="00554221"/>
    <w:rsid w:val="005557FD"/>
    <w:rsid w:val="00555A6D"/>
    <w:rsid w:val="00560EA5"/>
    <w:rsid w:val="005626C4"/>
    <w:rsid w:val="005627B8"/>
    <w:rsid w:val="005627CE"/>
    <w:rsid w:val="00563735"/>
    <w:rsid w:val="00564007"/>
    <w:rsid w:val="0056440E"/>
    <w:rsid w:val="005656F3"/>
    <w:rsid w:val="005661F8"/>
    <w:rsid w:val="0056659D"/>
    <w:rsid w:val="005669AE"/>
    <w:rsid w:val="00571E16"/>
    <w:rsid w:val="00572006"/>
    <w:rsid w:val="00572AE7"/>
    <w:rsid w:val="00573DF0"/>
    <w:rsid w:val="00574886"/>
    <w:rsid w:val="005801DE"/>
    <w:rsid w:val="00581E73"/>
    <w:rsid w:val="005822D9"/>
    <w:rsid w:val="00582EE5"/>
    <w:rsid w:val="00583C5D"/>
    <w:rsid w:val="00585D3F"/>
    <w:rsid w:val="00585D95"/>
    <w:rsid w:val="00587B39"/>
    <w:rsid w:val="005903DB"/>
    <w:rsid w:val="00590845"/>
    <w:rsid w:val="005926D6"/>
    <w:rsid w:val="0059372E"/>
    <w:rsid w:val="00594344"/>
    <w:rsid w:val="00595EF5"/>
    <w:rsid w:val="00597BF3"/>
    <w:rsid w:val="005A2B59"/>
    <w:rsid w:val="005A5B29"/>
    <w:rsid w:val="005A6ED0"/>
    <w:rsid w:val="005A7D39"/>
    <w:rsid w:val="005A7D3C"/>
    <w:rsid w:val="005B1D59"/>
    <w:rsid w:val="005B44F1"/>
    <w:rsid w:val="005B49E8"/>
    <w:rsid w:val="005B5427"/>
    <w:rsid w:val="005B5565"/>
    <w:rsid w:val="005C00EB"/>
    <w:rsid w:val="005C0887"/>
    <w:rsid w:val="005C0AB7"/>
    <w:rsid w:val="005C12DF"/>
    <w:rsid w:val="005C1EF1"/>
    <w:rsid w:val="005C3234"/>
    <w:rsid w:val="005C3741"/>
    <w:rsid w:val="005C4858"/>
    <w:rsid w:val="005C5154"/>
    <w:rsid w:val="005D1598"/>
    <w:rsid w:val="005D5D93"/>
    <w:rsid w:val="005D5E1B"/>
    <w:rsid w:val="005D688F"/>
    <w:rsid w:val="005D6B98"/>
    <w:rsid w:val="005E03AE"/>
    <w:rsid w:val="005E26C9"/>
    <w:rsid w:val="005E358E"/>
    <w:rsid w:val="005E4BF7"/>
    <w:rsid w:val="005E5DB0"/>
    <w:rsid w:val="005E62AF"/>
    <w:rsid w:val="005E6D2A"/>
    <w:rsid w:val="005F0309"/>
    <w:rsid w:val="005F2400"/>
    <w:rsid w:val="005F46B4"/>
    <w:rsid w:val="005F57AA"/>
    <w:rsid w:val="005F6B18"/>
    <w:rsid w:val="005F6D2C"/>
    <w:rsid w:val="005F7E42"/>
    <w:rsid w:val="00601F0E"/>
    <w:rsid w:val="0060554D"/>
    <w:rsid w:val="00605ED1"/>
    <w:rsid w:val="006102EB"/>
    <w:rsid w:val="00613D07"/>
    <w:rsid w:val="00614FF8"/>
    <w:rsid w:val="0061679E"/>
    <w:rsid w:val="006169A1"/>
    <w:rsid w:val="00617F83"/>
    <w:rsid w:val="00620740"/>
    <w:rsid w:val="00621E78"/>
    <w:rsid w:val="00622596"/>
    <w:rsid w:val="00622A31"/>
    <w:rsid w:val="0062531F"/>
    <w:rsid w:val="0062547E"/>
    <w:rsid w:val="0062551B"/>
    <w:rsid w:val="00625599"/>
    <w:rsid w:val="00632446"/>
    <w:rsid w:val="00632CD9"/>
    <w:rsid w:val="0063341E"/>
    <w:rsid w:val="006342D6"/>
    <w:rsid w:val="00634F5A"/>
    <w:rsid w:val="00635CED"/>
    <w:rsid w:val="00637E68"/>
    <w:rsid w:val="00642F15"/>
    <w:rsid w:val="00643B40"/>
    <w:rsid w:val="00645630"/>
    <w:rsid w:val="00645721"/>
    <w:rsid w:val="00647663"/>
    <w:rsid w:val="006514F1"/>
    <w:rsid w:val="00652CE4"/>
    <w:rsid w:val="006532B2"/>
    <w:rsid w:val="00654439"/>
    <w:rsid w:val="0065528E"/>
    <w:rsid w:val="00657A83"/>
    <w:rsid w:val="006612E9"/>
    <w:rsid w:val="00666E1D"/>
    <w:rsid w:val="00667066"/>
    <w:rsid w:val="00667ADB"/>
    <w:rsid w:val="00672067"/>
    <w:rsid w:val="00672C12"/>
    <w:rsid w:val="00673836"/>
    <w:rsid w:val="006739FA"/>
    <w:rsid w:val="006758F6"/>
    <w:rsid w:val="00676401"/>
    <w:rsid w:val="00677BD7"/>
    <w:rsid w:val="006824C6"/>
    <w:rsid w:val="00687CB3"/>
    <w:rsid w:val="00687F16"/>
    <w:rsid w:val="00690AF0"/>
    <w:rsid w:val="00691781"/>
    <w:rsid w:val="00693026"/>
    <w:rsid w:val="00694CEC"/>
    <w:rsid w:val="00695E83"/>
    <w:rsid w:val="006961C3"/>
    <w:rsid w:val="006967A4"/>
    <w:rsid w:val="00696EC5"/>
    <w:rsid w:val="00697AA3"/>
    <w:rsid w:val="006A096F"/>
    <w:rsid w:val="006A1D0C"/>
    <w:rsid w:val="006A26EE"/>
    <w:rsid w:val="006A79E3"/>
    <w:rsid w:val="006B3005"/>
    <w:rsid w:val="006B40CD"/>
    <w:rsid w:val="006B51CD"/>
    <w:rsid w:val="006B5AD3"/>
    <w:rsid w:val="006C03A4"/>
    <w:rsid w:val="006C0B34"/>
    <w:rsid w:val="006C6858"/>
    <w:rsid w:val="006C6B46"/>
    <w:rsid w:val="006D0982"/>
    <w:rsid w:val="006D192F"/>
    <w:rsid w:val="006D1C44"/>
    <w:rsid w:val="006D209E"/>
    <w:rsid w:val="006D2953"/>
    <w:rsid w:val="006D63E9"/>
    <w:rsid w:val="006D7FCB"/>
    <w:rsid w:val="006E12D3"/>
    <w:rsid w:val="006E43B1"/>
    <w:rsid w:val="006E5AD8"/>
    <w:rsid w:val="006E5CA0"/>
    <w:rsid w:val="006E742C"/>
    <w:rsid w:val="006E7E2E"/>
    <w:rsid w:val="006F04D3"/>
    <w:rsid w:val="006F0AAE"/>
    <w:rsid w:val="006F1608"/>
    <w:rsid w:val="006F1796"/>
    <w:rsid w:val="006F1C88"/>
    <w:rsid w:val="006F21DC"/>
    <w:rsid w:val="006F7589"/>
    <w:rsid w:val="006F7B73"/>
    <w:rsid w:val="0070038C"/>
    <w:rsid w:val="0070057F"/>
    <w:rsid w:val="00700FBD"/>
    <w:rsid w:val="007031D4"/>
    <w:rsid w:val="007032DE"/>
    <w:rsid w:val="00703324"/>
    <w:rsid w:val="00704199"/>
    <w:rsid w:val="00706621"/>
    <w:rsid w:val="00706914"/>
    <w:rsid w:val="00706E1B"/>
    <w:rsid w:val="00707358"/>
    <w:rsid w:val="00707494"/>
    <w:rsid w:val="00707CA4"/>
    <w:rsid w:val="007109BF"/>
    <w:rsid w:val="007109CE"/>
    <w:rsid w:val="00711A1D"/>
    <w:rsid w:val="007135C6"/>
    <w:rsid w:val="00715DAE"/>
    <w:rsid w:val="00717C7E"/>
    <w:rsid w:val="00722E6A"/>
    <w:rsid w:val="00723266"/>
    <w:rsid w:val="0072344D"/>
    <w:rsid w:val="00723581"/>
    <w:rsid w:val="00725BCB"/>
    <w:rsid w:val="00726CC9"/>
    <w:rsid w:val="0072745E"/>
    <w:rsid w:val="00734629"/>
    <w:rsid w:val="00734734"/>
    <w:rsid w:val="007350CE"/>
    <w:rsid w:val="0073541D"/>
    <w:rsid w:val="00737492"/>
    <w:rsid w:val="00740E44"/>
    <w:rsid w:val="0074209F"/>
    <w:rsid w:val="007431B8"/>
    <w:rsid w:val="00745032"/>
    <w:rsid w:val="00747445"/>
    <w:rsid w:val="00747DA4"/>
    <w:rsid w:val="00750AC2"/>
    <w:rsid w:val="0075296C"/>
    <w:rsid w:val="00752EF9"/>
    <w:rsid w:val="00753048"/>
    <w:rsid w:val="00753880"/>
    <w:rsid w:val="00753E3D"/>
    <w:rsid w:val="00754145"/>
    <w:rsid w:val="00755050"/>
    <w:rsid w:val="00755B79"/>
    <w:rsid w:val="00760B2D"/>
    <w:rsid w:val="00761993"/>
    <w:rsid w:val="00762280"/>
    <w:rsid w:val="007629AC"/>
    <w:rsid w:val="0076612E"/>
    <w:rsid w:val="0076696C"/>
    <w:rsid w:val="00772865"/>
    <w:rsid w:val="007742A7"/>
    <w:rsid w:val="007744AD"/>
    <w:rsid w:val="00775506"/>
    <w:rsid w:val="007762A0"/>
    <w:rsid w:val="00776C25"/>
    <w:rsid w:val="00780611"/>
    <w:rsid w:val="0078077B"/>
    <w:rsid w:val="0078136A"/>
    <w:rsid w:val="0078139D"/>
    <w:rsid w:val="00781C38"/>
    <w:rsid w:val="00782805"/>
    <w:rsid w:val="00782B3E"/>
    <w:rsid w:val="007842B3"/>
    <w:rsid w:val="00784F71"/>
    <w:rsid w:val="00786998"/>
    <w:rsid w:val="00790A82"/>
    <w:rsid w:val="00792753"/>
    <w:rsid w:val="00794AC2"/>
    <w:rsid w:val="00796DB8"/>
    <w:rsid w:val="00797F88"/>
    <w:rsid w:val="007A17CE"/>
    <w:rsid w:val="007A1E83"/>
    <w:rsid w:val="007A25D7"/>
    <w:rsid w:val="007A2D07"/>
    <w:rsid w:val="007A3A88"/>
    <w:rsid w:val="007A6F31"/>
    <w:rsid w:val="007A7BF5"/>
    <w:rsid w:val="007B3158"/>
    <w:rsid w:val="007B45AC"/>
    <w:rsid w:val="007B694D"/>
    <w:rsid w:val="007B70CB"/>
    <w:rsid w:val="007B7D2A"/>
    <w:rsid w:val="007C0299"/>
    <w:rsid w:val="007C1D00"/>
    <w:rsid w:val="007C42A9"/>
    <w:rsid w:val="007C7E1F"/>
    <w:rsid w:val="007D079C"/>
    <w:rsid w:val="007D0A61"/>
    <w:rsid w:val="007D0FD5"/>
    <w:rsid w:val="007D122C"/>
    <w:rsid w:val="007D19B2"/>
    <w:rsid w:val="007D34A3"/>
    <w:rsid w:val="007D3C09"/>
    <w:rsid w:val="007D4AC5"/>
    <w:rsid w:val="007D5099"/>
    <w:rsid w:val="007D7B6F"/>
    <w:rsid w:val="007E2A43"/>
    <w:rsid w:val="007E51CD"/>
    <w:rsid w:val="007E7470"/>
    <w:rsid w:val="007F1D7B"/>
    <w:rsid w:val="007F3941"/>
    <w:rsid w:val="007F3E33"/>
    <w:rsid w:val="007F505B"/>
    <w:rsid w:val="007F7C05"/>
    <w:rsid w:val="00800A75"/>
    <w:rsid w:val="00803A9A"/>
    <w:rsid w:val="00804A7A"/>
    <w:rsid w:val="00804E37"/>
    <w:rsid w:val="00805652"/>
    <w:rsid w:val="0080698E"/>
    <w:rsid w:val="00810D57"/>
    <w:rsid w:val="00817664"/>
    <w:rsid w:val="00817DF3"/>
    <w:rsid w:val="00821EE3"/>
    <w:rsid w:val="00823409"/>
    <w:rsid w:val="00823506"/>
    <w:rsid w:val="00823BDA"/>
    <w:rsid w:val="00825D61"/>
    <w:rsid w:val="00825EBF"/>
    <w:rsid w:val="00826204"/>
    <w:rsid w:val="00827D74"/>
    <w:rsid w:val="00830FF1"/>
    <w:rsid w:val="0083149F"/>
    <w:rsid w:val="00831D3C"/>
    <w:rsid w:val="00837DF7"/>
    <w:rsid w:val="00840BE0"/>
    <w:rsid w:val="00842DE5"/>
    <w:rsid w:val="008432B0"/>
    <w:rsid w:val="00843836"/>
    <w:rsid w:val="00843D85"/>
    <w:rsid w:val="00845F1E"/>
    <w:rsid w:val="008503C5"/>
    <w:rsid w:val="00851595"/>
    <w:rsid w:val="00852183"/>
    <w:rsid w:val="00854F87"/>
    <w:rsid w:val="008550EB"/>
    <w:rsid w:val="00855FC5"/>
    <w:rsid w:val="00856341"/>
    <w:rsid w:val="00856B83"/>
    <w:rsid w:val="00861123"/>
    <w:rsid w:val="00861C04"/>
    <w:rsid w:val="00865E26"/>
    <w:rsid w:val="00871EF6"/>
    <w:rsid w:val="00872902"/>
    <w:rsid w:val="0087311A"/>
    <w:rsid w:val="00876AC4"/>
    <w:rsid w:val="008811A4"/>
    <w:rsid w:val="008815A9"/>
    <w:rsid w:val="0088191A"/>
    <w:rsid w:val="00881C64"/>
    <w:rsid w:val="00882688"/>
    <w:rsid w:val="008836F0"/>
    <w:rsid w:val="00883782"/>
    <w:rsid w:val="00884B7D"/>
    <w:rsid w:val="00886A7F"/>
    <w:rsid w:val="00886C54"/>
    <w:rsid w:val="0089113F"/>
    <w:rsid w:val="0089117F"/>
    <w:rsid w:val="0089403E"/>
    <w:rsid w:val="0089409A"/>
    <w:rsid w:val="0089493E"/>
    <w:rsid w:val="00894FC2"/>
    <w:rsid w:val="00896737"/>
    <w:rsid w:val="00896967"/>
    <w:rsid w:val="00896DDB"/>
    <w:rsid w:val="00897615"/>
    <w:rsid w:val="008A020B"/>
    <w:rsid w:val="008A2382"/>
    <w:rsid w:val="008A34E6"/>
    <w:rsid w:val="008A6065"/>
    <w:rsid w:val="008B2638"/>
    <w:rsid w:val="008B31F5"/>
    <w:rsid w:val="008B548D"/>
    <w:rsid w:val="008B78EF"/>
    <w:rsid w:val="008C0288"/>
    <w:rsid w:val="008C030C"/>
    <w:rsid w:val="008C0573"/>
    <w:rsid w:val="008C194D"/>
    <w:rsid w:val="008C2919"/>
    <w:rsid w:val="008C2BAC"/>
    <w:rsid w:val="008C3D17"/>
    <w:rsid w:val="008C45B5"/>
    <w:rsid w:val="008C4761"/>
    <w:rsid w:val="008C500C"/>
    <w:rsid w:val="008C5A23"/>
    <w:rsid w:val="008C613B"/>
    <w:rsid w:val="008D0C18"/>
    <w:rsid w:val="008D1DD3"/>
    <w:rsid w:val="008D44BE"/>
    <w:rsid w:val="008D5FF4"/>
    <w:rsid w:val="008E1092"/>
    <w:rsid w:val="008E1915"/>
    <w:rsid w:val="008E2E90"/>
    <w:rsid w:val="008E2EE8"/>
    <w:rsid w:val="008E2FA3"/>
    <w:rsid w:val="008E3CBD"/>
    <w:rsid w:val="008E607C"/>
    <w:rsid w:val="008F510D"/>
    <w:rsid w:val="008F56A2"/>
    <w:rsid w:val="0090167E"/>
    <w:rsid w:val="0090249F"/>
    <w:rsid w:val="00905F6D"/>
    <w:rsid w:val="00906C4A"/>
    <w:rsid w:val="009101FA"/>
    <w:rsid w:val="00911AA1"/>
    <w:rsid w:val="00913F72"/>
    <w:rsid w:val="00914877"/>
    <w:rsid w:val="00914A15"/>
    <w:rsid w:val="00914AC2"/>
    <w:rsid w:val="009156B2"/>
    <w:rsid w:val="009173E5"/>
    <w:rsid w:val="00917544"/>
    <w:rsid w:val="00917A15"/>
    <w:rsid w:val="00922A96"/>
    <w:rsid w:val="009260E2"/>
    <w:rsid w:val="00927085"/>
    <w:rsid w:val="00931D88"/>
    <w:rsid w:val="009337CB"/>
    <w:rsid w:val="0093571E"/>
    <w:rsid w:val="00936805"/>
    <w:rsid w:val="00936D88"/>
    <w:rsid w:val="00941B72"/>
    <w:rsid w:val="00944197"/>
    <w:rsid w:val="009441C3"/>
    <w:rsid w:val="00944782"/>
    <w:rsid w:val="00950542"/>
    <w:rsid w:val="00954360"/>
    <w:rsid w:val="009548DD"/>
    <w:rsid w:val="00955501"/>
    <w:rsid w:val="00955A02"/>
    <w:rsid w:val="00960CC3"/>
    <w:rsid w:val="00961367"/>
    <w:rsid w:val="00966112"/>
    <w:rsid w:val="009668A6"/>
    <w:rsid w:val="00967D9F"/>
    <w:rsid w:val="0097115C"/>
    <w:rsid w:val="0097538C"/>
    <w:rsid w:val="00975FFF"/>
    <w:rsid w:val="009770B7"/>
    <w:rsid w:val="00977EA8"/>
    <w:rsid w:val="00977F96"/>
    <w:rsid w:val="0098021A"/>
    <w:rsid w:val="0098051F"/>
    <w:rsid w:val="0098076B"/>
    <w:rsid w:val="009810F5"/>
    <w:rsid w:val="00981772"/>
    <w:rsid w:val="00982B3D"/>
    <w:rsid w:val="0098308D"/>
    <w:rsid w:val="00983EBC"/>
    <w:rsid w:val="0098414D"/>
    <w:rsid w:val="009915FD"/>
    <w:rsid w:val="00993319"/>
    <w:rsid w:val="0099438C"/>
    <w:rsid w:val="00994B24"/>
    <w:rsid w:val="00997AB4"/>
    <w:rsid w:val="009A018E"/>
    <w:rsid w:val="009A14C9"/>
    <w:rsid w:val="009A3A4A"/>
    <w:rsid w:val="009A4F88"/>
    <w:rsid w:val="009A534E"/>
    <w:rsid w:val="009A5FB3"/>
    <w:rsid w:val="009A60C0"/>
    <w:rsid w:val="009A7247"/>
    <w:rsid w:val="009A7557"/>
    <w:rsid w:val="009B1204"/>
    <w:rsid w:val="009B2A5A"/>
    <w:rsid w:val="009B41E6"/>
    <w:rsid w:val="009B5F00"/>
    <w:rsid w:val="009B60D6"/>
    <w:rsid w:val="009C0B5E"/>
    <w:rsid w:val="009C3F22"/>
    <w:rsid w:val="009C448E"/>
    <w:rsid w:val="009C4DD3"/>
    <w:rsid w:val="009C763E"/>
    <w:rsid w:val="009C7729"/>
    <w:rsid w:val="009C78E2"/>
    <w:rsid w:val="009D09C5"/>
    <w:rsid w:val="009D1435"/>
    <w:rsid w:val="009D1A28"/>
    <w:rsid w:val="009D2069"/>
    <w:rsid w:val="009D2795"/>
    <w:rsid w:val="009D3DCC"/>
    <w:rsid w:val="009D4EB8"/>
    <w:rsid w:val="009D4F21"/>
    <w:rsid w:val="009D5B65"/>
    <w:rsid w:val="009D5E68"/>
    <w:rsid w:val="009D5E78"/>
    <w:rsid w:val="009D5FF4"/>
    <w:rsid w:val="009E3133"/>
    <w:rsid w:val="009E34B1"/>
    <w:rsid w:val="009E4EBD"/>
    <w:rsid w:val="009E550B"/>
    <w:rsid w:val="009E71A7"/>
    <w:rsid w:val="009F0D71"/>
    <w:rsid w:val="009F11B1"/>
    <w:rsid w:val="009F1548"/>
    <w:rsid w:val="009F2ABB"/>
    <w:rsid w:val="009F373B"/>
    <w:rsid w:val="009F3E7F"/>
    <w:rsid w:val="009F5D30"/>
    <w:rsid w:val="009F5D55"/>
    <w:rsid w:val="009F7C70"/>
    <w:rsid w:val="00A00540"/>
    <w:rsid w:val="00A0233B"/>
    <w:rsid w:val="00A02724"/>
    <w:rsid w:val="00A02BAC"/>
    <w:rsid w:val="00A0335A"/>
    <w:rsid w:val="00A046F4"/>
    <w:rsid w:val="00A06849"/>
    <w:rsid w:val="00A07342"/>
    <w:rsid w:val="00A07DC2"/>
    <w:rsid w:val="00A10265"/>
    <w:rsid w:val="00A1052C"/>
    <w:rsid w:val="00A14781"/>
    <w:rsid w:val="00A14AAF"/>
    <w:rsid w:val="00A20A17"/>
    <w:rsid w:val="00A20BCB"/>
    <w:rsid w:val="00A21054"/>
    <w:rsid w:val="00A23CA5"/>
    <w:rsid w:val="00A242BF"/>
    <w:rsid w:val="00A24685"/>
    <w:rsid w:val="00A25869"/>
    <w:rsid w:val="00A27421"/>
    <w:rsid w:val="00A30771"/>
    <w:rsid w:val="00A31701"/>
    <w:rsid w:val="00A323E3"/>
    <w:rsid w:val="00A33380"/>
    <w:rsid w:val="00A334AB"/>
    <w:rsid w:val="00A33B19"/>
    <w:rsid w:val="00A33B1E"/>
    <w:rsid w:val="00A34849"/>
    <w:rsid w:val="00A34940"/>
    <w:rsid w:val="00A35BA8"/>
    <w:rsid w:val="00A35ECC"/>
    <w:rsid w:val="00A36300"/>
    <w:rsid w:val="00A42887"/>
    <w:rsid w:val="00A45452"/>
    <w:rsid w:val="00A461F0"/>
    <w:rsid w:val="00A5174B"/>
    <w:rsid w:val="00A522B7"/>
    <w:rsid w:val="00A54C3C"/>
    <w:rsid w:val="00A562EF"/>
    <w:rsid w:val="00A56BD8"/>
    <w:rsid w:val="00A570EE"/>
    <w:rsid w:val="00A617A0"/>
    <w:rsid w:val="00A6464D"/>
    <w:rsid w:val="00A6492A"/>
    <w:rsid w:val="00A65035"/>
    <w:rsid w:val="00A65B11"/>
    <w:rsid w:val="00A662AD"/>
    <w:rsid w:val="00A67325"/>
    <w:rsid w:val="00A677D4"/>
    <w:rsid w:val="00A679CB"/>
    <w:rsid w:val="00A70156"/>
    <w:rsid w:val="00A71215"/>
    <w:rsid w:val="00A7218E"/>
    <w:rsid w:val="00A7545A"/>
    <w:rsid w:val="00A7561F"/>
    <w:rsid w:val="00A76DB0"/>
    <w:rsid w:val="00A773BC"/>
    <w:rsid w:val="00A80166"/>
    <w:rsid w:val="00A80C6A"/>
    <w:rsid w:val="00A80CCF"/>
    <w:rsid w:val="00A81983"/>
    <w:rsid w:val="00A82A50"/>
    <w:rsid w:val="00A857DF"/>
    <w:rsid w:val="00A921C0"/>
    <w:rsid w:val="00A92622"/>
    <w:rsid w:val="00A93C9E"/>
    <w:rsid w:val="00A93E48"/>
    <w:rsid w:val="00A94361"/>
    <w:rsid w:val="00A946E0"/>
    <w:rsid w:val="00A95FCC"/>
    <w:rsid w:val="00AA08DF"/>
    <w:rsid w:val="00AA30CC"/>
    <w:rsid w:val="00AA3529"/>
    <w:rsid w:val="00AA3E26"/>
    <w:rsid w:val="00AA7124"/>
    <w:rsid w:val="00AB3328"/>
    <w:rsid w:val="00AB3847"/>
    <w:rsid w:val="00AB38D4"/>
    <w:rsid w:val="00AB4325"/>
    <w:rsid w:val="00AB4BF1"/>
    <w:rsid w:val="00AB5EF6"/>
    <w:rsid w:val="00AB6547"/>
    <w:rsid w:val="00AC1188"/>
    <w:rsid w:val="00AC2C7D"/>
    <w:rsid w:val="00AC4146"/>
    <w:rsid w:val="00AC5487"/>
    <w:rsid w:val="00AD58B8"/>
    <w:rsid w:val="00AE0EC9"/>
    <w:rsid w:val="00AE12C6"/>
    <w:rsid w:val="00AE1B58"/>
    <w:rsid w:val="00AE236E"/>
    <w:rsid w:val="00AE3E66"/>
    <w:rsid w:val="00AE7BF2"/>
    <w:rsid w:val="00AF1FD8"/>
    <w:rsid w:val="00AF38FF"/>
    <w:rsid w:val="00AF44BD"/>
    <w:rsid w:val="00AF5730"/>
    <w:rsid w:val="00AF5E56"/>
    <w:rsid w:val="00AF7818"/>
    <w:rsid w:val="00B0066A"/>
    <w:rsid w:val="00B021B2"/>
    <w:rsid w:val="00B046CF"/>
    <w:rsid w:val="00B05076"/>
    <w:rsid w:val="00B061A2"/>
    <w:rsid w:val="00B0666D"/>
    <w:rsid w:val="00B073E8"/>
    <w:rsid w:val="00B07CB0"/>
    <w:rsid w:val="00B11CE5"/>
    <w:rsid w:val="00B14EDA"/>
    <w:rsid w:val="00B17DD5"/>
    <w:rsid w:val="00B2128E"/>
    <w:rsid w:val="00B22C3D"/>
    <w:rsid w:val="00B23FBE"/>
    <w:rsid w:val="00B254FE"/>
    <w:rsid w:val="00B25D59"/>
    <w:rsid w:val="00B25E46"/>
    <w:rsid w:val="00B2703F"/>
    <w:rsid w:val="00B27351"/>
    <w:rsid w:val="00B31636"/>
    <w:rsid w:val="00B323D3"/>
    <w:rsid w:val="00B354A7"/>
    <w:rsid w:val="00B35512"/>
    <w:rsid w:val="00B36561"/>
    <w:rsid w:val="00B36D4C"/>
    <w:rsid w:val="00B372E5"/>
    <w:rsid w:val="00B37884"/>
    <w:rsid w:val="00B40B28"/>
    <w:rsid w:val="00B421BC"/>
    <w:rsid w:val="00B43FDF"/>
    <w:rsid w:val="00B46279"/>
    <w:rsid w:val="00B5209A"/>
    <w:rsid w:val="00B53485"/>
    <w:rsid w:val="00B55521"/>
    <w:rsid w:val="00B55F36"/>
    <w:rsid w:val="00B560F4"/>
    <w:rsid w:val="00B562FF"/>
    <w:rsid w:val="00B605F3"/>
    <w:rsid w:val="00B613C8"/>
    <w:rsid w:val="00B6259A"/>
    <w:rsid w:val="00B62E95"/>
    <w:rsid w:val="00B6402E"/>
    <w:rsid w:val="00B66E2A"/>
    <w:rsid w:val="00B7032C"/>
    <w:rsid w:val="00B71DE0"/>
    <w:rsid w:val="00B75D39"/>
    <w:rsid w:val="00B76083"/>
    <w:rsid w:val="00B7655E"/>
    <w:rsid w:val="00B7698B"/>
    <w:rsid w:val="00B77DBE"/>
    <w:rsid w:val="00B80245"/>
    <w:rsid w:val="00B80C51"/>
    <w:rsid w:val="00B81CF7"/>
    <w:rsid w:val="00B820B1"/>
    <w:rsid w:val="00B843BF"/>
    <w:rsid w:val="00B84B67"/>
    <w:rsid w:val="00B87AA6"/>
    <w:rsid w:val="00B91914"/>
    <w:rsid w:val="00B92313"/>
    <w:rsid w:val="00B92419"/>
    <w:rsid w:val="00B939FB"/>
    <w:rsid w:val="00B946C1"/>
    <w:rsid w:val="00B9573E"/>
    <w:rsid w:val="00B9634E"/>
    <w:rsid w:val="00B96477"/>
    <w:rsid w:val="00B9777E"/>
    <w:rsid w:val="00BA077D"/>
    <w:rsid w:val="00BA121A"/>
    <w:rsid w:val="00BA23A0"/>
    <w:rsid w:val="00BA41B1"/>
    <w:rsid w:val="00BA605C"/>
    <w:rsid w:val="00BA6A45"/>
    <w:rsid w:val="00BA7925"/>
    <w:rsid w:val="00BB51D2"/>
    <w:rsid w:val="00BB5645"/>
    <w:rsid w:val="00BB56B7"/>
    <w:rsid w:val="00BB6379"/>
    <w:rsid w:val="00BB67BD"/>
    <w:rsid w:val="00BB733F"/>
    <w:rsid w:val="00BB7A13"/>
    <w:rsid w:val="00BB7E45"/>
    <w:rsid w:val="00BC0EBB"/>
    <w:rsid w:val="00BC1BA3"/>
    <w:rsid w:val="00BC41FC"/>
    <w:rsid w:val="00BC5FE9"/>
    <w:rsid w:val="00BC6804"/>
    <w:rsid w:val="00BC7343"/>
    <w:rsid w:val="00BC7BAD"/>
    <w:rsid w:val="00BD1402"/>
    <w:rsid w:val="00BD27AF"/>
    <w:rsid w:val="00BD2DA0"/>
    <w:rsid w:val="00BD77D0"/>
    <w:rsid w:val="00BD78F2"/>
    <w:rsid w:val="00BE01B7"/>
    <w:rsid w:val="00BE34B6"/>
    <w:rsid w:val="00BE6B64"/>
    <w:rsid w:val="00BF4626"/>
    <w:rsid w:val="00C01908"/>
    <w:rsid w:val="00C02A52"/>
    <w:rsid w:val="00C0565E"/>
    <w:rsid w:val="00C1062C"/>
    <w:rsid w:val="00C10676"/>
    <w:rsid w:val="00C12B17"/>
    <w:rsid w:val="00C12FD5"/>
    <w:rsid w:val="00C14572"/>
    <w:rsid w:val="00C155F6"/>
    <w:rsid w:val="00C169A0"/>
    <w:rsid w:val="00C17AC2"/>
    <w:rsid w:val="00C21D3E"/>
    <w:rsid w:val="00C23400"/>
    <w:rsid w:val="00C23AD9"/>
    <w:rsid w:val="00C24232"/>
    <w:rsid w:val="00C249E3"/>
    <w:rsid w:val="00C264EE"/>
    <w:rsid w:val="00C277A4"/>
    <w:rsid w:val="00C27A05"/>
    <w:rsid w:val="00C31366"/>
    <w:rsid w:val="00C34667"/>
    <w:rsid w:val="00C42C56"/>
    <w:rsid w:val="00C4485E"/>
    <w:rsid w:val="00C455A5"/>
    <w:rsid w:val="00C46174"/>
    <w:rsid w:val="00C462C0"/>
    <w:rsid w:val="00C46700"/>
    <w:rsid w:val="00C513EC"/>
    <w:rsid w:val="00C539C2"/>
    <w:rsid w:val="00C54587"/>
    <w:rsid w:val="00C55373"/>
    <w:rsid w:val="00C57752"/>
    <w:rsid w:val="00C578A9"/>
    <w:rsid w:val="00C60074"/>
    <w:rsid w:val="00C608C2"/>
    <w:rsid w:val="00C63599"/>
    <w:rsid w:val="00C65452"/>
    <w:rsid w:val="00C6623B"/>
    <w:rsid w:val="00C666D1"/>
    <w:rsid w:val="00C70A50"/>
    <w:rsid w:val="00C70C8C"/>
    <w:rsid w:val="00C71E67"/>
    <w:rsid w:val="00C73F1E"/>
    <w:rsid w:val="00C747CC"/>
    <w:rsid w:val="00C755B9"/>
    <w:rsid w:val="00C76D6E"/>
    <w:rsid w:val="00C777B2"/>
    <w:rsid w:val="00C8134E"/>
    <w:rsid w:val="00C82BEE"/>
    <w:rsid w:val="00C901D1"/>
    <w:rsid w:val="00C909C7"/>
    <w:rsid w:val="00C92668"/>
    <w:rsid w:val="00C9354B"/>
    <w:rsid w:val="00C939F1"/>
    <w:rsid w:val="00C93ABE"/>
    <w:rsid w:val="00C93C77"/>
    <w:rsid w:val="00C94B49"/>
    <w:rsid w:val="00C95A23"/>
    <w:rsid w:val="00C96A0A"/>
    <w:rsid w:val="00C97A64"/>
    <w:rsid w:val="00CA0EC5"/>
    <w:rsid w:val="00CA190D"/>
    <w:rsid w:val="00CA202F"/>
    <w:rsid w:val="00CA28C3"/>
    <w:rsid w:val="00CA2E94"/>
    <w:rsid w:val="00CA4371"/>
    <w:rsid w:val="00CA6C97"/>
    <w:rsid w:val="00CB1565"/>
    <w:rsid w:val="00CB33CC"/>
    <w:rsid w:val="00CB36E8"/>
    <w:rsid w:val="00CB66E9"/>
    <w:rsid w:val="00CC29C7"/>
    <w:rsid w:val="00CC29FF"/>
    <w:rsid w:val="00CC338D"/>
    <w:rsid w:val="00CC5A15"/>
    <w:rsid w:val="00CC6AF3"/>
    <w:rsid w:val="00CD213A"/>
    <w:rsid w:val="00CD3DE9"/>
    <w:rsid w:val="00CD4A19"/>
    <w:rsid w:val="00CD54C3"/>
    <w:rsid w:val="00CE226E"/>
    <w:rsid w:val="00CE2DE3"/>
    <w:rsid w:val="00CE3AB4"/>
    <w:rsid w:val="00CE43A7"/>
    <w:rsid w:val="00CE5C27"/>
    <w:rsid w:val="00CE5F84"/>
    <w:rsid w:val="00CE6B3F"/>
    <w:rsid w:val="00CE6C74"/>
    <w:rsid w:val="00CE6E95"/>
    <w:rsid w:val="00CE72C9"/>
    <w:rsid w:val="00CF140E"/>
    <w:rsid w:val="00CF1A0B"/>
    <w:rsid w:val="00CF29BB"/>
    <w:rsid w:val="00CF3049"/>
    <w:rsid w:val="00CF6F32"/>
    <w:rsid w:val="00D005EF"/>
    <w:rsid w:val="00D00F4B"/>
    <w:rsid w:val="00D00F64"/>
    <w:rsid w:val="00D01015"/>
    <w:rsid w:val="00D0493B"/>
    <w:rsid w:val="00D05C62"/>
    <w:rsid w:val="00D06271"/>
    <w:rsid w:val="00D06481"/>
    <w:rsid w:val="00D06553"/>
    <w:rsid w:val="00D06757"/>
    <w:rsid w:val="00D075C8"/>
    <w:rsid w:val="00D07A03"/>
    <w:rsid w:val="00D07F98"/>
    <w:rsid w:val="00D137AE"/>
    <w:rsid w:val="00D14F28"/>
    <w:rsid w:val="00D17F13"/>
    <w:rsid w:val="00D20226"/>
    <w:rsid w:val="00D217D2"/>
    <w:rsid w:val="00D223FB"/>
    <w:rsid w:val="00D233A2"/>
    <w:rsid w:val="00D24E88"/>
    <w:rsid w:val="00D24F92"/>
    <w:rsid w:val="00D250A3"/>
    <w:rsid w:val="00D270E6"/>
    <w:rsid w:val="00D27628"/>
    <w:rsid w:val="00D30F17"/>
    <w:rsid w:val="00D30F28"/>
    <w:rsid w:val="00D42862"/>
    <w:rsid w:val="00D42F21"/>
    <w:rsid w:val="00D42F98"/>
    <w:rsid w:val="00D455A4"/>
    <w:rsid w:val="00D45E55"/>
    <w:rsid w:val="00D46B87"/>
    <w:rsid w:val="00D47AEE"/>
    <w:rsid w:val="00D52251"/>
    <w:rsid w:val="00D54BC8"/>
    <w:rsid w:val="00D57A68"/>
    <w:rsid w:val="00D608D1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FF0"/>
    <w:rsid w:val="00D76879"/>
    <w:rsid w:val="00D77544"/>
    <w:rsid w:val="00D8439F"/>
    <w:rsid w:val="00D84A81"/>
    <w:rsid w:val="00D84C7C"/>
    <w:rsid w:val="00D867E5"/>
    <w:rsid w:val="00D8782B"/>
    <w:rsid w:val="00D903B5"/>
    <w:rsid w:val="00D91E7D"/>
    <w:rsid w:val="00D923B9"/>
    <w:rsid w:val="00D93BDA"/>
    <w:rsid w:val="00DA084C"/>
    <w:rsid w:val="00DA10A2"/>
    <w:rsid w:val="00DA1462"/>
    <w:rsid w:val="00DA1BFA"/>
    <w:rsid w:val="00DA25F7"/>
    <w:rsid w:val="00DA4A4F"/>
    <w:rsid w:val="00DA5C11"/>
    <w:rsid w:val="00DA5CC8"/>
    <w:rsid w:val="00DA5E4A"/>
    <w:rsid w:val="00DA5F77"/>
    <w:rsid w:val="00DB06F7"/>
    <w:rsid w:val="00DB1268"/>
    <w:rsid w:val="00DB3978"/>
    <w:rsid w:val="00DB3DDB"/>
    <w:rsid w:val="00DB4120"/>
    <w:rsid w:val="00DB653F"/>
    <w:rsid w:val="00DC0D7D"/>
    <w:rsid w:val="00DC0FC7"/>
    <w:rsid w:val="00DC10CF"/>
    <w:rsid w:val="00DC218B"/>
    <w:rsid w:val="00DC7351"/>
    <w:rsid w:val="00DC7F91"/>
    <w:rsid w:val="00DD013F"/>
    <w:rsid w:val="00DD46B1"/>
    <w:rsid w:val="00DE0C6E"/>
    <w:rsid w:val="00DE1082"/>
    <w:rsid w:val="00DE31E2"/>
    <w:rsid w:val="00DE4772"/>
    <w:rsid w:val="00DE4A14"/>
    <w:rsid w:val="00DE4A95"/>
    <w:rsid w:val="00DE4C02"/>
    <w:rsid w:val="00DE568C"/>
    <w:rsid w:val="00DE5D01"/>
    <w:rsid w:val="00DE6DAB"/>
    <w:rsid w:val="00DE7183"/>
    <w:rsid w:val="00DF154C"/>
    <w:rsid w:val="00DF1794"/>
    <w:rsid w:val="00DF6191"/>
    <w:rsid w:val="00E01154"/>
    <w:rsid w:val="00E02646"/>
    <w:rsid w:val="00E0618D"/>
    <w:rsid w:val="00E06BA7"/>
    <w:rsid w:val="00E10698"/>
    <w:rsid w:val="00E137AC"/>
    <w:rsid w:val="00E15333"/>
    <w:rsid w:val="00E157A7"/>
    <w:rsid w:val="00E2363A"/>
    <w:rsid w:val="00E23DA9"/>
    <w:rsid w:val="00E23F71"/>
    <w:rsid w:val="00E242D4"/>
    <w:rsid w:val="00E25E1E"/>
    <w:rsid w:val="00E3184F"/>
    <w:rsid w:val="00E31A59"/>
    <w:rsid w:val="00E32247"/>
    <w:rsid w:val="00E342D3"/>
    <w:rsid w:val="00E35030"/>
    <w:rsid w:val="00E3679B"/>
    <w:rsid w:val="00E4159B"/>
    <w:rsid w:val="00E41716"/>
    <w:rsid w:val="00E42ED1"/>
    <w:rsid w:val="00E42F07"/>
    <w:rsid w:val="00E441CD"/>
    <w:rsid w:val="00E4597B"/>
    <w:rsid w:val="00E473F9"/>
    <w:rsid w:val="00E53FBC"/>
    <w:rsid w:val="00E55387"/>
    <w:rsid w:val="00E560AE"/>
    <w:rsid w:val="00E56574"/>
    <w:rsid w:val="00E60179"/>
    <w:rsid w:val="00E60B1D"/>
    <w:rsid w:val="00E60D4E"/>
    <w:rsid w:val="00E61003"/>
    <w:rsid w:val="00E63E28"/>
    <w:rsid w:val="00E64D9B"/>
    <w:rsid w:val="00E6672E"/>
    <w:rsid w:val="00E671CE"/>
    <w:rsid w:val="00E7122E"/>
    <w:rsid w:val="00E722FA"/>
    <w:rsid w:val="00E73370"/>
    <w:rsid w:val="00E74917"/>
    <w:rsid w:val="00E800C0"/>
    <w:rsid w:val="00E801BC"/>
    <w:rsid w:val="00E80889"/>
    <w:rsid w:val="00E8093F"/>
    <w:rsid w:val="00E81156"/>
    <w:rsid w:val="00E825C3"/>
    <w:rsid w:val="00E82610"/>
    <w:rsid w:val="00E84C2D"/>
    <w:rsid w:val="00E86075"/>
    <w:rsid w:val="00E86371"/>
    <w:rsid w:val="00E876B9"/>
    <w:rsid w:val="00E911BB"/>
    <w:rsid w:val="00E91712"/>
    <w:rsid w:val="00E91DE3"/>
    <w:rsid w:val="00E92E19"/>
    <w:rsid w:val="00E93507"/>
    <w:rsid w:val="00E935DB"/>
    <w:rsid w:val="00E950A2"/>
    <w:rsid w:val="00E9599B"/>
    <w:rsid w:val="00E95B1B"/>
    <w:rsid w:val="00E9651C"/>
    <w:rsid w:val="00E973F7"/>
    <w:rsid w:val="00EA1EFB"/>
    <w:rsid w:val="00EA3F1D"/>
    <w:rsid w:val="00EA5099"/>
    <w:rsid w:val="00EA7B2C"/>
    <w:rsid w:val="00EB060B"/>
    <w:rsid w:val="00EB202C"/>
    <w:rsid w:val="00EB2374"/>
    <w:rsid w:val="00EB3661"/>
    <w:rsid w:val="00EB59F3"/>
    <w:rsid w:val="00EB6E00"/>
    <w:rsid w:val="00EC1550"/>
    <w:rsid w:val="00EC2E9A"/>
    <w:rsid w:val="00EC58F6"/>
    <w:rsid w:val="00EC60DB"/>
    <w:rsid w:val="00EC683E"/>
    <w:rsid w:val="00ED2596"/>
    <w:rsid w:val="00ED326B"/>
    <w:rsid w:val="00ED36B5"/>
    <w:rsid w:val="00ED3905"/>
    <w:rsid w:val="00ED3F57"/>
    <w:rsid w:val="00ED50DA"/>
    <w:rsid w:val="00ED6CDC"/>
    <w:rsid w:val="00ED7E5C"/>
    <w:rsid w:val="00EE122D"/>
    <w:rsid w:val="00EE1B26"/>
    <w:rsid w:val="00EE1E2F"/>
    <w:rsid w:val="00EE324E"/>
    <w:rsid w:val="00EE371C"/>
    <w:rsid w:val="00EE46A1"/>
    <w:rsid w:val="00EE474D"/>
    <w:rsid w:val="00EE4BCF"/>
    <w:rsid w:val="00EE4E93"/>
    <w:rsid w:val="00EE4F00"/>
    <w:rsid w:val="00EF3D52"/>
    <w:rsid w:val="00EF709A"/>
    <w:rsid w:val="00F00190"/>
    <w:rsid w:val="00F0591B"/>
    <w:rsid w:val="00F061AE"/>
    <w:rsid w:val="00F064AE"/>
    <w:rsid w:val="00F07ED4"/>
    <w:rsid w:val="00F1176A"/>
    <w:rsid w:val="00F151D0"/>
    <w:rsid w:val="00F15300"/>
    <w:rsid w:val="00F154C7"/>
    <w:rsid w:val="00F155F6"/>
    <w:rsid w:val="00F16BF4"/>
    <w:rsid w:val="00F2094A"/>
    <w:rsid w:val="00F20E67"/>
    <w:rsid w:val="00F222B1"/>
    <w:rsid w:val="00F22930"/>
    <w:rsid w:val="00F22FA4"/>
    <w:rsid w:val="00F276E1"/>
    <w:rsid w:val="00F27F58"/>
    <w:rsid w:val="00F372AA"/>
    <w:rsid w:val="00F37C1B"/>
    <w:rsid w:val="00F42D27"/>
    <w:rsid w:val="00F441AE"/>
    <w:rsid w:val="00F4449F"/>
    <w:rsid w:val="00F44B88"/>
    <w:rsid w:val="00F45269"/>
    <w:rsid w:val="00F45BCB"/>
    <w:rsid w:val="00F4614E"/>
    <w:rsid w:val="00F46832"/>
    <w:rsid w:val="00F470DD"/>
    <w:rsid w:val="00F47B28"/>
    <w:rsid w:val="00F509C9"/>
    <w:rsid w:val="00F50BEE"/>
    <w:rsid w:val="00F50C00"/>
    <w:rsid w:val="00F51967"/>
    <w:rsid w:val="00F533B0"/>
    <w:rsid w:val="00F54859"/>
    <w:rsid w:val="00F54C0D"/>
    <w:rsid w:val="00F554AF"/>
    <w:rsid w:val="00F603CF"/>
    <w:rsid w:val="00F61A16"/>
    <w:rsid w:val="00F62D31"/>
    <w:rsid w:val="00F6564D"/>
    <w:rsid w:val="00F65BD2"/>
    <w:rsid w:val="00F6654A"/>
    <w:rsid w:val="00F666B8"/>
    <w:rsid w:val="00F74E32"/>
    <w:rsid w:val="00F7521B"/>
    <w:rsid w:val="00F7700A"/>
    <w:rsid w:val="00F77088"/>
    <w:rsid w:val="00F80303"/>
    <w:rsid w:val="00F8056B"/>
    <w:rsid w:val="00F80721"/>
    <w:rsid w:val="00F80A40"/>
    <w:rsid w:val="00F8305A"/>
    <w:rsid w:val="00F8352B"/>
    <w:rsid w:val="00F84130"/>
    <w:rsid w:val="00F85586"/>
    <w:rsid w:val="00F90D32"/>
    <w:rsid w:val="00F91123"/>
    <w:rsid w:val="00F9341F"/>
    <w:rsid w:val="00F938EA"/>
    <w:rsid w:val="00F9739F"/>
    <w:rsid w:val="00F97FB7"/>
    <w:rsid w:val="00FA234E"/>
    <w:rsid w:val="00FA2402"/>
    <w:rsid w:val="00FA2AE2"/>
    <w:rsid w:val="00FA3A9F"/>
    <w:rsid w:val="00FA6261"/>
    <w:rsid w:val="00FA6526"/>
    <w:rsid w:val="00FA6AD0"/>
    <w:rsid w:val="00FA7BDE"/>
    <w:rsid w:val="00FB0B5F"/>
    <w:rsid w:val="00FB236C"/>
    <w:rsid w:val="00FB3050"/>
    <w:rsid w:val="00FB319A"/>
    <w:rsid w:val="00FB3381"/>
    <w:rsid w:val="00FB49B0"/>
    <w:rsid w:val="00FB4AAA"/>
    <w:rsid w:val="00FB5D21"/>
    <w:rsid w:val="00FB6B9D"/>
    <w:rsid w:val="00FC0DB6"/>
    <w:rsid w:val="00FC27E3"/>
    <w:rsid w:val="00FC3A74"/>
    <w:rsid w:val="00FC7E0C"/>
    <w:rsid w:val="00FD08BB"/>
    <w:rsid w:val="00FD2A75"/>
    <w:rsid w:val="00FD7B05"/>
    <w:rsid w:val="00FE0E60"/>
    <w:rsid w:val="00FE2D73"/>
    <w:rsid w:val="00FE3856"/>
    <w:rsid w:val="00FE3B46"/>
    <w:rsid w:val="00FE4762"/>
    <w:rsid w:val="00FE64B8"/>
    <w:rsid w:val="00FE7DEA"/>
    <w:rsid w:val="00FF0D02"/>
    <w:rsid w:val="00FF363E"/>
    <w:rsid w:val="00FF3C91"/>
    <w:rsid w:val="00FF415D"/>
    <w:rsid w:val="01996FF7"/>
    <w:rsid w:val="01F8FB96"/>
    <w:rsid w:val="02393451"/>
    <w:rsid w:val="02CE7B1D"/>
    <w:rsid w:val="030EBD42"/>
    <w:rsid w:val="0315D118"/>
    <w:rsid w:val="0392BE7C"/>
    <w:rsid w:val="046A67DC"/>
    <w:rsid w:val="05820474"/>
    <w:rsid w:val="05E46811"/>
    <w:rsid w:val="069607AB"/>
    <w:rsid w:val="074CE713"/>
    <w:rsid w:val="077984ED"/>
    <w:rsid w:val="079DFB09"/>
    <w:rsid w:val="07A33538"/>
    <w:rsid w:val="08421AD0"/>
    <w:rsid w:val="08BC5B7B"/>
    <w:rsid w:val="08C56DE9"/>
    <w:rsid w:val="0BCBA9FE"/>
    <w:rsid w:val="0C153F25"/>
    <w:rsid w:val="0C73764D"/>
    <w:rsid w:val="0DDE919C"/>
    <w:rsid w:val="0E038D4F"/>
    <w:rsid w:val="0E2A03E0"/>
    <w:rsid w:val="0E8B082B"/>
    <w:rsid w:val="0EB2F2B6"/>
    <w:rsid w:val="0EF8A643"/>
    <w:rsid w:val="107EC604"/>
    <w:rsid w:val="108E3E0F"/>
    <w:rsid w:val="10CD7AC5"/>
    <w:rsid w:val="10D3AD3F"/>
    <w:rsid w:val="1193690A"/>
    <w:rsid w:val="11A43123"/>
    <w:rsid w:val="12B1BD1E"/>
    <w:rsid w:val="1313B67F"/>
    <w:rsid w:val="13468BA2"/>
    <w:rsid w:val="1395F9BF"/>
    <w:rsid w:val="13AD1BB4"/>
    <w:rsid w:val="14D9EB21"/>
    <w:rsid w:val="1500813A"/>
    <w:rsid w:val="1583A08C"/>
    <w:rsid w:val="16DE469E"/>
    <w:rsid w:val="1703B4EC"/>
    <w:rsid w:val="170D7BD2"/>
    <w:rsid w:val="173E4653"/>
    <w:rsid w:val="184BF724"/>
    <w:rsid w:val="19E9D571"/>
    <w:rsid w:val="19EBEAD9"/>
    <w:rsid w:val="19F3621C"/>
    <w:rsid w:val="1A161ED1"/>
    <w:rsid w:val="1A7F8E2F"/>
    <w:rsid w:val="1AC680E6"/>
    <w:rsid w:val="1C65824C"/>
    <w:rsid w:val="1CAF0386"/>
    <w:rsid w:val="1D11B0BB"/>
    <w:rsid w:val="1D6C4E6B"/>
    <w:rsid w:val="1EB47FEF"/>
    <w:rsid w:val="1EDB020F"/>
    <w:rsid w:val="1EE5AA6F"/>
    <w:rsid w:val="1F1484FC"/>
    <w:rsid w:val="1F66B06C"/>
    <w:rsid w:val="1FAC4104"/>
    <w:rsid w:val="201A5091"/>
    <w:rsid w:val="216BAAC7"/>
    <w:rsid w:val="217D96AC"/>
    <w:rsid w:val="255DF51C"/>
    <w:rsid w:val="256A8F12"/>
    <w:rsid w:val="26127A44"/>
    <w:rsid w:val="263A9BEA"/>
    <w:rsid w:val="26BAD390"/>
    <w:rsid w:val="28D6E9B2"/>
    <w:rsid w:val="2A515960"/>
    <w:rsid w:val="2AF90F34"/>
    <w:rsid w:val="2B1077EA"/>
    <w:rsid w:val="2B292448"/>
    <w:rsid w:val="2B85623F"/>
    <w:rsid w:val="2C088BD6"/>
    <w:rsid w:val="2C0F4B25"/>
    <w:rsid w:val="2C11B824"/>
    <w:rsid w:val="2C1B27F4"/>
    <w:rsid w:val="2CC89543"/>
    <w:rsid w:val="2CD50FF5"/>
    <w:rsid w:val="2FBC3BB7"/>
    <w:rsid w:val="31EBF56D"/>
    <w:rsid w:val="325DAF11"/>
    <w:rsid w:val="3274F323"/>
    <w:rsid w:val="32AB8BEA"/>
    <w:rsid w:val="32C675FB"/>
    <w:rsid w:val="3549CD0D"/>
    <w:rsid w:val="359F047C"/>
    <w:rsid w:val="36B26617"/>
    <w:rsid w:val="3746A609"/>
    <w:rsid w:val="37868E9F"/>
    <w:rsid w:val="387AC0E6"/>
    <w:rsid w:val="38BC6C45"/>
    <w:rsid w:val="392A9295"/>
    <w:rsid w:val="39B7CB4C"/>
    <w:rsid w:val="3AB5EF25"/>
    <w:rsid w:val="3ABCDC9A"/>
    <w:rsid w:val="3EECA699"/>
    <w:rsid w:val="3F635A24"/>
    <w:rsid w:val="3F6FC8E3"/>
    <w:rsid w:val="40602D6B"/>
    <w:rsid w:val="406AA4E4"/>
    <w:rsid w:val="40AD4672"/>
    <w:rsid w:val="411B9C09"/>
    <w:rsid w:val="415A5DA1"/>
    <w:rsid w:val="417284D6"/>
    <w:rsid w:val="424E3A4E"/>
    <w:rsid w:val="42D6935B"/>
    <w:rsid w:val="4345C30F"/>
    <w:rsid w:val="43C882CD"/>
    <w:rsid w:val="447CFC49"/>
    <w:rsid w:val="447FC7C6"/>
    <w:rsid w:val="4522E206"/>
    <w:rsid w:val="474570AE"/>
    <w:rsid w:val="4777E0F0"/>
    <w:rsid w:val="487E2BB5"/>
    <w:rsid w:val="48E71F51"/>
    <w:rsid w:val="496D0B63"/>
    <w:rsid w:val="49C1D9D7"/>
    <w:rsid w:val="4A2CF8CD"/>
    <w:rsid w:val="4B80896E"/>
    <w:rsid w:val="4B96DEDB"/>
    <w:rsid w:val="4C446A18"/>
    <w:rsid w:val="4E5A4AB2"/>
    <w:rsid w:val="4EAD360B"/>
    <w:rsid w:val="4F8D875D"/>
    <w:rsid w:val="4FD2FEFE"/>
    <w:rsid w:val="5021405A"/>
    <w:rsid w:val="50AA89DE"/>
    <w:rsid w:val="50B41F60"/>
    <w:rsid w:val="50F86F81"/>
    <w:rsid w:val="51CDA5EC"/>
    <w:rsid w:val="52CDC722"/>
    <w:rsid w:val="565A3D48"/>
    <w:rsid w:val="57100594"/>
    <w:rsid w:val="57DA5FF9"/>
    <w:rsid w:val="5945E039"/>
    <w:rsid w:val="594F8A4A"/>
    <w:rsid w:val="599F5FEF"/>
    <w:rsid w:val="59AE00AC"/>
    <w:rsid w:val="5CF0D442"/>
    <w:rsid w:val="5D3B6E75"/>
    <w:rsid w:val="5EEC5EFA"/>
    <w:rsid w:val="5F984212"/>
    <w:rsid w:val="60BFE156"/>
    <w:rsid w:val="610BF209"/>
    <w:rsid w:val="61BB8A9C"/>
    <w:rsid w:val="62638E98"/>
    <w:rsid w:val="62A6D994"/>
    <w:rsid w:val="64372E79"/>
    <w:rsid w:val="64F90A82"/>
    <w:rsid w:val="653E6DAE"/>
    <w:rsid w:val="65AE64D9"/>
    <w:rsid w:val="66654161"/>
    <w:rsid w:val="66C8D6D3"/>
    <w:rsid w:val="66E5D2CB"/>
    <w:rsid w:val="67296DC6"/>
    <w:rsid w:val="673EDF23"/>
    <w:rsid w:val="68262157"/>
    <w:rsid w:val="68CFD1FF"/>
    <w:rsid w:val="68F41C84"/>
    <w:rsid w:val="69D7D47A"/>
    <w:rsid w:val="69E3FDE8"/>
    <w:rsid w:val="6ABF85E4"/>
    <w:rsid w:val="6B4B33C2"/>
    <w:rsid w:val="6B4D893F"/>
    <w:rsid w:val="6B7DDB43"/>
    <w:rsid w:val="6C1CF231"/>
    <w:rsid w:val="6C9CE953"/>
    <w:rsid w:val="6E5A4C3B"/>
    <w:rsid w:val="6F3B5A8B"/>
    <w:rsid w:val="6F70017F"/>
    <w:rsid w:val="6F8D558B"/>
    <w:rsid w:val="702F6AA2"/>
    <w:rsid w:val="70D23152"/>
    <w:rsid w:val="70DF8E28"/>
    <w:rsid w:val="722D5C00"/>
    <w:rsid w:val="72C6DA04"/>
    <w:rsid w:val="72D261F0"/>
    <w:rsid w:val="72F7FC45"/>
    <w:rsid w:val="736310F6"/>
    <w:rsid w:val="73F0632F"/>
    <w:rsid w:val="740614E3"/>
    <w:rsid w:val="7423903B"/>
    <w:rsid w:val="748A8EED"/>
    <w:rsid w:val="7493A9A4"/>
    <w:rsid w:val="76600D90"/>
    <w:rsid w:val="77080F55"/>
    <w:rsid w:val="78A2336A"/>
    <w:rsid w:val="78DF63BE"/>
    <w:rsid w:val="7A73A393"/>
    <w:rsid w:val="7A8B6A5D"/>
    <w:rsid w:val="7C458F2D"/>
    <w:rsid w:val="7C54280F"/>
    <w:rsid w:val="7C83A7C2"/>
    <w:rsid w:val="7C923A7B"/>
    <w:rsid w:val="7CD7D419"/>
    <w:rsid w:val="7CDBB699"/>
    <w:rsid w:val="7D0162C8"/>
    <w:rsid w:val="7E004277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EBD203FB-A836-473B-8C14-1B2E8C25D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 w:qFormat="1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qFormat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4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/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3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753B8"/>
    <w:rPr>
      <w:b/>
      <w:bCs/>
    </w:rPr>
  </w:style>
  <w:style w:type="paragraph" w:customStyle="1" w:styleId="df3vjf">
    <w:name w:val="df3vjf"/>
    <w:basedOn w:val="Normal"/>
    <w:rsid w:val="004F31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286pc">
    <w:name w:val="t286pc"/>
    <w:basedOn w:val="DefaultParagraphFont"/>
    <w:rsid w:val="004F3125"/>
  </w:style>
  <w:style w:type="character" w:styleId="BookTitle">
    <w:name w:val="Book Title"/>
    <w:basedOn w:val="DefaultParagraphFont"/>
    <w:uiPriority w:val="33"/>
    <w:semiHidden/>
    <w:qFormat/>
    <w:rsid w:val="00E7337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3370"/>
    <w:pPr>
      <w:spacing w:before="0" w:after="200"/>
    </w:pPr>
    <w:rPr>
      <w:i/>
      <w:iCs/>
      <w:color w:val="001925" w:themeColor="text2"/>
      <w:sz w:val="18"/>
      <w:szCs w:val="18"/>
    </w:rPr>
  </w:style>
  <w:style w:type="character" w:styleId="IntenseEmphasis">
    <w:name w:val="Intense Emphasis"/>
    <w:basedOn w:val="DefaultParagraphFont"/>
    <w:uiPriority w:val="21"/>
    <w:semiHidden/>
    <w:rsid w:val="00E73370"/>
    <w:rPr>
      <w:i/>
      <w:iCs/>
      <w:color w:val="29A8EB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73370"/>
    <w:pPr>
      <w:pBdr>
        <w:top w:val="single" w:sz="4" w:space="10" w:color="29A8EB" w:themeColor="accent1"/>
        <w:bottom w:val="single" w:sz="4" w:space="10" w:color="29A8EB" w:themeColor="accent1"/>
      </w:pBdr>
      <w:spacing w:before="360" w:after="360"/>
      <w:ind w:left="864" w:right="864"/>
      <w:jc w:val="center"/>
    </w:pPr>
    <w:rPr>
      <w:i/>
      <w:iCs/>
      <w:color w:val="29A8E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73370"/>
    <w:rPr>
      <w:i/>
      <w:iCs/>
      <w:color w:val="29A8EB" w:themeColor="accent1"/>
    </w:rPr>
  </w:style>
  <w:style w:type="character" w:styleId="IntenseReference">
    <w:name w:val="Intense Reference"/>
    <w:basedOn w:val="DefaultParagraphFont"/>
    <w:uiPriority w:val="32"/>
    <w:semiHidden/>
    <w:qFormat/>
    <w:rsid w:val="00E73370"/>
    <w:rPr>
      <w:b/>
      <w:bCs/>
      <w:smallCaps/>
      <w:color w:val="29A8EB" w:themeColor="accent1"/>
      <w:spacing w:val="5"/>
    </w:rPr>
  </w:style>
  <w:style w:type="paragraph" w:styleId="NoSpacing">
    <w:name w:val="No Spacing"/>
    <w:uiPriority w:val="1"/>
    <w:semiHidden/>
    <w:unhideWhenUsed/>
    <w:rsid w:val="00E73370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E73370"/>
    <w:rPr>
      <w:i/>
      <w:iCs/>
      <w:color w:val="0090D4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E73370"/>
    <w:rPr>
      <w:smallCaps/>
      <w:color w:val="00ABFD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E18470B-71BB-44DB-AF93-8217CD335770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72E31E9A-73CC-4A7A-AABF-F5F0A376788C}">
      <dgm:prSet phldrT="[Text]" phldr="0"/>
      <dgm:spPr/>
      <dgm:t>
        <a:bodyPr/>
        <a:lstStyle/>
        <a:p>
          <a:r>
            <a:rPr lang="en-GB" dirty="0"/>
            <a:t>Director of Data &amp; AI</a:t>
          </a:r>
        </a:p>
      </dgm:t>
    </dgm:pt>
    <dgm:pt modelId="{CEC7BE58-7F8D-4530-A3DB-356F5BC44B3B}" type="parTrans" cxnId="{241D66A9-9445-48E8-A8B4-4580EC8585B8}">
      <dgm:prSet/>
      <dgm:spPr/>
      <dgm:t>
        <a:bodyPr/>
        <a:lstStyle/>
        <a:p>
          <a:endParaRPr lang="en-GB"/>
        </a:p>
      </dgm:t>
    </dgm:pt>
    <dgm:pt modelId="{71FADC52-E65D-4B69-A3CF-EDED053FE34F}" type="sibTrans" cxnId="{241D66A9-9445-48E8-A8B4-4580EC8585B8}">
      <dgm:prSet/>
      <dgm:spPr/>
      <dgm:t>
        <a:bodyPr/>
        <a:lstStyle/>
        <a:p>
          <a:endParaRPr lang="en-GB"/>
        </a:p>
      </dgm:t>
    </dgm:pt>
    <dgm:pt modelId="{F58E2EC6-33EE-43B4-B9A7-6251E5B8FEA8}">
      <dgm:prSet phldrT="[Text]" phldr="0"/>
      <dgm:spPr>
        <a:solidFill>
          <a:schemeClr val="accent1"/>
        </a:solidFill>
      </dgm:spPr>
      <dgm:t>
        <a:bodyPr/>
        <a:lstStyle/>
        <a:p>
          <a:r>
            <a:rPr lang="en-GB" dirty="0"/>
            <a:t>Data Enablement Manager</a:t>
          </a:r>
        </a:p>
      </dgm:t>
    </dgm:pt>
    <dgm:pt modelId="{F4CFBD13-A858-45F9-8EEA-2DECE99EBE5E}" type="parTrans" cxnId="{4EBD28D2-B6B0-4229-B677-BBA9BF917422}">
      <dgm:prSet/>
      <dgm:spPr/>
      <dgm:t>
        <a:bodyPr/>
        <a:lstStyle/>
        <a:p>
          <a:endParaRPr lang="en-GB"/>
        </a:p>
      </dgm:t>
    </dgm:pt>
    <dgm:pt modelId="{2A52FAAD-51CA-4CC0-BFE6-946B279B5680}" type="sibTrans" cxnId="{4EBD28D2-B6B0-4229-B677-BBA9BF917422}">
      <dgm:prSet/>
      <dgm:spPr/>
      <dgm:t>
        <a:bodyPr/>
        <a:lstStyle/>
        <a:p>
          <a:endParaRPr lang="en-GB"/>
        </a:p>
      </dgm:t>
    </dgm:pt>
    <dgm:pt modelId="{BDD0CB19-4F5D-487D-A1B7-5FC46C9325B6}">
      <dgm:prSet phldrT="[Text]" phldr="0"/>
      <dgm:spPr>
        <a:solidFill>
          <a:schemeClr val="accent1"/>
        </a:solidFill>
        <a:ln>
          <a:noFill/>
        </a:ln>
      </dgm:spPr>
      <dgm:t>
        <a:bodyPr/>
        <a:lstStyle/>
        <a:p>
          <a:r>
            <a:rPr lang="en-GB" dirty="0"/>
            <a:t>Data Analyst</a:t>
          </a:r>
        </a:p>
      </dgm:t>
    </dgm:pt>
    <dgm:pt modelId="{BCB7423D-4738-4BC2-992D-6347FDB0D01D}" type="parTrans" cxnId="{AD82A442-68A2-44C5-AE20-A63AF19CC946}">
      <dgm:prSet/>
      <dgm:spPr/>
      <dgm:t>
        <a:bodyPr/>
        <a:lstStyle/>
        <a:p>
          <a:endParaRPr lang="en-GB"/>
        </a:p>
      </dgm:t>
    </dgm:pt>
    <dgm:pt modelId="{F86A717C-73EA-44D7-BC12-88B9B6E2E51C}" type="sibTrans" cxnId="{AD82A442-68A2-44C5-AE20-A63AF19CC946}">
      <dgm:prSet/>
      <dgm:spPr/>
      <dgm:t>
        <a:bodyPr/>
        <a:lstStyle/>
        <a:p>
          <a:endParaRPr lang="en-GB"/>
        </a:p>
      </dgm:t>
    </dgm:pt>
    <dgm:pt modelId="{8D5360F9-ED38-4772-A604-20065EB04891}">
      <dgm:prSet phldrT="[Text]" phldr="0"/>
      <dgm:spPr>
        <a:solidFill>
          <a:schemeClr val="accent1"/>
        </a:solidFill>
        <a:ln>
          <a:solidFill>
            <a:schemeClr val="accent1"/>
          </a:solidFill>
        </a:ln>
      </dgm:spPr>
      <dgm:t>
        <a:bodyPr/>
        <a:lstStyle/>
        <a:p>
          <a:r>
            <a:rPr lang="en-GB" dirty="0">
              <a:solidFill>
                <a:schemeClr val="bg1"/>
              </a:solidFill>
            </a:rPr>
            <a:t>Data Officer</a:t>
          </a:r>
        </a:p>
      </dgm:t>
    </dgm:pt>
    <dgm:pt modelId="{3E7464EF-76E2-424E-B0C2-C332563C721F}" type="parTrans" cxnId="{3B26A470-1D9C-4339-B64D-3120E0126054}">
      <dgm:prSet/>
      <dgm:spPr/>
      <dgm:t>
        <a:bodyPr/>
        <a:lstStyle/>
        <a:p>
          <a:endParaRPr lang="en-GB"/>
        </a:p>
      </dgm:t>
    </dgm:pt>
    <dgm:pt modelId="{04EEDC5D-4405-4C9E-9BA2-B52DCF73CCB8}" type="sibTrans" cxnId="{3B26A470-1D9C-4339-B64D-3120E0126054}">
      <dgm:prSet/>
      <dgm:spPr/>
      <dgm:t>
        <a:bodyPr/>
        <a:lstStyle/>
        <a:p>
          <a:endParaRPr lang="en-GB"/>
        </a:p>
      </dgm:t>
    </dgm:pt>
    <dgm:pt modelId="{D748C75D-B4DD-4910-B3C7-3077D320DC3F}">
      <dgm:prSet phldrT="[Text]" phldr="0"/>
      <dgm:spPr>
        <a:solidFill>
          <a:schemeClr val="accent1"/>
        </a:solidFill>
        <a:ln>
          <a:noFill/>
        </a:ln>
      </dgm:spPr>
      <dgm:t>
        <a:bodyPr/>
        <a:lstStyle/>
        <a:p>
          <a:r>
            <a:rPr lang="en-GB" dirty="0"/>
            <a:t>Data Analyst</a:t>
          </a:r>
        </a:p>
      </dgm:t>
    </dgm:pt>
    <dgm:pt modelId="{8A1405C5-2558-48BF-9F74-EA848345C9D0}" type="parTrans" cxnId="{218FEBA9-2502-484A-83CD-D91496965277}">
      <dgm:prSet/>
      <dgm:spPr/>
      <dgm:t>
        <a:bodyPr/>
        <a:lstStyle/>
        <a:p>
          <a:endParaRPr lang="en-GB"/>
        </a:p>
      </dgm:t>
    </dgm:pt>
    <dgm:pt modelId="{E4826CE6-AC89-4D77-B3B5-8C14FB19CB94}" type="sibTrans" cxnId="{218FEBA9-2502-484A-83CD-D91496965277}">
      <dgm:prSet/>
      <dgm:spPr/>
      <dgm:t>
        <a:bodyPr/>
        <a:lstStyle/>
        <a:p>
          <a:endParaRPr lang="en-GB"/>
        </a:p>
      </dgm:t>
    </dgm:pt>
    <dgm:pt modelId="{26453C83-B4AD-40DE-AF96-84FD81DBB27A}">
      <dgm:prSet phldrT="[Text]" phldr="0"/>
      <dgm:spPr>
        <a:solidFill>
          <a:schemeClr val="accent1"/>
        </a:solidFill>
        <a:ln>
          <a:noFill/>
        </a:ln>
      </dgm:spPr>
      <dgm:t>
        <a:bodyPr/>
        <a:lstStyle/>
        <a:p>
          <a:r>
            <a:rPr lang="en-GB" dirty="0"/>
            <a:t>Lead Data scientist</a:t>
          </a:r>
        </a:p>
      </dgm:t>
    </dgm:pt>
    <dgm:pt modelId="{F9AC9CDE-9BD6-470D-A7F2-EA88F1ED7DA1}" type="parTrans" cxnId="{0FB9231A-B5C1-4996-B6D8-84770A30B3E3}">
      <dgm:prSet/>
      <dgm:spPr/>
      <dgm:t>
        <a:bodyPr/>
        <a:lstStyle/>
        <a:p>
          <a:endParaRPr lang="en-GB"/>
        </a:p>
      </dgm:t>
    </dgm:pt>
    <dgm:pt modelId="{FA27992D-0367-4B10-8E94-D4D252E2B058}" type="sibTrans" cxnId="{0FB9231A-B5C1-4996-B6D8-84770A30B3E3}">
      <dgm:prSet/>
      <dgm:spPr/>
      <dgm:t>
        <a:bodyPr/>
        <a:lstStyle/>
        <a:p>
          <a:endParaRPr lang="en-GB"/>
        </a:p>
      </dgm:t>
    </dgm:pt>
    <dgm:pt modelId="{3C1D511E-668C-4795-BC98-4828AA676D62}">
      <dgm:prSet phldrT="[Text]" phldr="0"/>
      <dgm:spPr/>
      <dgm:t>
        <a:bodyPr/>
        <a:lstStyle/>
        <a:p>
          <a:r>
            <a:rPr lang="en-GB" dirty="0"/>
            <a:t>Data Engineer (Data Platform)</a:t>
          </a:r>
        </a:p>
      </dgm:t>
    </dgm:pt>
    <dgm:pt modelId="{66A32E6C-3B3B-4D06-B712-3B97E16E33AF}" type="parTrans" cxnId="{E911E416-EC89-4465-AB84-EF1377D24D38}">
      <dgm:prSet/>
      <dgm:spPr/>
      <dgm:t>
        <a:bodyPr/>
        <a:lstStyle/>
        <a:p>
          <a:endParaRPr lang="en-GB"/>
        </a:p>
      </dgm:t>
    </dgm:pt>
    <dgm:pt modelId="{914DF1AF-1FB5-4835-89EE-CD4014B4DB8B}" type="sibTrans" cxnId="{E911E416-EC89-4465-AB84-EF1377D24D38}">
      <dgm:prSet/>
      <dgm:spPr/>
      <dgm:t>
        <a:bodyPr/>
        <a:lstStyle/>
        <a:p>
          <a:endParaRPr lang="en-GB"/>
        </a:p>
      </dgm:t>
    </dgm:pt>
    <dgm:pt modelId="{FE46AED1-F14B-468D-9E55-90FAD7C2B674}">
      <dgm:prSet phldrT="[Text]" phldr="0"/>
      <dgm:spPr>
        <a:solidFill>
          <a:schemeClr val="bg2">
            <a:lumMod val="75000"/>
          </a:schemeClr>
        </a:solidFill>
      </dgm:spPr>
      <dgm:t>
        <a:bodyPr/>
        <a:lstStyle/>
        <a:p>
          <a:r>
            <a:rPr lang="en-GB"/>
            <a:t>Analytics Engineer </a:t>
          </a:r>
          <a:endParaRPr lang="en-GB" dirty="0"/>
        </a:p>
      </dgm:t>
    </dgm:pt>
    <dgm:pt modelId="{A30764B5-F5FD-43D2-8B49-CF94E4876F96}" type="parTrans" cxnId="{78DA256C-48FF-4B30-9315-66EBC5646593}">
      <dgm:prSet/>
      <dgm:spPr/>
      <dgm:t>
        <a:bodyPr/>
        <a:lstStyle/>
        <a:p>
          <a:endParaRPr lang="en-GB"/>
        </a:p>
      </dgm:t>
    </dgm:pt>
    <dgm:pt modelId="{48576371-4047-4D34-9651-87C921ABB582}" type="sibTrans" cxnId="{78DA256C-48FF-4B30-9315-66EBC5646593}">
      <dgm:prSet/>
      <dgm:spPr/>
      <dgm:t>
        <a:bodyPr/>
        <a:lstStyle/>
        <a:p>
          <a:endParaRPr lang="en-GB"/>
        </a:p>
      </dgm:t>
    </dgm:pt>
    <dgm:pt modelId="{BCD5E7A8-F5C2-4853-B41F-3A90F7CEFF21}" type="pres">
      <dgm:prSet presAssocID="{6E18470B-71BB-44DB-AF93-8217CD33577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70A223A-7062-4974-A9FD-3C000DE6D3B8}" type="pres">
      <dgm:prSet presAssocID="{72E31E9A-73CC-4A7A-AABF-F5F0A376788C}" presName="hierRoot1" presStyleCnt="0">
        <dgm:presLayoutVars>
          <dgm:hierBranch val="init"/>
        </dgm:presLayoutVars>
      </dgm:prSet>
      <dgm:spPr/>
    </dgm:pt>
    <dgm:pt modelId="{FF31B096-9264-4FCF-B05E-10CAF09131CA}" type="pres">
      <dgm:prSet presAssocID="{72E31E9A-73CC-4A7A-AABF-F5F0A376788C}" presName="rootComposite1" presStyleCnt="0"/>
      <dgm:spPr/>
    </dgm:pt>
    <dgm:pt modelId="{80806EF6-699C-4746-B27D-F90022930B7E}" type="pres">
      <dgm:prSet presAssocID="{72E31E9A-73CC-4A7A-AABF-F5F0A376788C}" presName="rootText1" presStyleLbl="node0" presStyleIdx="0" presStyleCnt="1">
        <dgm:presLayoutVars>
          <dgm:chPref val="3"/>
        </dgm:presLayoutVars>
      </dgm:prSet>
      <dgm:spPr/>
    </dgm:pt>
    <dgm:pt modelId="{0FF040A7-4332-4751-B7FF-FEF298411035}" type="pres">
      <dgm:prSet presAssocID="{72E31E9A-73CC-4A7A-AABF-F5F0A376788C}" presName="rootConnector1" presStyleLbl="node1" presStyleIdx="0" presStyleCnt="0"/>
      <dgm:spPr/>
    </dgm:pt>
    <dgm:pt modelId="{69D3B5A4-38F8-40DB-BB93-3C76D6AF892D}" type="pres">
      <dgm:prSet presAssocID="{72E31E9A-73CC-4A7A-AABF-F5F0A376788C}" presName="hierChild2" presStyleCnt="0"/>
      <dgm:spPr/>
    </dgm:pt>
    <dgm:pt modelId="{4FA359EB-309F-4A7B-90B0-74C6F762D9A9}" type="pres">
      <dgm:prSet presAssocID="{F4CFBD13-A858-45F9-8EEA-2DECE99EBE5E}" presName="Name37" presStyleLbl="parChTrans1D2" presStyleIdx="0" presStyleCnt="5"/>
      <dgm:spPr/>
    </dgm:pt>
    <dgm:pt modelId="{2A6A8262-6AC5-4DC8-896A-7409180CA2F6}" type="pres">
      <dgm:prSet presAssocID="{F58E2EC6-33EE-43B4-B9A7-6251E5B8FEA8}" presName="hierRoot2" presStyleCnt="0">
        <dgm:presLayoutVars>
          <dgm:hierBranch val="init"/>
        </dgm:presLayoutVars>
      </dgm:prSet>
      <dgm:spPr/>
    </dgm:pt>
    <dgm:pt modelId="{105BA972-0D51-492C-892E-4B556770190A}" type="pres">
      <dgm:prSet presAssocID="{F58E2EC6-33EE-43B4-B9A7-6251E5B8FEA8}" presName="rootComposite" presStyleCnt="0"/>
      <dgm:spPr/>
    </dgm:pt>
    <dgm:pt modelId="{4757653A-3A4A-4179-8ED2-099685DC4F66}" type="pres">
      <dgm:prSet presAssocID="{F58E2EC6-33EE-43B4-B9A7-6251E5B8FEA8}" presName="rootText" presStyleLbl="node2" presStyleIdx="0" presStyleCnt="5">
        <dgm:presLayoutVars>
          <dgm:chPref val="3"/>
        </dgm:presLayoutVars>
      </dgm:prSet>
      <dgm:spPr/>
    </dgm:pt>
    <dgm:pt modelId="{0FA3396F-6F7F-419A-AB31-7FFB1E15ED78}" type="pres">
      <dgm:prSet presAssocID="{F58E2EC6-33EE-43B4-B9A7-6251E5B8FEA8}" presName="rootConnector" presStyleLbl="node2" presStyleIdx="0" presStyleCnt="5"/>
      <dgm:spPr/>
    </dgm:pt>
    <dgm:pt modelId="{62E1A02A-6548-448A-BF3C-483897BF5264}" type="pres">
      <dgm:prSet presAssocID="{F58E2EC6-33EE-43B4-B9A7-6251E5B8FEA8}" presName="hierChild4" presStyleCnt="0"/>
      <dgm:spPr/>
    </dgm:pt>
    <dgm:pt modelId="{13D55D6F-F72C-4D91-944D-734B638379BE}" type="pres">
      <dgm:prSet presAssocID="{3E7464EF-76E2-424E-B0C2-C332563C721F}" presName="Name37" presStyleLbl="parChTrans1D3" presStyleIdx="0" presStyleCnt="2"/>
      <dgm:spPr/>
    </dgm:pt>
    <dgm:pt modelId="{1422C1C6-30F3-4795-BF0A-38855163654D}" type="pres">
      <dgm:prSet presAssocID="{8D5360F9-ED38-4772-A604-20065EB04891}" presName="hierRoot2" presStyleCnt="0">
        <dgm:presLayoutVars>
          <dgm:hierBranch val="init"/>
        </dgm:presLayoutVars>
      </dgm:prSet>
      <dgm:spPr/>
    </dgm:pt>
    <dgm:pt modelId="{F1BBFA53-209C-4317-9B58-CE3CE4ABA773}" type="pres">
      <dgm:prSet presAssocID="{8D5360F9-ED38-4772-A604-20065EB04891}" presName="rootComposite" presStyleCnt="0"/>
      <dgm:spPr/>
    </dgm:pt>
    <dgm:pt modelId="{10F847AC-2391-4DAC-9187-6165D94F8748}" type="pres">
      <dgm:prSet presAssocID="{8D5360F9-ED38-4772-A604-20065EB04891}" presName="rootText" presStyleLbl="node3" presStyleIdx="0" presStyleCnt="2" custLinFactNeighborY="-2345">
        <dgm:presLayoutVars>
          <dgm:chPref val="3"/>
        </dgm:presLayoutVars>
      </dgm:prSet>
      <dgm:spPr/>
    </dgm:pt>
    <dgm:pt modelId="{62801467-C927-416F-9A2E-8D6D46F524E8}" type="pres">
      <dgm:prSet presAssocID="{8D5360F9-ED38-4772-A604-20065EB04891}" presName="rootConnector" presStyleLbl="node3" presStyleIdx="0" presStyleCnt="2"/>
      <dgm:spPr/>
    </dgm:pt>
    <dgm:pt modelId="{FDAB064C-980F-46B5-A36B-FE5C46F7DCEB}" type="pres">
      <dgm:prSet presAssocID="{8D5360F9-ED38-4772-A604-20065EB04891}" presName="hierChild4" presStyleCnt="0"/>
      <dgm:spPr/>
    </dgm:pt>
    <dgm:pt modelId="{20DECB9D-1D82-4ADF-865C-BC8FE96AB90E}" type="pres">
      <dgm:prSet presAssocID="{8D5360F9-ED38-4772-A604-20065EB04891}" presName="hierChild5" presStyleCnt="0"/>
      <dgm:spPr/>
    </dgm:pt>
    <dgm:pt modelId="{D8A45225-C30C-4B21-9B45-458530239998}" type="pres">
      <dgm:prSet presAssocID="{A30764B5-F5FD-43D2-8B49-CF94E4876F96}" presName="Name37" presStyleLbl="parChTrans1D3" presStyleIdx="1" presStyleCnt="2"/>
      <dgm:spPr/>
    </dgm:pt>
    <dgm:pt modelId="{BD165C16-9E95-472C-A0A3-45B2E450B0E1}" type="pres">
      <dgm:prSet presAssocID="{FE46AED1-F14B-468D-9E55-90FAD7C2B674}" presName="hierRoot2" presStyleCnt="0">
        <dgm:presLayoutVars>
          <dgm:hierBranch val="init"/>
        </dgm:presLayoutVars>
      </dgm:prSet>
      <dgm:spPr/>
    </dgm:pt>
    <dgm:pt modelId="{7AAA36AD-BE33-412A-A358-17025B2DACBA}" type="pres">
      <dgm:prSet presAssocID="{FE46AED1-F14B-468D-9E55-90FAD7C2B674}" presName="rootComposite" presStyleCnt="0"/>
      <dgm:spPr/>
    </dgm:pt>
    <dgm:pt modelId="{65E3D846-F9BC-4AFE-8241-D145F0DB9525}" type="pres">
      <dgm:prSet presAssocID="{FE46AED1-F14B-468D-9E55-90FAD7C2B674}" presName="rootText" presStyleLbl="node3" presStyleIdx="1" presStyleCnt="2">
        <dgm:presLayoutVars>
          <dgm:chPref val="3"/>
        </dgm:presLayoutVars>
      </dgm:prSet>
      <dgm:spPr/>
    </dgm:pt>
    <dgm:pt modelId="{52070CE4-BDD8-45A1-B785-1093A7EE7652}" type="pres">
      <dgm:prSet presAssocID="{FE46AED1-F14B-468D-9E55-90FAD7C2B674}" presName="rootConnector" presStyleLbl="node3" presStyleIdx="1" presStyleCnt="2"/>
      <dgm:spPr/>
    </dgm:pt>
    <dgm:pt modelId="{8FDDD8BD-DDAC-436F-8AA4-60A2737EEE47}" type="pres">
      <dgm:prSet presAssocID="{FE46AED1-F14B-468D-9E55-90FAD7C2B674}" presName="hierChild4" presStyleCnt="0"/>
      <dgm:spPr/>
    </dgm:pt>
    <dgm:pt modelId="{60EAB0C0-F4EE-4A2B-8B92-AA2497B536DC}" type="pres">
      <dgm:prSet presAssocID="{FE46AED1-F14B-468D-9E55-90FAD7C2B674}" presName="hierChild5" presStyleCnt="0"/>
      <dgm:spPr/>
    </dgm:pt>
    <dgm:pt modelId="{11A875A2-F594-427B-B21F-D31F1856137B}" type="pres">
      <dgm:prSet presAssocID="{F58E2EC6-33EE-43B4-B9A7-6251E5B8FEA8}" presName="hierChild5" presStyleCnt="0"/>
      <dgm:spPr/>
    </dgm:pt>
    <dgm:pt modelId="{207BC969-762A-40E6-A0EA-BB0575A5B203}" type="pres">
      <dgm:prSet presAssocID="{66A32E6C-3B3B-4D06-B712-3B97E16E33AF}" presName="Name37" presStyleLbl="parChTrans1D2" presStyleIdx="1" presStyleCnt="5"/>
      <dgm:spPr/>
    </dgm:pt>
    <dgm:pt modelId="{C90BF279-ADB1-4794-A3D0-04778D24DAB3}" type="pres">
      <dgm:prSet presAssocID="{3C1D511E-668C-4795-BC98-4828AA676D62}" presName="hierRoot2" presStyleCnt="0">
        <dgm:presLayoutVars>
          <dgm:hierBranch val="init"/>
        </dgm:presLayoutVars>
      </dgm:prSet>
      <dgm:spPr/>
    </dgm:pt>
    <dgm:pt modelId="{EE27B304-AE62-469C-A64E-8A7F908D2051}" type="pres">
      <dgm:prSet presAssocID="{3C1D511E-668C-4795-BC98-4828AA676D62}" presName="rootComposite" presStyleCnt="0"/>
      <dgm:spPr/>
    </dgm:pt>
    <dgm:pt modelId="{B451B59F-9145-48D1-914D-D32280C204D2}" type="pres">
      <dgm:prSet presAssocID="{3C1D511E-668C-4795-BC98-4828AA676D62}" presName="rootText" presStyleLbl="node2" presStyleIdx="1" presStyleCnt="5">
        <dgm:presLayoutVars>
          <dgm:chPref val="3"/>
        </dgm:presLayoutVars>
      </dgm:prSet>
      <dgm:spPr/>
    </dgm:pt>
    <dgm:pt modelId="{DD5C2F4E-0671-4C0C-A670-95409016877E}" type="pres">
      <dgm:prSet presAssocID="{3C1D511E-668C-4795-BC98-4828AA676D62}" presName="rootConnector" presStyleLbl="node2" presStyleIdx="1" presStyleCnt="5"/>
      <dgm:spPr/>
    </dgm:pt>
    <dgm:pt modelId="{4C72B6DA-842C-4A87-BD81-7BA85A72E4AB}" type="pres">
      <dgm:prSet presAssocID="{3C1D511E-668C-4795-BC98-4828AA676D62}" presName="hierChild4" presStyleCnt="0"/>
      <dgm:spPr/>
    </dgm:pt>
    <dgm:pt modelId="{B939548C-FC70-4533-BAF4-37F5749F9F47}" type="pres">
      <dgm:prSet presAssocID="{3C1D511E-668C-4795-BC98-4828AA676D62}" presName="hierChild5" presStyleCnt="0"/>
      <dgm:spPr/>
    </dgm:pt>
    <dgm:pt modelId="{6A70DC67-0CC2-4614-A744-E12DAF1C556B}" type="pres">
      <dgm:prSet presAssocID="{BCB7423D-4738-4BC2-992D-6347FDB0D01D}" presName="Name37" presStyleLbl="parChTrans1D2" presStyleIdx="2" presStyleCnt="5"/>
      <dgm:spPr/>
    </dgm:pt>
    <dgm:pt modelId="{190743BF-E1E1-4924-B186-68CB3F396F9D}" type="pres">
      <dgm:prSet presAssocID="{BDD0CB19-4F5D-487D-A1B7-5FC46C9325B6}" presName="hierRoot2" presStyleCnt="0">
        <dgm:presLayoutVars>
          <dgm:hierBranch val="init"/>
        </dgm:presLayoutVars>
      </dgm:prSet>
      <dgm:spPr/>
    </dgm:pt>
    <dgm:pt modelId="{C52A0BAF-71FD-4A47-83CF-E6C410532810}" type="pres">
      <dgm:prSet presAssocID="{BDD0CB19-4F5D-487D-A1B7-5FC46C9325B6}" presName="rootComposite" presStyleCnt="0"/>
      <dgm:spPr/>
    </dgm:pt>
    <dgm:pt modelId="{1CCD171C-099B-4245-B976-B5CC11FB2B2A}" type="pres">
      <dgm:prSet presAssocID="{BDD0CB19-4F5D-487D-A1B7-5FC46C9325B6}" presName="rootText" presStyleLbl="node2" presStyleIdx="2" presStyleCnt="5">
        <dgm:presLayoutVars>
          <dgm:chPref val="3"/>
        </dgm:presLayoutVars>
      </dgm:prSet>
      <dgm:spPr/>
    </dgm:pt>
    <dgm:pt modelId="{648864E8-A3EC-43F1-AF98-FCE59FB23EF8}" type="pres">
      <dgm:prSet presAssocID="{BDD0CB19-4F5D-487D-A1B7-5FC46C9325B6}" presName="rootConnector" presStyleLbl="node2" presStyleIdx="2" presStyleCnt="5"/>
      <dgm:spPr/>
    </dgm:pt>
    <dgm:pt modelId="{5872E714-D6A7-423C-8698-3CBB1A7BE3FF}" type="pres">
      <dgm:prSet presAssocID="{BDD0CB19-4F5D-487D-A1B7-5FC46C9325B6}" presName="hierChild4" presStyleCnt="0"/>
      <dgm:spPr/>
    </dgm:pt>
    <dgm:pt modelId="{413A4C38-51B2-4BE8-82E2-55E02C6BD8E6}" type="pres">
      <dgm:prSet presAssocID="{BDD0CB19-4F5D-487D-A1B7-5FC46C9325B6}" presName="hierChild5" presStyleCnt="0"/>
      <dgm:spPr/>
    </dgm:pt>
    <dgm:pt modelId="{513806DD-A44B-40AA-9308-3CF1D188DF2B}" type="pres">
      <dgm:prSet presAssocID="{8A1405C5-2558-48BF-9F74-EA848345C9D0}" presName="Name37" presStyleLbl="parChTrans1D2" presStyleIdx="3" presStyleCnt="5"/>
      <dgm:spPr/>
    </dgm:pt>
    <dgm:pt modelId="{E7F671FE-38FA-4C7B-92F4-DED71F37E7C4}" type="pres">
      <dgm:prSet presAssocID="{D748C75D-B4DD-4910-B3C7-3077D320DC3F}" presName="hierRoot2" presStyleCnt="0">
        <dgm:presLayoutVars>
          <dgm:hierBranch val="init"/>
        </dgm:presLayoutVars>
      </dgm:prSet>
      <dgm:spPr/>
    </dgm:pt>
    <dgm:pt modelId="{DE64F5E6-7F8E-44CC-B64F-9652AEC784E8}" type="pres">
      <dgm:prSet presAssocID="{D748C75D-B4DD-4910-B3C7-3077D320DC3F}" presName="rootComposite" presStyleCnt="0"/>
      <dgm:spPr/>
    </dgm:pt>
    <dgm:pt modelId="{4DF87F8B-E918-463E-802C-EB5F73E563D7}" type="pres">
      <dgm:prSet presAssocID="{D748C75D-B4DD-4910-B3C7-3077D320DC3F}" presName="rootText" presStyleLbl="node2" presStyleIdx="3" presStyleCnt="5">
        <dgm:presLayoutVars>
          <dgm:chPref val="3"/>
        </dgm:presLayoutVars>
      </dgm:prSet>
      <dgm:spPr/>
    </dgm:pt>
    <dgm:pt modelId="{BF58B9CB-DCF6-4E1B-81B0-15C80685819E}" type="pres">
      <dgm:prSet presAssocID="{D748C75D-B4DD-4910-B3C7-3077D320DC3F}" presName="rootConnector" presStyleLbl="node2" presStyleIdx="3" presStyleCnt="5"/>
      <dgm:spPr/>
    </dgm:pt>
    <dgm:pt modelId="{FE4D66FA-57E6-45E4-8958-3B1BA233102D}" type="pres">
      <dgm:prSet presAssocID="{D748C75D-B4DD-4910-B3C7-3077D320DC3F}" presName="hierChild4" presStyleCnt="0"/>
      <dgm:spPr/>
    </dgm:pt>
    <dgm:pt modelId="{C5107EB3-DDCB-4465-8CC0-2E374B76DAA5}" type="pres">
      <dgm:prSet presAssocID="{D748C75D-B4DD-4910-B3C7-3077D320DC3F}" presName="hierChild5" presStyleCnt="0"/>
      <dgm:spPr/>
    </dgm:pt>
    <dgm:pt modelId="{E59B8521-D9FD-4802-9570-78752B5AD1AD}" type="pres">
      <dgm:prSet presAssocID="{F9AC9CDE-9BD6-470D-A7F2-EA88F1ED7DA1}" presName="Name37" presStyleLbl="parChTrans1D2" presStyleIdx="4" presStyleCnt="5"/>
      <dgm:spPr/>
    </dgm:pt>
    <dgm:pt modelId="{1A96AB94-06AE-494B-84E6-7163E77F902C}" type="pres">
      <dgm:prSet presAssocID="{26453C83-B4AD-40DE-AF96-84FD81DBB27A}" presName="hierRoot2" presStyleCnt="0">
        <dgm:presLayoutVars>
          <dgm:hierBranch val="init"/>
        </dgm:presLayoutVars>
      </dgm:prSet>
      <dgm:spPr/>
    </dgm:pt>
    <dgm:pt modelId="{3A0757C7-45DB-43C6-9D8D-8A547252D176}" type="pres">
      <dgm:prSet presAssocID="{26453C83-B4AD-40DE-AF96-84FD81DBB27A}" presName="rootComposite" presStyleCnt="0"/>
      <dgm:spPr/>
    </dgm:pt>
    <dgm:pt modelId="{176DCAFE-09ED-4763-B7EB-CD73A259521A}" type="pres">
      <dgm:prSet presAssocID="{26453C83-B4AD-40DE-AF96-84FD81DBB27A}" presName="rootText" presStyleLbl="node2" presStyleIdx="4" presStyleCnt="5">
        <dgm:presLayoutVars>
          <dgm:chPref val="3"/>
        </dgm:presLayoutVars>
      </dgm:prSet>
      <dgm:spPr/>
    </dgm:pt>
    <dgm:pt modelId="{F2AFE74E-A89E-4278-ABFD-6DB5175CBE92}" type="pres">
      <dgm:prSet presAssocID="{26453C83-B4AD-40DE-AF96-84FD81DBB27A}" presName="rootConnector" presStyleLbl="node2" presStyleIdx="4" presStyleCnt="5"/>
      <dgm:spPr/>
    </dgm:pt>
    <dgm:pt modelId="{446949C4-A42A-428F-9F0D-0A7CBAC88E35}" type="pres">
      <dgm:prSet presAssocID="{26453C83-B4AD-40DE-AF96-84FD81DBB27A}" presName="hierChild4" presStyleCnt="0"/>
      <dgm:spPr/>
    </dgm:pt>
    <dgm:pt modelId="{CD0460CE-2FCE-44E2-8F74-6614070A0D41}" type="pres">
      <dgm:prSet presAssocID="{26453C83-B4AD-40DE-AF96-84FD81DBB27A}" presName="hierChild5" presStyleCnt="0"/>
      <dgm:spPr/>
    </dgm:pt>
    <dgm:pt modelId="{281BEB65-6ABF-4300-8212-621670091D93}" type="pres">
      <dgm:prSet presAssocID="{72E31E9A-73CC-4A7A-AABF-F5F0A376788C}" presName="hierChild3" presStyleCnt="0"/>
      <dgm:spPr/>
    </dgm:pt>
  </dgm:ptLst>
  <dgm:cxnLst>
    <dgm:cxn modelId="{BA32360E-353E-4318-916E-7D1599FEB17B}" type="presOf" srcId="{D748C75D-B4DD-4910-B3C7-3077D320DC3F}" destId="{BF58B9CB-DCF6-4E1B-81B0-15C80685819E}" srcOrd="1" destOrd="0" presId="urn:microsoft.com/office/officeart/2005/8/layout/orgChart1"/>
    <dgm:cxn modelId="{E911E416-EC89-4465-AB84-EF1377D24D38}" srcId="{72E31E9A-73CC-4A7A-AABF-F5F0A376788C}" destId="{3C1D511E-668C-4795-BC98-4828AA676D62}" srcOrd="1" destOrd="0" parTransId="{66A32E6C-3B3B-4D06-B712-3B97E16E33AF}" sibTransId="{914DF1AF-1FB5-4835-89EE-CD4014B4DB8B}"/>
    <dgm:cxn modelId="{0FB9231A-B5C1-4996-B6D8-84770A30B3E3}" srcId="{72E31E9A-73CC-4A7A-AABF-F5F0A376788C}" destId="{26453C83-B4AD-40DE-AF96-84FD81DBB27A}" srcOrd="4" destOrd="0" parTransId="{F9AC9CDE-9BD6-470D-A7F2-EA88F1ED7DA1}" sibTransId="{FA27992D-0367-4B10-8E94-D4D252E2B058}"/>
    <dgm:cxn modelId="{D44E5D1C-A6AB-4026-A361-7BC86204554A}" type="presOf" srcId="{F58E2EC6-33EE-43B4-B9A7-6251E5B8FEA8}" destId="{0FA3396F-6F7F-419A-AB31-7FFB1E15ED78}" srcOrd="1" destOrd="0" presId="urn:microsoft.com/office/officeart/2005/8/layout/orgChart1"/>
    <dgm:cxn modelId="{16C77A2C-46F4-410A-8FAB-A3C36003471D}" type="presOf" srcId="{F9AC9CDE-9BD6-470D-A7F2-EA88F1ED7DA1}" destId="{E59B8521-D9FD-4802-9570-78752B5AD1AD}" srcOrd="0" destOrd="0" presId="urn:microsoft.com/office/officeart/2005/8/layout/orgChart1"/>
    <dgm:cxn modelId="{DB2BAC33-D156-4E10-9D69-2F8EA7770C75}" type="presOf" srcId="{BDD0CB19-4F5D-487D-A1B7-5FC46C9325B6}" destId="{648864E8-A3EC-43F1-AF98-FCE59FB23EF8}" srcOrd="1" destOrd="0" presId="urn:microsoft.com/office/officeart/2005/8/layout/orgChart1"/>
    <dgm:cxn modelId="{7EB1113C-030D-4816-A7D9-FC9247868D39}" type="presOf" srcId="{6E18470B-71BB-44DB-AF93-8217CD335770}" destId="{BCD5E7A8-F5C2-4853-B41F-3A90F7CEFF21}" srcOrd="0" destOrd="0" presId="urn:microsoft.com/office/officeart/2005/8/layout/orgChart1"/>
    <dgm:cxn modelId="{6AB9B23C-0F61-414A-AD62-4DB38DFDF15E}" type="presOf" srcId="{72E31E9A-73CC-4A7A-AABF-F5F0A376788C}" destId="{80806EF6-699C-4746-B27D-F90022930B7E}" srcOrd="0" destOrd="0" presId="urn:microsoft.com/office/officeart/2005/8/layout/orgChart1"/>
    <dgm:cxn modelId="{6DBD2540-D3F8-47C9-AE90-688EFE06A70A}" type="presOf" srcId="{26453C83-B4AD-40DE-AF96-84FD81DBB27A}" destId="{176DCAFE-09ED-4763-B7EB-CD73A259521A}" srcOrd="0" destOrd="0" presId="urn:microsoft.com/office/officeart/2005/8/layout/orgChart1"/>
    <dgm:cxn modelId="{A7CD5060-0E56-4F15-8842-E10F52A99A79}" type="presOf" srcId="{FE46AED1-F14B-468D-9E55-90FAD7C2B674}" destId="{52070CE4-BDD8-45A1-B785-1093A7EE7652}" srcOrd="1" destOrd="0" presId="urn:microsoft.com/office/officeart/2005/8/layout/orgChart1"/>
    <dgm:cxn modelId="{AD82A442-68A2-44C5-AE20-A63AF19CC946}" srcId="{72E31E9A-73CC-4A7A-AABF-F5F0A376788C}" destId="{BDD0CB19-4F5D-487D-A1B7-5FC46C9325B6}" srcOrd="2" destOrd="0" parTransId="{BCB7423D-4738-4BC2-992D-6347FDB0D01D}" sibTransId="{F86A717C-73EA-44D7-BC12-88B9B6E2E51C}"/>
    <dgm:cxn modelId="{C5A2AA48-AE76-4D82-BEB5-AD920C7033D5}" type="presOf" srcId="{BDD0CB19-4F5D-487D-A1B7-5FC46C9325B6}" destId="{1CCD171C-099B-4245-B976-B5CC11FB2B2A}" srcOrd="0" destOrd="0" presId="urn:microsoft.com/office/officeart/2005/8/layout/orgChart1"/>
    <dgm:cxn modelId="{6589266A-575A-47C7-83E4-038B530D0DD4}" type="presOf" srcId="{BCB7423D-4738-4BC2-992D-6347FDB0D01D}" destId="{6A70DC67-0CC2-4614-A744-E12DAF1C556B}" srcOrd="0" destOrd="0" presId="urn:microsoft.com/office/officeart/2005/8/layout/orgChart1"/>
    <dgm:cxn modelId="{78DA256C-48FF-4B30-9315-66EBC5646593}" srcId="{F58E2EC6-33EE-43B4-B9A7-6251E5B8FEA8}" destId="{FE46AED1-F14B-468D-9E55-90FAD7C2B674}" srcOrd="1" destOrd="0" parTransId="{A30764B5-F5FD-43D2-8B49-CF94E4876F96}" sibTransId="{48576371-4047-4D34-9651-87C921ABB582}"/>
    <dgm:cxn modelId="{B9BB866F-05AF-478C-ACE3-89A40EA7AFDC}" type="presOf" srcId="{A30764B5-F5FD-43D2-8B49-CF94E4876F96}" destId="{D8A45225-C30C-4B21-9B45-458530239998}" srcOrd="0" destOrd="0" presId="urn:microsoft.com/office/officeart/2005/8/layout/orgChart1"/>
    <dgm:cxn modelId="{3B26A470-1D9C-4339-B64D-3120E0126054}" srcId="{F58E2EC6-33EE-43B4-B9A7-6251E5B8FEA8}" destId="{8D5360F9-ED38-4772-A604-20065EB04891}" srcOrd="0" destOrd="0" parTransId="{3E7464EF-76E2-424E-B0C2-C332563C721F}" sibTransId="{04EEDC5D-4405-4C9E-9BA2-B52DCF73CCB8}"/>
    <dgm:cxn modelId="{C0E08C5A-EAC6-4BBF-9A9A-43DDAFDAE154}" type="presOf" srcId="{8A1405C5-2558-48BF-9F74-EA848345C9D0}" destId="{513806DD-A44B-40AA-9308-3CF1D188DF2B}" srcOrd="0" destOrd="0" presId="urn:microsoft.com/office/officeart/2005/8/layout/orgChart1"/>
    <dgm:cxn modelId="{5533FC82-3DF7-4EFA-99A6-96C996D3ECFD}" type="presOf" srcId="{8D5360F9-ED38-4772-A604-20065EB04891}" destId="{10F847AC-2391-4DAC-9187-6165D94F8748}" srcOrd="0" destOrd="0" presId="urn:microsoft.com/office/officeart/2005/8/layout/orgChart1"/>
    <dgm:cxn modelId="{6B422788-9414-4AB0-9C99-12B20B82363F}" type="presOf" srcId="{D748C75D-B4DD-4910-B3C7-3077D320DC3F}" destId="{4DF87F8B-E918-463E-802C-EB5F73E563D7}" srcOrd="0" destOrd="0" presId="urn:microsoft.com/office/officeart/2005/8/layout/orgChart1"/>
    <dgm:cxn modelId="{FEC9B788-EF34-474F-8496-E3BB90B4D106}" type="presOf" srcId="{3C1D511E-668C-4795-BC98-4828AA676D62}" destId="{DD5C2F4E-0671-4C0C-A670-95409016877E}" srcOrd="1" destOrd="0" presId="urn:microsoft.com/office/officeart/2005/8/layout/orgChart1"/>
    <dgm:cxn modelId="{4C0FEAA6-0F16-4F7E-96D8-89A21CC264C3}" type="presOf" srcId="{26453C83-B4AD-40DE-AF96-84FD81DBB27A}" destId="{F2AFE74E-A89E-4278-ABFD-6DB5175CBE92}" srcOrd="1" destOrd="0" presId="urn:microsoft.com/office/officeart/2005/8/layout/orgChart1"/>
    <dgm:cxn modelId="{241D66A9-9445-48E8-A8B4-4580EC8585B8}" srcId="{6E18470B-71BB-44DB-AF93-8217CD335770}" destId="{72E31E9A-73CC-4A7A-AABF-F5F0A376788C}" srcOrd="0" destOrd="0" parTransId="{CEC7BE58-7F8D-4530-A3DB-356F5BC44B3B}" sibTransId="{71FADC52-E65D-4B69-A3CF-EDED053FE34F}"/>
    <dgm:cxn modelId="{218FEBA9-2502-484A-83CD-D91496965277}" srcId="{72E31E9A-73CC-4A7A-AABF-F5F0A376788C}" destId="{D748C75D-B4DD-4910-B3C7-3077D320DC3F}" srcOrd="3" destOrd="0" parTransId="{8A1405C5-2558-48BF-9F74-EA848345C9D0}" sibTransId="{E4826CE6-AC89-4D77-B3B5-8C14FB19CB94}"/>
    <dgm:cxn modelId="{EB1B0EC8-CF4C-4853-B16A-3BCC907E7360}" type="presOf" srcId="{3C1D511E-668C-4795-BC98-4828AA676D62}" destId="{B451B59F-9145-48D1-914D-D32280C204D2}" srcOrd="0" destOrd="0" presId="urn:microsoft.com/office/officeart/2005/8/layout/orgChart1"/>
    <dgm:cxn modelId="{9E1F01CB-B1C3-4FA6-8778-4C27FD9D6E19}" type="presOf" srcId="{8D5360F9-ED38-4772-A604-20065EB04891}" destId="{62801467-C927-416F-9A2E-8D6D46F524E8}" srcOrd="1" destOrd="0" presId="urn:microsoft.com/office/officeart/2005/8/layout/orgChart1"/>
    <dgm:cxn modelId="{4EBD28D2-B6B0-4229-B677-BBA9BF917422}" srcId="{72E31E9A-73CC-4A7A-AABF-F5F0A376788C}" destId="{F58E2EC6-33EE-43B4-B9A7-6251E5B8FEA8}" srcOrd="0" destOrd="0" parTransId="{F4CFBD13-A858-45F9-8EEA-2DECE99EBE5E}" sibTransId="{2A52FAAD-51CA-4CC0-BFE6-946B279B5680}"/>
    <dgm:cxn modelId="{21DA8BD8-3DC2-41D0-8AE7-E9D0460D9871}" type="presOf" srcId="{F4CFBD13-A858-45F9-8EEA-2DECE99EBE5E}" destId="{4FA359EB-309F-4A7B-90B0-74C6F762D9A9}" srcOrd="0" destOrd="0" presId="urn:microsoft.com/office/officeart/2005/8/layout/orgChart1"/>
    <dgm:cxn modelId="{F7716CDB-5589-4EB3-AA73-B73C829A44F4}" type="presOf" srcId="{72E31E9A-73CC-4A7A-AABF-F5F0A376788C}" destId="{0FF040A7-4332-4751-B7FF-FEF298411035}" srcOrd="1" destOrd="0" presId="urn:microsoft.com/office/officeart/2005/8/layout/orgChart1"/>
    <dgm:cxn modelId="{88AC17E0-1C7A-47A8-95E8-AFAD0F6AE963}" type="presOf" srcId="{F58E2EC6-33EE-43B4-B9A7-6251E5B8FEA8}" destId="{4757653A-3A4A-4179-8ED2-099685DC4F66}" srcOrd="0" destOrd="0" presId="urn:microsoft.com/office/officeart/2005/8/layout/orgChart1"/>
    <dgm:cxn modelId="{D2083DE9-64C4-4965-8D4D-87A9455815FB}" type="presOf" srcId="{FE46AED1-F14B-468D-9E55-90FAD7C2B674}" destId="{65E3D846-F9BC-4AFE-8241-D145F0DB9525}" srcOrd="0" destOrd="0" presId="urn:microsoft.com/office/officeart/2005/8/layout/orgChart1"/>
    <dgm:cxn modelId="{16FAD7EF-ABD3-417F-BE00-8466DA66BDCD}" type="presOf" srcId="{3E7464EF-76E2-424E-B0C2-C332563C721F}" destId="{13D55D6F-F72C-4D91-944D-734B638379BE}" srcOrd="0" destOrd="0" presId="urn:microsoft.com/office/officeart/2005/8/layout/orgChart1"/>
    <dgm:cxn modelId="{AFA035F0-45C9-44FF-9087-8F7CC7B1CD66}" type="presOf" srcId="{66A32E6C-3B3B-4D06-B712-3B97E16E33AF}" destId="{207BC969-762A-40E6-A0EA-BB0575A5B203}" srcOrd="0" destOrd="0" presId="urn:microsoft.com/office/officeart/2005/8/layout/orgChart1"/>
    <dgm:cxn modelId="{1446EB59-E560-44C4-AB2F-E707B82DE527}" type="presParOf" srcId="{BCD5E7A8-F5C2-4853-B41F-3A90F7CEFF21}" destId="{B70A223A-7062-4974-A9FD-3C000DE6D3B8}" srcOrd="0" destOrd="0" presId="urn:microsoft.com/office/officeart/2005/8/layout/orgChart1"/>
    <dgm:cxn modelId="{BE6C10A2-4164-4A09-B9E4-1B0D29A71738}" type="presParOf" srcId="{B70A223A-7062-4974-A9FD-3C000DE6D3B8}" destId="{FF31B096-9264-4FCF-B05E-10CAF09131CA}" srcOrd="0" destOrd="0" presId="urn:microsoft.com/office/officeart/2005/8/layout/orgChart1"/>
    <dgm:cxn modelId="{5BB8B783-4377-4931-843E-5E563D627DDA}" type="presParOf" srcId="{FF31B096-9264-4FCF-B05E-10CAF09131CA}" destId="{80806EF6-699C-4746-B27D-F90022930B7E}" srcOrd="0" destOrd="0" presId="urn:microsoft.com/office/officeart/2005/8/layout/orgChart1"/>
    <dgm:cxn modelId="{CCD6BA17-3D27-4E5F-86E5-02C9DB0D0039}" type="presParOf" srcId="{FF31B096-9264-4FCF-B05E-10CAF09131CA}" destId="{0FF040A7-4332-4751-B7FF-FEF298411035}" srcOrd="1" destOrd="0" presId="urn:microsoft.com/office/officeart/2005/8/layout/orgChart1"/>
    <dgm:cxn modelId="{E83D0A35-997A-4B8B-8D91-5C2341EA8FCC}" type="presParOf" srcId="{B70A223A-7062-4974-A9FD-3C000DE6D3B8}" destId="{69D3B5A4-38F8-40DB-BB93-3C76D6AF892D}" srcOrd="1" destOrd="0" presId="urn:microsoft.com/office/officeart/2005/8/layout/orgChart1"/>
    <dgm:cxn modelId="{9CF6250E-C25C-4ACC-A74E-E88912D0BC67}" type="presParOf" srcId="{69D3B5A4-38F8-40DB-BB93-3C76D6AF892D}" destId="{4FA359EB-309F-4A7B-90B0-74C6F762D9A9}" srcOrd="0" destOrd="0" presId="urn:microsoft.com/office/officeart/2005/8/layout/orgChart1"/>
    <dgm:cxn modelId="{DAD8D410-32C9-46F8-A960-B4D7ED43C515}" type="presParOf" srcId="{69D3B5A4-38F8-40DB-BB93-3C76D6AF892D}" destId="{2A6A8262-6AC5-4DC8-896A-7409180CA2F6}" srcOrd="1" destOrd="0" presId="urn:microsoft.com/office/officeart/2005/8/layout/orgChart1"/>
    <dgm:cxn modelId="{DB4CF340-4100-4ED6-9A6B-4FF5C5DC4B4D}" type="presParOf" srcId="{2A6A8262-6AC5-4DC8-896A-7409180CA2F6}" destId="{105BA972-0D51-492C-892E-4B556770190A}" srcOrd="0" destOrd="0" presId="urn:microsoft.com/office/officeart/2005/8/layout/orgChart1"/>
    <dgm:cxn modelId="{09FEDBE7-4210-4DCA-94A0-9AE4ABE0981A}" type="presParOf" srcId="{105BA972-0D51-492C-892E-4B556770190A}" destId="{4757653A-3A4A-4179-8ED2-099685DC4F66}" srcOrd="0" destOrd="0" presId="urn:microsoft.com/office/officeart/2005/8/layout/orgChart1"/>
    <dgm:cxn modelId="{44B6BAAB-623C-4754-9FED-A276CCF7B9A7}" type="presParOf" srcId="{105BA972-0D51-492C-892E-4B556770190A}" destId="{0FA3396F-6F7F-419A-AB31-7FFB1E15ED78}" srcOrd="1" destOrd="0" presId="urn:microsoft.com/office/officeart/2005/8/layout/orgChart1"/>
    <dgm:cxn modelId="{D98A552B-9DCD-4A16-8CE3-B7F6EF174F52}" type="presParOf" srcId="{2A6A8262-6AC5-4DC8-896A-7409180CA2F6}" destId="{62E1A02A-6548-448A-BF3C-483897BF5264}" srcOrd="1" destOrd="0" presId="urn:microsoft.com/office/officeart/2005/8/layout/orgChart1"/>
    <dgm:cxn modelId="{03745201-8548-491E-9DB9-64C88B7185D8}" type="presParOf" srcId="{62E1A02A-6548-448A-BF3C-483897BF5264}" destId="{13D55D6F-F72C-4D91-944D-734B638379BE}" srcOrd="0" destOrd="0" presId="urn:microsoft.com/office/officeart/2005/8/layout/orgChart1"/>
    <dgm:cxn modelId="{1841FDD3-8499-4A7C-9278-744FDC39077C}" type="presParOf" srcId="{62E1A02A-6548-448A-BF3C-483897BF5264}" destId="{1422C1C6-30F3-4795-BF0A-38855163654D}" srcOrd="1" destOrd="0" presId="urn:microsoft.com/office/officeart/2005/8/layout/orgChart1"/>
    <dgm:cxn modelId="{8C444D6D-16B6-4C5E-9DAD-4AAACFDE3C25}" type="presParOf" srcId="{1422C1C6-30F3-4795-BF0A-38855163654D}" destId="{F1BBFA53-209C-4317-9B58-CE3CE4ABA773}" srcOrd="0" destOrd="0" presId="urn:microsoft.com/office/officeart/2005/8/layout/orgChart1"/>
    <dgm:cxn modelId="{393FC4EA-533D-4A8F-8255-87BAB7BCDB67}" type="presParOf" srcId="{F1BBFA53-209C-4317-9B58-CE3CE4ABA773}" destId="{10F847AC-2391-4DAC-9187-6165D94F8748}" srcOrd="0" destOrd="0" presId="urn:microsoft.com/office/officeart/2005/8/layout/orgChart1"/>
    <dgm:cxn modelId="{0951093D-74B3-44A7-AFE6-B0533F016394}" type="presParOf" srcId="{F1BBFA53-209C-4317-9B58-CE3CE4ABA773}" destId="{62801467-C927-416F-9A2E-8D6D46F524E8}" srcOrd="1" destOrd="0" presId="urn:microsoft.com/office/officeart/2005/8/layout/orgChart1"/>
    <dgm:cxn modelId="{C914B53E-D477-4116-A6AC-0C24AB0EA4AA}" type="presParOf" srcId="{1422C1C6-30F3-4795-BF0A-38855163654D}" destId="{FDAB064C-980F-46B5-A36B-FE5C46F7DCEB}" srcOrd="1" destOrd="0" presId="urn:microsoft.com/office/officeart/2005/8/layout/orgChart1"/>
    <dgm:cxn modelId="{AD2739C4-036E-469F-96BC-EA1B178E5747}" type="presParOf" srcId="{1422C1C6-30F3-4795-BF0A-38855163654D}" destId="{20DECB9D-1D82-4ADF-865C-BC8FE96AB90E}" srcOrd="2" destOrd="0" presId="urn:microsoft.com/office/officeart/2005/8/layout/orgChart1"/>
    <dgm:cxn modelId="{59E72EDA-2142-415E-8E78-E67E69C5F8F9}" type="presParOf" srcId="{62E1A02A-6548-448A-BF3C-483897BF5264}" destId="{D8A45225-C30C-4B21-9B45-458530239998}" srcOrd="2" destOrd="0" presId="urn:microsoft.com/office/officeart/2005/8/layout/orgChart1"/>
    <dgm:cxn modelId="{B0E1F7D4-B98A-426E-B5E4-FF372FBB2177}" type="presParOf" srcId="{62E1A02A-6548-448A-BF3C-483897BF5264}" destId="{BD165C16-9E95-472C-A0A3-45B2E450B0E1}" srcOrd="3" destOrd="0" presId="urn:microsoft.com/office/officeart/2005/8/layout/orgChart1"/>
    <dgm:cxn modelId="{F8D8741A-142D-40D6-B559-41CCBC6DF1CA}" type="presParOf" srcId="{BD165C16-9E95-472C-A0A3-45B2E450B0E1}" destId="{7AAA36AD-BE33-412A-A358-17025B2DACBA}" srcOrd="0" destOrd="0" presId="urn:microsoft.com/office/officeart/2005/8/layout/orgChart1"/>
    <dgm:cxn modelId="{8F4545A2-3F4D-4CCB-8C18-74276614056B}" type="presParOf" srcId="{7AAA36AD-BE33-412A-A358-17025B2DACBA}" destId="{65E3D846-F9BC-4AFE-8241-D145F0DB9525}" srcOrd="0" destOrd="0" presId="urn:microsoft.com/office/officeart/2005/8/layout/orgChart1"/>
    <dgm:cxn modelId="{D8E53646-860E-4D6B-87A6-C18DE1208CE2}" type="presParOf" srcId="{7AAA36AD-BE33-412A-A358-17025B2DACBA}" destId="{52070CE4-BDD8-45A1-B785-1093A7EE7652}" srcOrd="1" destOrd="0" presId="urn:microsoft.com/office/officeart/2005/8/layout/orgChart1"/>
    <dgm:cxn modelId="{5E67531E-A594-4232-BC87-96FA8314A05C}" type="presParOf" srcId="{BD165C16-9E95-472C-A0A3-45B2E450B0E1}" destId="{8FDDD8BD-DDAC-436F-8AA4-60A2737EEE47}" srcOrd="1" destOrd="0" presId="urn:microsoft.com/office/officeart/2005/8/layout/orgChart1"/>
    <dgm:cxn modelId="{C396BF6B-E824-4A40-8872-ACBA270C328A}" type="presParOf" srcId="{BD165C16-9E95-472C-A0A3-45B2E450B0E1}" destId="{60EAB0C0-F4EE-4A2B-8B92-AA2497B536DC}" srcOrd="2" destOrd="0" presId="urn:microsoft.com/office/officeart/2005/8/layout/orgChart1"/>
    <dgm:cxn modelId="{89E809C3-8CB4-43E5-ABFF-165D397D4236}" type="presParOf" srcId="{2A6A8262-6AC5-4DC8-896A-7409180CA2F6}" destId="{11A875A2-F594-427B-B21F-D31F1856137B}" srcOrd="2" destOrd="0" presId="urn:microsoft.com/office/officeart/2005/8/layout/orgChart1"/>
    <dgm:cxn modelId="{DB022A6C-03B1-40F2-88F4-8A711C703EA5}" type="presParOf" srcId="{69D3B5A4-38F8-40DB-BB93-3C76D6AF892D}" destId="{207BC969-762A-40E6-A0EA-BB0575A5B203}" srcOrd="2" destOrd="0" presId="urn:microsoft.com/office/officeart/2005/8/layout/orgChart1"/>
    <dgm:cxn modelId="{94C82FE2-EF11-4BCF-93B4-08E105639D00}" type="presParOf" srcId="{69D3B5A4-38F8-40DB-BB93-3C76D6AF892D}" destId="{C90BF279-ADB1-4794-A3D0-04778D24DAB3}" srcOrd="3" destOrd="0" presId="urn:microsoft.com/office/officeart/2005/8/layout/orgChart1"/>
    <dgm:cxn modelId="{F50F3F1A-017D-4910-B3FF-43FF329A934A}" type="presParOf" srcId="{C90BF279-ADB1-4794-A3D0-04778D24DAB3}" destId="{EE27B304-AE62-469C-A64E-8A7F908D2051}" srcOrd="0" destOrd="0" presId="urn:microsoft.com/office/officeart/2005/8/layout/orgChart1"/>
    <dgm:cxn modelId="{DF61449A-D396-4D49-A03C-B30A877D1DE0}" type="presParOf" srcId="{EE27B304-AE62-469C-A64E-8A7F908D2051}" destId="{B451B59F-9145-48D1-914D-D32280C204D2}" srcOrd="0" destOrd="0" presId="urn:microsoft.com/office/officeart/2005/8/layout/orgChart1"/>
    <dgm:cxn modelId="{D3513332-E6EB-4EC8-A418-9A871B940A2C}" type="presParOf" srcId="{EE27B304-AE62-469C-A64E-8A7F908D2051}" destId="{DD5C2F4E-0671-4C0C-A670-95409016877E}" srcOrd="1" destOrd="0" presId="urn:microsoft.com/office/officeart/2005/8/layout/orgChart1"/>
    <dgm:cxn modelId="{C85BD81E-A9BC-46DF-9545-6D8D151E3A1A}" type="presParOf" srcId="{C90BF279-ADB1-4794-A3D0-04778D24DAB3}" destId="{4C72B6DA-842C-4A87-BD81-7BA85A72E4AB}" srcOrd="1" destOrd="0" presId="urn:microsoft.com/office/officeart/2005/8/layout/orgChart1"/>
    <dgm:cxn modelId="{8B296479-9BD6-44BF-9A19-35C069FA441C}" type="presParOf" srcId="{C90BF279-ADB1-4794-A3D0-04778D24DAB3}" destId="{B939548C-FC70-4533-BAF4-37F5749F9F47}" srcOrd="2" destOrd="0" presId="urn:microsoft.com/office/officeart/2005/8/layout/orgChart1"/>
    <dgm:cxn modelId="{C6AB65BD-EAB8-49E4-A53D-0EA533CE8A53}" type="presParOf" srcId="{69D3B5A4-38F8-40DB-BB93-3C76D6AF892D}" destId="{6A70DC67-0CC2-4614-A744-E12DAF1C556B}" srcOrd="4" destOrd="0" presId="urn:microsoft.com/office/officeart/2005/8/layout/orgChart1"/>
    <dgm:cxn modelId="{61C5C47E-60D3-41D0-97BA-3FA28A318788}" type="presParOf" srcId="{69D3B5A4-38F8-40DB-BB93-3C76D6AF892D}" destId="{190743BF-E1E1-4924-B186-68CB3F396F9D}" srcOrd="5" destOrd="0" presId="urn:microsoft.com/office/officeart/2005/8/layout/orgChart1"/>
    <dgm:cxn modelId="{8133B6A4-E4D2-4EDD-AFF1-C1E26DAF53BA}" type="presParOf" srcId="{190743BF-E1E1-4924-B186-68CB3F396F9D}" destId="{C52A0BAF-71FD-4A47-83CF-E6C410532810}" srcOrd="0" destOrd="0" presId="urn:microsoft.com/office/officeart/2005/8/layout/orgChart1"/>
    <dgm:cxn modelId="{D599B4B9-FEB2-4CAB-9243-F56DA7570ECC}" type="presParOf" srcId="{C52A0BAF-71FD-4A47-83CF-E6C410532810}" destId="{1CCD171C-099B-4245-B976-B5CC11FB2B2A}" srcOrd="0" destOrd="0" presId="urn:microsoft.com/office/officeart/2005/8/layout/orgChart1"/>
    <dgm:cxn modelId="{EF96571F-7907-4BD5-AEC8-F91FB6AFC588}" type="presParOf" srcId="{C52A0BAF-71FD-4A47-83CF-E6C410532810}" destId="{648864E8-A3EC-43F1-AF98-FCE59FB23EF8}" srcOrd="1" destOrd="0" presId="urn:microsoft.com/office/officeart/2005/8/layout/orgChart1"/>
    <dgm:cxn modelId="{785B3858-AD8D-448D-AB55-67E68B0A85F4}" type="presParOf" srcId="{190743BF-E1E1-4924-B186-68CB3F396F9D}" destId="{5872E714-D6A7-423C-8698-3CBB1A7BE3FF}" srcOrd="1" destOrd="0" presId="urn:microsoft.com/office/officeart/2005/8/layout/orgChart1"/>
    <dgm:cxn modelId="{6A615448-3A70-48E3-BFEA-2047902C5D50}" type="presParOf" srcId="{190743BF-E1E1-4924-B186-68CB3F396F9D}" destId="{413A4C38-51B2-4BE8-82E2-55E02C6BD8E6}" srcOrd="2" destOrd="0" presId="urn:microsoft.com/office/officeart/2005/8/layout/orgChart1"/>
    <dgm:cxn modelId="{0F9931C7-6724-49E5-8F95-16646FFE437E}" type="presParOf" srcId="{69D3B5A4-38F8-40DB-BB93-3C76D6AF892D}" destId="{513806DD-A44B-40AA-9308-3CF1D188DF2B}" srcOrd="6" destOrd="0" presId="urn:microsoft.com/office/officeart/2005/8/layout/orgChart1"/>
    <dgm:cxn modelId="{DA9E7CCE-13DC-4851-9FC0-E2876F590F2B}" type="presParOf" srcId="{69D3B5A4-38F8-40DB-BB93-3C76D6AF892D}" destId="{E7F671FE-38FA-4C7B-92F4-DED71F37E7C4}" srcOrd="7" destOrd="0" presId="urn:microsoft.com/office/officeart/2005/8/layout/orgChart1"/>
    <dgm:cxn modelId="{545520F5-8449-4D5B-BC2A-B1735951C82F}" type="presParOf" srcId="{E7F671FE-38FA-4C7B-92F4-DED71F37E7C4}" destId="{DE64F5E6-7F8E-44CC-B64F-9652AEC784E8}" srcOrd="0" destOrd="0" presId="urn:microsoft.com/office/officeart/2005/8/layout/orgChart1"/>
    <dgm:cxn modelId="{849B2CB7-F5FF-4783-9968-3D0750F17241}" type="presParOf" srcId="{DE64F5E6-7F8E-44CC-B64F-9652AEC784E8}" destId="{4DF87F8B-E918-463E-802C-EB5F73E563D7}" srcOrd="0" destOrd="0" presId="urn:microsoft.com/office/officeart/2005/8/layout/orgChart1"/>
    <dgm:cxn modelId="{2C808D6D-7ED4-437F-AFDC-670D0390E00F}" type="presParOf" srcId="{DE64F5E6-7F8E-44CC-B64F-9652AEC784E8}" destId="{BF58B9CB-DCF6-4E1B-81B0-15C80685819E}" srcOrd="1" destOrd="0" presId="urn:microsoft.com/office/officeart/2005/8/layout/orgChart1"/>
    <dgm:cxn modelId="{DBF3C93B-5469-4A68-923B-473FBA0EEC7A}" type="presParOf" srcId="{E7F671FE-38FA-4C7B-92F4-DED71F37E7C4}" destId="{FE4D66FA-57E6-45E4-8958-3B1BA233102D}" srcOrd="1" destOrd="0" presId="urn:microsoft.com/office/officeart/2005/8/layout/orgChart1"/>
    <dgm:cxn modelId="{7E0DECD9-184D-4FCB-BBB5-AD4C7BBCC2D4}" type="presParOf" srcId="{E7F671FE-38FA-4C7B-92F4-DED71F37E7C4}" destId="{C5107EB3-DDCB-4465-8CC0-2E374B76DAA5}" srcOrd="2" destOrd="0" presId="urn:microsoft.com/office/officeart/2005/8/layout/orgChart1"/>
    <dgm:cxn modelId="{B9F31E42-EF75-48DF-9450-ECFB2AA83E39}" type="presParOf" srcId="{69D3B5A4-38F8-40DB-BB93-3C76D6AF892D}" destId="{E59B8521-D9FD-4802-9570-78752B5AD1AD}" srcOrd="8" destOrd="0" presId="urn:microsoft.com/office/officeart/2005/8/layout/orgChart1"/>
    <dgm:cxn modelId="{4714F497-8A98-4E41-93B7-C2212B8DF05B}" type="presParOf" srcId="{69D3B5A4-38F8-40DB-BB93-3C76D6AF892D}" destId="{1A96AB94-06AE-494B-84E6-7163E77F902C}" srcOrd="9" destOrd="0" presId="urn:microsoft.com/office/officeart/2005/8/layout/orgChart1"/>
    <dgm:cxn modelId="{10E73569-C4A6-4578-86E1-AFE3974AE810}" type="presParOf" srcId="{1A96AB94-06AE-494B-84E6-7163E77F902C}" destId="{3A0757C7-45DB-43C6-9D8D-8A547252D176}" srcOrd="0" destOrd="0" presId="urn:microsoft.com/office/officeart/2005/8/layout/orgChart1"/>
    <dgm:cxn modelId="{554CA3B9-E2D2-49FB-9E32-517DC32C4F91}" type="presParOf" srcId="{3A0757C7-45DB-43C6-9D8D-8A547252D176}" destId="{176DCAFE-09ED-4763-B7EB-CD73A259521A}" srcOrd="0" destOrd="0" presId="urn:microsoft.com/office/officeart/2005/8/layout/orgChart1"/>
    <dgm:cxn modelId="{59E99AE9-B5A4-43D0-A7FC-FED0A4A5408C}" type="presParOf" srcId="{3A0757C7-45DB-43C6-9D8D-8A547252D176}" destId="{F2AFE74E-A89E-4278-ABFD-6DB5175CBE92}" srcOrd="1" destOrd="0" presId="urn:microsoft.com/office/officeart/2005/8/layout/orgChart1"/>
    <dgm:cxn modelId="{C0710999-D23A-4FFD-A415-532435C48579}" type="presParOf" srcId="{1A96AB94-06AE-494B-84E6-7163E77F902C}" destId="{446949C4-A42A-428F-9F0D-0A7CBAC88E35}" srcOrd="1" destOrd="0" presId="urn:microsoft.com/office/officeart/2005/8/layout/orgChart1"/>
    <dgm:cxn modelId="{FF6FF557-8A6C-486C-BDEC-AD858B4B5E3C}" type="presParOf" srcId="{1A96AB94-06AE-494B-84E6-7163E77F902C}" destId="{CD0460CE-2FCE-44E2-8F74-6614070A0D41}" srcOrd="2" destOrd="0" presId="urn:microsoft.com/office/officeart/2005/8/layout/orgChart1"/>
    <dgm:cxn modelId="{237DDA62-EC2B-4AE8-A4BA-3EB0066377DC}" type="presParOf" srcId="{B70A223A-7062-4974-A9FD-3C000DE6D3B8}" destId="{281BEB65-6ABF-4300-8212-621670091D9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9B8521-D9FD-4802-9570-78752B5AD1AD}">
      <dsp:nvSpPr>
        <dsp:cNvPr id="0" name=""/>
        <dsp:cNvSpPr/>
      </dsp:nvSpPr>
      <dsp:spPr>
        <a:xfrm>
          <a:off x="2865755" y="456333"/>
          <a:ext cx="2201090" cy="1910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5501"/>
              </a:lnTo>
              <a:lnTo>
                <a:pt x="2201090" y="95501"/>
              </a:lnTo>
              <a:lnTo>
                <a:pt x="2201090" y="19100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3806DD-A44B-40AA-9308-3CF1D188DF2B}">
      <dsp:nvSpPr>
        <dsp:cNvPr id="0" name=""/>
        <dsp:cNvSpPr/>
      </dsp:nvSpPr>
      <dsp:spPr>
        <a:xfrm>
          <a:off x="2865755" y="456333"/>
          <a:ext cx="1100545" cy="1910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5501"/>
              </a:lnTo>
              <a:lnTo>
                <a:pt x="1100545" y="95501"/>
              </a:lnTo>
              <a:lnTo>
                <a:pt x="1100545" y="19100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70DC67-0CC2-4614-A744-E12DAF1C556B}">
      <dsp:nvSpPr>
        <dsp:cNvPr id="0" name=""/>
        <dsp:cNvSpPr/>
      </dsp:nvSpPr>
      <dsp:spPr>
        <a:xfrm>
          <a:off x="2820035" y="456333"/>
          <a:ext cx="91440" cy="19100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100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BC969-762A-40E6-A0EA-BB0575A5B203}">
      <dsp:nvSpPr>
        <dsp:cNvPr id="0" name=""/>
        <dsp:cNvSpPr/>
      </dsp:nvSpPr>
      <dsp:spPr>
        <a:xfrm>
          <a:off x="1765209" y="456333"/>
          <a:ext cx="1100545" cy="191003"/>
        </a:xfrm>
        <a:custGeom>
          <a:avLst/>
          <a:gdLst/>
          <a:ahLst/>
          <a:cxnLst/>
          <a:rect l="0" t="0" r="0" b="0"/>
          <a:pathLst>
            <a:path>
              <a:moveTo>
                <a:pt x="1100545" y="0"/>
              </a:moveTo>
              <a:lnTo>
                <a:pt x="1100545" y="95501"/>
              </a:lnTo>
              <a:lnTo>
                <a:pt x="0" y="95501"/>
              </a:lnTo>
              <a:lnTo>
                <a:pt x="0" y="19100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A45225-C30C-4B21-9B45-458530239998}">
      <dsp:nvSpPr>
        <dsp:cNvPr id="0" name=""/>
        <dsp:cNvSpPr/>
      </dsp:nvSpPr>
      <dsp:spPr>
        <a:xfrm>
          <a:off x="300848" y="1102108"/>
          <a:ext cx="136431" cy="1064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163"/>
              </a:lnTo>
              <a:lnTo>
                <a:pt x="136431" y="106416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3D55D6F-F72C-4D91-944D-734B638379BE}">
      <dsp:nvSpPr>
        <dsp:cNvPr id="0" name=""/>
        <dsp:cNvSpPr/>
      </dsp:nvSpPr>
      <dsp:spPr>
        <a:xfrm>
          <a:off x="300848" y="1102108"/>
          <a:ext cx="136431" cy="407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7724"/>
              </a:lnTo>
              <a:lnTo>
                <a:pt x="136431" y="40772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A359EB-309F-4A7B-90B0-74C6F762D9A9}">
      <dsp:nvSpPr>
        <dsp:cNvPr id="0" name=""/>
        <dsp:cNvSpPr/>
      </dsp:nvSpPr>
      <dsp:spPr>
        <a:xfrm>
          <a:off x="664664" y="456333"/>
          <a:ext cx="2201090" cy="191003"/>
        </a:xfrm>
        <a:custGeom>
          <a:avLst/>
          <a:gdLst/>
          <a:ahLst/>
          <a:cxnLst/>
          <a:rect l="0" t="0" r="0" b="0"/>
          <a:pathLst>
            <a:path>
              <a:moveTo>
                <a:pt x="2201090" y="0"/>
              </a:moveTo>
              <a:lnTo>
                <a:pt x="2201090" y="95501"/>
              </a:lnTo>
              <a:lnTo>
                <a:pt x="0" y="95501"/>
              </a:lnTo>
              <a:lnTo>
                <a:pt x="0" y="19100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806EF6-699C-4746-B27D-F90022930B7E}">
      <dsp:nvSpPr>
        <dsp:cNvPr id="0" name=""/>
        <dsp:cNvSpPr/>
      </dsp:nvSpPr>
      <dsp:spPr>
        <a:xfrm>
          <a:off x="2410984" y="1563"/>
          <a:ext cx="909541" cy="454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Director of Data &amp; AI</a:t>
          </a:r>
        </a:p>
      </dsp:txBody>
      <dsp:txXfrm>
        <a:off x="2410984" y="1563"/>
        <a:ext cx="909541" cy="454770"/>
      </dsp:txXfrm>
    </dsp:sp>
    <dsp:sp modelId="{4757653A-3A4A-4179-8ED2-099685DC4F66}">
      <dsp:nvSpPr>
        <dsp:cNvPr id="0" name=""/>
        <dsp:cNvSpPr/>
      </dsp:nvSpPr>
      <dsp:spPr>
        <a:xfrm>
          <a:off x="209894" y="647337"/>
          <a:ext cx="909541" cy="454770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Data Enablement Manager</a:t>
          </a:r>
        </a:p>
      </dsp:txBody>
      <dsp:txXfrm>
        <a:off x="209894" y="647337"/>
        <a:ext cx="909541" cy="454770"/>
      </dsp:txXfrm>
    </dsp:sp>
    <dsp:sp modelId="{10F847AC-2391-4DAC-9187-6165D94F8748}">
      <dsp:nvSpPr>
        <dsp:cNvPr id="0" name=""/>
        <dsp:cNvSpPr/>
      </dsp:nvSpPr>
      <dsp:spPr>
        <a:xfrm>
          <a:off x="437279" y="1282447"/>
          <a:ext cx="909541" cy="454770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>
              <a:solidFill>
                <a:schemeClr val="bg1"/>
              </a:solidFill>
            </a:rPr>
            <a:t>Data Officer</a:t>
          </a:r>
        </a:p>
      </dsp:txBody>
      <dsp:txXfrm>
        <a:off x="437279" y="1282447"/>
        <a:ext cx="909541" cy="454770"/>
      </dsp:txXfrm>
    </dsp:sp>
    <dsp:sp modelId="{65E3D846-F9BC-4AFE-8241-D145F0DB9525}">
      <dsp:nvSpPr>
        <dsp:cNvPr id="0" name=""/>
        <dsp:cNvSpPr/>
      </dsp:nvSpPr>
      <dsp:spPr>
        <a:xfrm>
          <a:off x="437279" y="1938886"/>
          <a:ext cx="909541" cy="454770"/>
        </a:xfrm>
        <a:prstGeom prst="rect">
          <a:avLst/>
        </a:prstGeom>
        <a:solidFill>
          <a:schemeClr val="bg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Analytics Engineer </a:t>
          </a:r>
          <a:endParaRPr lang="en-GB" sz="1000" kern="1200" dirty="0"/>
        </a:p>
      </dsp:txBody>
      <dsp:txXfrm>
        <a:off x="437279" y="1938886"/>
        <a:ext cx="909541" cy="454770"/>
      </dsp:txXfrm>
    </dsp:sp>
    <dsp:sp modelId="{B451B59F-9145-48D1-914D-D32280C204D2}">
      <dsp:nvSpPr>
        <dsp:cNvPr id="0" name=""/>
        <dsp:cNvSpPr/>
      </dsp:nvSpPr>
      <dsp:spPr>
        <a:xfrm>
          <a:off x="1310439" y="647337"/>
          <a:ext cx="909541" cy="454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Data Engineer (Data Platform)</a:t>
          </a:r>
        </a:p>
      </dsp:txBody>
      <dsp:txXfrm>
        <a:off x="1310439" y="647337"/>
        <a:ext cx="909541" cy="454770"/>
      </dsp:txXfrm>
    </dsp:sp>
    <dsp:sp modelId="{1CCD171C-099B-4245-B976-B5CC11FB2B2A}">
      <dsp:nvSpPr>
        <dsp:cNvPr id="0" name=""/>
        <dsp:cNvSpPr/>
      </dsp:nvSpPr>
      <dsp:spPr>
        <a:xfrm>
          <a:off x="2410984" y="647337"/>
          <a:ext cx="909541" cy="454770"/>
        </a:xfrm>
        <a:prstGeom prst="rect">
          <a:avLst/>
        </a:prstGeom>
        <a:solidFill>
          <a:schemeClr val="accent1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Data Analyst</a:t>
          </a:r>
        </a:p>
      </dsp:txBody>
      <dsp:txXfrm>
        <a:off x="2410984" y="647337"/>
        <a:ext cx="909541" cy="454770"/>
      </dsp:txXfrm>
    </dsp:sp>
    <dsp:sp modelId="{4DF87F8B-E918-463E-802C-EB5F73E563D7}">
      <dsp:nvSpPr>
        <dsp:cNvPr id="0" name=""/>
        <dsp:cNvSpPr/>
      </dsp:nvSpPr>
      <dsp:spPr>
        <a:xfrm>
          <a:off x="3511529" y="647337"/>
          <a:ext cx="909541" cy="454770"/>
        </a:xfrm>
        <a:prstGeom prst="rect">
          <a:avLst/>
        </a:prstGeom>
        <a:solidFill>
          <a:schemeClr val="accent1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Data Analyst</a:t>
          </a:r>
        </a:p>
      </dsp:txBody>
      <dsp:txXfrm>
        <a:off x="3511529" y="647337"/>
        <a:ext cx="909541" cy="454770"/>
      </dsp:txXfrm>
    </dsp:sp>
    <dsp:sp modelId="{176DCAFE-09ED-4763-B7EB-CD73A259521A}">
      <dsp:nvSpPr>
        <dsp:cNvPr id="0" name=""/>
        <dsp:cNvSpPr/>
      </dsp:nvSpPr>
      <dsp:spPr>
        <a:xfrm>
          <a:off x="4612074" y="647337"/>
          <a:ext cx="909541" cy="454770"/>
        </a:xfrm>
        <a:prstGeom prst="rect">
          <a:avLst/>
        </a:prstGeom>
        <a:solidFill>
          <a:schemeClr val="accent1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dirty="0"/>
            <a:t>Lead Data scientist</a:t>
          </a:r>
        </a:p>
      </dsp:txBody>
      <dsp:txXfrm>
        <a:off x="4612074" y="647337"/>
        <a:ext cx="909541" cy="4547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081299" w:rsidP="00081299">
          <w:pPr>
            <w:pStyle w:val="868489DF4FBE43FA97017F56FA5DF5D7"/>
          </w:pPr>
          <w:r w:rsidRPr="00D24E88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081299" w:rsidP="00081299">
          <w:pPr>
            <w:pStyle w:val="7C25C9266BE0468CABEBBB36774BD0BB"/>
          </w:pPr>
          <w:r w:rsidRPr="00D24E88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081299" w:rsidP="00081299">
          <w:pPr>
            <w:pStyle w:val="284CC671E61A4CF38A44BCA05713ABA2"/>
          </w:pPr>
          <w:r w:rsidRPr="00D24E88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081299" w:rsidP="00081299">
          <w:pPr>
            <w:pStyle w:val="68979B3E36F7477786E3EE292549279B1"/>
          </w:pPr>
          <w:r w:rsidRPr="00D24E88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CEF60122D2504811BD2C1CA3A4AF0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3AC1E-2A09-4833-86D3-3F522C621752}"/>
      </w:docPartPr>
      <w:docPartBody>
        <w:p w:rsidR="00022AA4" w:rsidRDefault="00C901D1" w:rsidP="00C901D1">
          <w:pPr>
            <w:pStyle w:val="CEF60122D2504811BD2C1CA3A4AF0FFC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7C2C7902124541BC8005882283D4F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FF88E-235F-40C6-BBDA-62EBE1D5C009}"/>
      </w:docPartPr>
      <w:docPartBody>
        <w:p w:rsidR="00022AA4" w:rsidRDefault="00C901D1" w:rsidP="00C901D1">
          <w:pPr>
            <w:pStyle w:val="7C2C7902124541BC8005882283D4FF0A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C550C62D50B1489A919BF8FAF27B9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67636-B413-47BD-BA61-A8045901F3D8}"/>
      </w:docPartPr>
      <w:docPartBody>
        <w:p w:rsidR="00022AA4" w:rsidRDefault="00C901D1" w:rsidP="00C901D1">
          <w:pPr>
            <w:pStyle w:val="C550C62D50B1489A919BF8FAF27B9882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EA92BE27B1546F4B4DB7D4CBBDDF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4228D-DD20-40FA-8EAA-D9F76FA3394A}"/>
      </w:docPartPr>
      <w:docPartBody>
        <w:p w:rsidR="00022AA4" w:rsidRDefault="00C901D1" w:rsidP="00C901D1">
          <w:pPr>
            <w:pStyle w:val="DEA92BE27B1546F4B4DB7D4CBBDDF3E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7AD0E01CD424D34B7EBDE59B76FD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9AF7E-97E3-41E2-9813-0FC922445F0B}"/>
      </w:docPartPr>
      <w:docPartBody>
        <w:p w:rsidR="00022AA4" w:rsidRDefault="00C901D1" w:rsidP="00C901D1">
          <w:pPr>
            <w:pStyle w:val="57AD0E01CD424D34B7EBDE59B76FD421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A9599B41E31F4ECA87D22F9DEAB72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37B5C-8D15-4417-AFCA-7AE469EDCB9D}"/>
      </w:docPartPr>
      <w:docPartBody>
        <w:p w:rsidR="00297E50" w:rsidRDefault="00BA605C" w:rsidP="00BA605C">
          <w:pPr>
            <w:pStyle w:val="A9599B41E31F4ECA87D22F9DEAB72C92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2BA453C1122A4EE88DFF1669726C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8B41-DBD1-413D-A445-18298A9C66B6}"/>
      </w:docPartPr>
      <w:docPartBody>
        <w:p w:rsidR="00297E50" w:rsidRDefault="00BA605C" w:rsidP="00BA605C">
          <w:pPr>
            <w:pStyle w:val="2BA453C1122A4EE88DFF1669726CC4EE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6AB4D807B6774B93970960E45FAB5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922D8-3E66-47AA-A890-7710489FB803}"/>
      </w:docPartPr>
      <w:docPartBody>
        <w:p w:rsidR="00297E50" w:rsidRDefault="00BA605C" w:rsidP="00BA605C">
          <w:pPr>
            <w:pStyle w:val="6AB4D807B6774B93970960E45FAB5EEE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13E68270183244EB9B2D599D6591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E88F9-4D19-4287-93ED-2ACDDC15D9A7}"/>
      </w:docPartPr>
      <w:docPartBody>
        <w:p w:rsidR="00297E50" w:rsidRDefault="00BA605C" w:rsidP="00BA605C">
          <w:pPr>
            <w:pStyle w:val="13E68270183244EB9B2D599D6591ABF2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187E8464B0BD42EE9528B8F71E208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D3345-F414-4BAE-9F07-9C1B486E4038}"/>
      </w:docPartPr>
      <w:docPartBody>
        <w:p w:rsidR="00297E50" w:rsidRDefault="00BA605C" w:rsidP="00BA605C">
          <w:pPr>
            <w:pStyle w:val="187E8464B0BD42EE9528B8F71E20883B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4E8D0DD75B224F3B82AA40EF8A8C3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42E95-D341-4ADD-A3E4-EF4FD95EE1EF}"/>
      </w:docPartPr>
      <w:docPartBody>
        <w:p w:rsidR="00297E50" w:rsidRDefault="00BA605C" w:rsidP="00BA605C">
          <w:pPr>
            <w:pStyle w:val="4E8D0DD75B224F3B82AA40EF8A8C33A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887AC6355DC483C944AB80BDF2CE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7C45D-4D42-4121-9BD4-F8947CA2B904}"/>
      </w:docPartPr>
      <w:docPartBody>
        <w:p w:rsidR="00143C20" w:rsidRDefault="00315FE1">
          <w:pPr>
            <w:pStyle w:val="D887AC6355DC483C944AB80BDF2CE26B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AA951E6CCEE441FEBDCA071F6A95C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322C-CDEC-4839-B8FD-AD647462F217}"/>
      </w:docPartPr>
      <w:docPartBody>
        <w:p w:rsidR="00D305AD" w:rsidRDefault="00DD68BC" w:rsidP="00DD68BC">
          <w:pPr>
            <w:pStyle w:val="AA951E6CCEE441FEBDCA071F6A95C5A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2EFCE39AB5A47719CDEA0B456B29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6B6B5-2E47-479C-A7AB-EF8035728E83}"/>
      </w:docPartPr>
      <w:docPartBody>
        <w:p w:rsidR="00D305AD" w:rsidRDefault="00D305AD">
          <w:pPr>
            <w:pStyle w:val="E2EFCE39AB5A47719CDEA0B456B29C0D"/>
          </w:pPr>
          <w:r w:rsidRPr="01F8FB96">
            <w:rPr>
              <w:rStyle w:val="PlaceholderText"/>
            </w:rPr>
            <w:t>Choose an item.</w:t>
          </w:r>
        </w:p>
      </w:docPartBody>
    </w:docPart>
    <w:docPart>
      <w:docPartPr>
        <w:name w:val="91720E98365F4445BAC210B3012E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F5C5A-D45A-4FF6-BA7F-51DF3DAF57C3}"/>
      </w:docPartPr>
      <w:docPartBody>
        <w:p w:rsidR="00A54B62" w:rsidRDefault="00486A19">
          <w:pPr>
            <w:pStyle w:val="91720E98365F4445BAC210B3012E7136"/>
          </w:pPr>
          <w:r w:rsidRPr="00CC74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22AA4"/>
    <w:rsid w:val="000328A0"/>
    <w:rsid w:val="00081299"/>
    <w:rsid w:val="00084C5C"/>
    <w:rsid w:val="00084C65"/>
    <w:rsid w:val="00095F87"/>
    <w:rsid w:val="000A234E"/>
    <w:rsid w:val="000A2BBA"/>
    <w:rsid w:val="000B6D42"/>
    <w:rsid w:val="000D3609"/>
    <w:rsid w:val="000E1042"/>
    <w:rsid w:val="0010756F"/>
    <w:rsid w:val="00114D01"/>
    <w:rsid w:val="00136577"/>
    <w:rsid w:val="00136BCB"/>
    <w:rsid w:val="00143C20"/>
    <w:rsid w:val="00191101"/>
    <w:rsid w:val="00195A36"/>
    <w:rsid w:val="001B0F6C"/>
    <w:rsid w:val="001C2EF7"/>
    <w:rsid w:val="001D4D2A"/>
    <w:rsid w:val="001E1591"/>
    <w:rsid w:val="001F7CBA"/>
    <w:rsid w:val="00223DEC"/>
    <w:rsid w:val="002625F8"/>
    <w:rsid w:val="00273424"/>
    <w:rsid w:val="00297E50"/>
    <w:rsid w:val="002A32AF"/>
    <w:rsid w:val="002D0BE1"/>
    <w:rsid w:val="002D356E"/>
    <w:rsid w:val="00315FE1"/>
    <w:rsid w:val="003336D9"/>
    <w:rsid w:val="00352642"/>
    <w:rsid w:val="003C62EC"/>
    <w:rsid w:val="004022C9"/>
    <w:rsid w:val="0040271A"/>
    <w:rsid w:val="00413BFF"/>
    <w:rsid w:val="00425D9A"/>
    <w:rsid w:val="00432E7F"/>
    <w:rsid w:val="00440F20"/>
    <w:rsid w:val="00453278"/>
    <w:rsid w:val="0046645B"/>
    <w:rsid w:val="00486A19"/>
    <w:rsid w:val="004918CD"/>
    <w:rsid w:val="004E4B1A"/>
    <w:rsid w:val="004F2920"/>
    <w:rsid w:val="005642EB"/>
    <w:rsid w:val="00586AE7"/>
    <w:rsid w:val="005D5530"/>
    <w:rsid w:val="005D5E1B"/>
    <w:rsid w:val="005F4B92"/>
    <w:rsid w:val="0061679E"/>
    <w:rsid w:val="0063341E"/>
    <w:rsid w:val="00666E1D"/>
    <w:rsid w:val="006726D1"/>
    <w:rsid w:val="00690C4A"/>
    <w:rsid w:val="006F21DC"/>
    <w:rsid w:val="00734E65"/>
    <w:rsid w:val="00776E98"/>
    <w:rsid w:val="00782805"/>
    <w:rsid w:val="00786998"/>
    <w:rsid w:val="0079179D"/>
    <w:rsid w:val="007B5093"/>
    <w:rsid w:val="007E2A43"/>
    <w:rsid w:val="00804A7A"/>
    <w:rsid w:val="008152D0"/>
    <w:rsid w:val="00816517"/>
    <w:rsid w:val="00826204"/>
    <w:rsid w:val="008503C5"/>
    <w:rsid w:val="00856B83"/>
    <w:rsid w:val="0088741B"/>
    <w:rsid w:val="0089117F"/>
    <w:rsid w:val="00894FC2"/>
    <w:rsid w:val="008B63AC"/>
    <w:rsid w:val="008C5A23"/>
    <w:rsid w:val="008D54C1"/>
    <w:rsid w:val="00901A39"/>
    <w:rsid w:val="00917544"/>
    <w:rsid w:val="009246D2"/>
    <w:rsid w:val="00931D88"/>
    <w:rsid w:val="00945B44"/>
    <w:rsid w:val="009565A1"/>
    <w:rsid w:val="00962225"/>
    <w:rsid w:val="00972ECE"/>
    <w:rsid w:val="009A131A"/>
    <w:rsid w:val="009A5FB3"/>
    <w:rsid w:val="009D1435"/>
    <w:rsid w:val="009F7D63"/>
    <w:rsid w:val="00A157C9"/>
    <w:rsid w:val="00A54B62"/>
    <w:rsid w:val="00A6492A"/>
    <w:rsid w:val="00A65035"/>
    <w:rsid w:val="00A71506"/>
    <w:rsid w:val="00AA3B90"/>
    <w:rsid w:val="00AB3621"/>
    <w:rsid w:val="00AC61F9"/>
    <w:rsid w:val="00B16542"/>
    <w:rsid w:val="00B1715A"/>
    <w:rsid w:val="00B25FEA"/>
    <w:rsid w:val="00B421BC"/>
    <w:rsid w:val="00B42D70"/>
    <w:rsid w:val="00B61743"/>
    <w:rsid w:val="00B939FB"/>
    <w:rsid w:val="00B94D36"/>
    <w:rsid w:val="00BA605C"/>
    <w:rsid w:val="00BC39F3"/>
    <w:rsid w:val="00BF4626"/>
    <w:rsid w:val="00C23400"/>
    <w:rsid w:val="00C371DB"/>
    <w:rsid w:val="00C4766E"/>
    <w:rsid w:val="00C57752"/>
    <w:rsid w:val="00C666D1"/>
    <w:rsid w:val="00C901D1"/>
    <w:rsid w:val="00D15714"/>
    <w:rsid w:val="00D250A3"/>
    <w:rsid w:val="00D305AD"/>
    <w:rsid w:val="00D54E39"/>
    <w:rsid w:val="00D60C22"/>
    <w:rsid w:val="00D73FAF"/>
    <w:rsid w:val="00D74A16"/>
    <w:rsid w:val="00DD68BC"/>
    <w:rsid w:val="00E473F9"/>
    <w:rsid w:val="00E738F1"/>
    <w:rsid w:val="00EB53E7"/>
    <w:rsid w:val="00F061AE"/>
    <w:rsid w:val="00F23911"/>
    <w:rsid w:val="00F372AA"/>
    <w:rsid w:val="00F44452"/>
    <w:rsid w:val="00F6016D"/>
    <w:rsid w:val="00F77798"/>
    <w:rsid w:val="00F8056B"/>
    <w:rsid w:val="00F938EA"/>
    <w:rsid w:val="00FA2AE2"/>
    <w:rsid w:val="00FB4CAF"/>
    <w:rsid w:val="00FE35A6"/>
    <w:rsid w:val="00FF2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8489DF4FBE43FA97017F56FA5DF5D7">
    <w:name w:val="868489DF4FBE43FA97017F56FA5DF5D7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">
    <w:name w:val="7C25C9266BE0468CABEBBB36774BD0BB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">
    <w:name w:val="284CC671E61A4CF38A44BCA05713ABA2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1">
    <w:name w:val="68979B3E36F7477786E3EE292549279B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CEF60122D2504811BD2C1CA3A4AF0FFC">
    <w:name w:val="CEF60122D2504811BD2C1CA3A4AF0FFC"/>
    <w:rsid w:val="00C901D1"/>
  </w:style>
  <w:style w:type="paragraph" w:customStyle="1" w:styleId="7C2C7902124541BC8005882283D4FF0A">
    <w:name w:val="7C2C7902124541BC8005882283D4FF0A"/>
    <w:rsid w:val="00C901D1"/>
  </w:style>
  <w:style w:type="paragraph" w:customStyle="1" w:styleId="C550C62D50B1489A919BF8FAF27B9882">
    <w:name w:val="C550C62D50B1489A919BF8FAF27B9882"/>
    <w:rsid w:val="00C901D1"/>
  </w:style>
  <w:style w:type="paragraph" w:customStyle="1" w:styleId="91720E98365F4445BAC210B3012E7136">
    <w:name w:val="91720E98365F4445BAC210B3012E7136"/>
  </w:style>
  <w:style w:type="paragraph" w:customStyle="1" w:styleId="DEA92BE27B1546F4B4DB7D4CBBDDF3E0">
    <w:name w:val="DEA92BE27B1546F4B4DB7D4CBBDDF3E0"/>
    <w:rsid w:val="00C901D1"/>
  </w:style>
  <w:style w:type="paragraph" w:customStyle="1" w:styleId="57AD0E01CD424D34B7EBDE59B76FD421">
    <w:name w:val="57AD0E01CD424D34B7EBDE59B76FD421"/>
    <w:rsid w:val="00C901D1"/>
  </w:style>
  <w:style w:type="paragraph" w:customStyle="1" w:styleId="A9599B41E31F4ECA87D22F9DEAB72C92">
    <w:name w:val="A9599B41E31F4ECA87D22F9DEAB72C92"/>
    <w:rsid w:val="00BA605C"/>
  </w:style>
  <w:style w:type="paragraph" w:customStyle="1" w:styleId="2BA453C1122A4EE88DFF1669726CC4EE">
    <w:name w:val="2BA453C1122A4EE88DFF1669726CC4EE"/>
    <w:rsid w:val="00BA605C"/>
  </w:style>
  <w:style w:type="paragraph" w:customStyle="1" w:styleId="6AB4D807B6774B93970960E45FAB5EEE">
    <w:name w:val="6AB4D807B6774B93970960E45FAB5EEE"/>
    <w:rsid w:val="00BA605C"/>
  </w:style>
  <w:style w:type="paragraph" w:customStyle="1" w:styleId="13E68270183244EB9B2D599D6591ABF2">
    <w:name w:val="13E68270183244EB9B2D599D6591ABF2"/>
    <w:rsid w:val="00BA605C"/>
  </w:style>
  <w:style w:type="paragraph" w:customStyle="1" w:styleId="187E8464B0BD42EE9528B8F71E20883B">
    <w:name w:val="187E8464B0BD42EE9528B8F71E20883B"/>
    <w:rsid w:val="00BA605C"/>
  </w:style>
  <w:style w:type="paragraph" w:customStyle="1" w:styleId="4E8D0DD75B224F3B82AA40EF8A8C33A0">
    <w:name w:val="4E8D0DD75B224F3B82AA40EF8A8C33A0"/>
    <w:rsid w:val="00BA605C"/>
  </w:style>
  <w:style w:type="paragraph" w:customStyle="1" w:styleId="D887AC6355DC483C944AB80BDF2CE26B">
    <w:name w:val="D887AC6355DC483C944AB80BDF2CE26B"/>
  </w:style>
  <w:style w:type="paragraph" w:customStyle="1" w:styleId="AA951E6CCEE441FEBDCA071F6A95C5A0">
    <w:name w:val="AA951E6CCEE441FEBDCA071F6A95C5A0"/>
    <w:rsid w:val="00DD68BC"/>
  </w:style>
  <w:style w:type="paragraph" w:customStyle="1" w:styleId="E2EFCE39AB5A47719CDEA0B456B29C0D">
    <w:name w:val="E2EFCE39AB5A47719CDEA0B456B29C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A28C00C27DDED845B0761010A8FF8A52" ma:contentTypeVersion="16" ma:contentTypeDescription="TLS Word document" ma:contentTypeScope="" ma:versionID="46d9e8b447e7033822e7df29c66c2a7c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f1388529157893ad345ed24269d01d14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2555631f-8aeb-43e8-86e7-01f16198711f}" ma:internalName="TaxCatchAll" ma:showField="CatchAllData" ma:web="e795c54d-3550-40bd-82c6-41c06b7f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2555631f-8aeb-43e8-86e7-01f16198711f}" ma:internalName="TaxCatchAllLabel" ma:readOnly="true" ma:showField="CatchAllDataLabel" ma:web="e795c54d-3550-40bd-82c6-41c06b7f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96a8a38-5593-4a1d-8402-439dcdce8397" ContentTypeId="0x010100B13D068D733B5B429BBCF59D6C60FE2D01" PreviousValue="true" LastSyncTimeStamp="2023-07-03T11:45:46.39Z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5DD4E-40AD-4274-8919-AF1E325C0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9E688B-609F-4163-B6B4-A10666CC4E3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4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f469a2c-6cb9-4f66-8a21-2525f56eba39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12</Words>
  <Characters>3917</Characters>
  <Application>Microsoft Office Word</Application>
  <DocSecurity>0</DocSecurity>
  <Lines>135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Society</vt:lpstr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Suri Hall</cp:lastModifiedBy>
  <cp:revision>5</cp:revision>
  <cp:lastPrinted>2023-01-22T23:24:00Z</cp:lastPrinted>
  <dcterms:created xsi:type="dcterms:W3CDTF">2026-06-17T08:16:00Z</dcterms:created>
  <dcterms:modified xsi:type="dcterms:W3CDTF">2026-06-19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A28C00C27DDED845B0761010A8FF8A52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  <property fmtid="{D5CDD505-2E9C-101B-9397-08002B2CF9AE}" pid="39" name="ClassificationContentMarkingHeaderShapeIds">
    <vt:lpwstr>441ebf21,32eab8f8,231a2f93</vt:lpwstr>
  </property>
  <property fmtid="{D5CDD505-2E9C-101B-9397-08002B2CF9AE}" pid="40" name="ClassificationContentMarkingHeaderFontProps">
    <vt:lpwstr>#000000,10,Aptos</vt:lpwstr>
  </property>
  <property fmtid="{D5CDD505-2E9C-101B-9397-08002B2CF9AE}" pid="41" name="ClassificationContentMarkingHeaderText">
    <vt:lpwstr>Official Sensitive</vt:lpwstr>
  </property>
</Properties>
</file>